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47097" w14:textId="77777777" w:rsidR="00B15DC6" w:rsidRDefault="00B15DC6" w:rsidP="004A6484">
      <w:pPr>
        <w:pStyle w:val="Sinespaciado"/>
        <w:rPr>
          <w:rFonts w:cs="Arial"/>
        </w:rPr>
      </w:pPr>
    </w:p>
    <w:p w14:paraId="6120357C" w14:textId="77777777" w:rsidR="00B15DC6" w:rsidRDefault="00B15DC6" w:rsidP="005266B8">
      <w:pPr>
        <w:pStyle w:val="Sinespaciado"/>
        <w:ind w:left="-426" w:right="-122"/>
        <w:jc w:val="both"/>
        <w:rPr>
          <w:rFonts w:cs="Arial"/>
          <w:sz w:val="20"/>
          <w:szCs w:val="20"/>
        </w:rPr>
      </w:pPr>
      <w:r w:rsidRPr="00BD5FAF">
        <w:rPr>
          <w:rFonts w:cs="Arial"/>
          <w:sz w:val="20"/>
          <w:szCs w:val="20"/>
        </w:rPr>
        <w:t xml:space="preserve">El informe técnico de avance </w:t>
      </w:r>
      <w:r w:rsidR="00694F0F">
        <w:rPr>
          <w:rFonts w:cs="Arial"/>
          <w:sz w:val="20"/>
          <w:szCs w:val="20"/>
        </w:rPr>
        <w:t xml:space="preserve">y/o final </w:t>
      </w:r>
      <w:r w:rsidRPr="00BD5FAF">
        <w:rPr>
          <w:rFonts w:cs="Arial"/>
          <w:sz w:val="20"/>
          <w:szCs w:val="20"/>
        </w:rPr>
        <w:t>debe ser radicado en la Vicerrectoría de Investigación y Proyección Social de la Universidad, según lo estipulado en la convocatoria y acta de inicio. El in</w:t>
      </w:r>
      <w:r w:rsidR="007C0048">
        <w:rPr>
          <w:rFonts w:cs="Arial"/>
          <w:sz w:val="20"/>
          <w:szCs w:val="20"/>
        </w:rPr>
        <w:t>forme debe ser aprobado por el C</w:t>
      </w:r>
      <w:r w:rsidRPr="00BD5FAF">
        <w:rPr>
          <w:rFonts w:cs="Arial"/>
          <w:sz w:val="20"/>
          <w:szCs w:val="20"/>
        </w:rPr>
        <w:t xml:space="preserve">oordinador de </w:t>
      </w:r>
      <w:r w:rsidR="007C0048">
        <w:rPr>
          <w:rFonts w:cs="Arial"/>
          <w:sz w:val="20"/>
          <w:szCs w:val="20"/>
        </w:rPr>
        <w:t>Investigación de la Facultad e I</w:t>
      </w:r>
      <w:r w:rsidRPr="00BD5FAF">
        <w:rPr>
          <w:rFonts w:cs="Arial"/>
          <w:sz w:val="20"/>
          <w:szCs w:val="20"/>
        </w:rPr>
        <w:t xml:space="preserve">nvestigador </w:t>
      </w:r>
      <w:r w:rsidR="007C0048">
        <w:rPr>
          <w:rFonts w:cs="Arial"/>
          <w:sz w:val="20"/>
          <w:szCs w:val="20"/>
        </w:rPr>
        <w:t>Principal y/o T</w:t>
      </w:r>
      <w:r w:rsidRPr="00BD5FAF">
        <w:rPr>
          <w:rFonts w:cs="Arial"/>
          <w:sz w:val="20"/>
          <w:szCs w:val="20"/>
        </w:rPr>
        <w:t>utor del proyecto de investigación, semilleros y trabajos de grado y visado por la VIPS.</w:t>
      </w:r>
    </w:p>
    <w:p w14:paraId="2BB0ADB7" w14:textId="77777777" w:rsidR="003324ED" w:rsidRDefault="003324ED" w:rsidP="00FE383A">
      <w:pPr>
        <w:pStyle w:val="Sinespaciado"/>
        <w:ind w:left="-567" w:right="-122"/>
        <w:jc w:val="both"/>
        <w:rPr>
          <w:rFonts w:cs="Arial"/>
          <w:sz w:val="20"/>
          <w:szCs w:val="20"/>
        </w:rPr>
      </w:pPr>
    </w:p>
    <w:p w14:paraId="34050CE3" w14:textId="77777777" w:rsidR="00E45B0D" w:rsidRDefault="00E45B0D" w:rsidP="00FE383A">
      <w:pPr>
        <w:pStyle w:val="Sinespaciado"/>
        <w:ind w:left="-567" w:right="-122"/>
        <w:jc w:val="both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 </w:t>
      </w:r>
      <w:r w:rsidRPr="00E45B0D">
        <w:rPr>
          <w:rFonts w:cs="Arial"/>
          <w:i/>
          <w:sz w:val="20"/>
          <w:szCs w:val="20"/>
        </w:rPr>
        <w:t>Seleccione con una (x) el tipo de informe que está reportando</w:t>
      </w:r>
    </w:p>
    <w:p w14:paraId="40CC3E46" w14:textId="77777777" w:rsidR="00F663FC" w:rsidRPr="00E45B0D" w:rsidRDefault="00F663FC" w:rsidP="00FE383A">
      <w:pPr>
        <w:pStyle w:val="Sinespaciado"/>
        <w:ind w:left="-567" w:right="-122"/>
        <w:jc w:val="both"/>
        <w:rPr>
          <w:rFonts w:cs="Arial"/>
          <w:i/>
          <w:sz w:val="20"/>
          <w:szCs w:val="20"/>
        </w:rPr>
      </w:pPr>
    </w:p>
    <w:tbl>
      <w:tblPr>
        <w:tblW w:w="9930" w:type="dxa"/>
        <w:tblInd w:w="-38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39"/>
        <w:gridCol w:w="4820"/>
        <w:gridCol w:w="850"/>
        <w:gridCol w:w="1134"/>
        <w:gridCol w:w="787"/>
      </w:tblGrid>
      <w:tr w:rsidR="00E45B0D" w:rsidRPr="004A6484" w14:paraId="638E8274" w14:textId="77777777" w:rsidTr="00E45B0D">
        <w:trPr>
          <w:trHeight w:val="259"/>
        </w:trPr>
        <w:tc>
          <w:tcPr>
            <w:tcW w:w="233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DED27" w14:textId="77777777" w:rsidR="00E45B0D" w:rsidRPr="004A6484" w:rsidRDefault="00F75AFA" w:rsidP="00F75AFA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ind w:left="-179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 xml:space="preserve"> </w:t>
            </w:r>
            <w:r w:rsidR="00E45B0D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TIPO DE INFORME:</w:t>
            </w:r>
          </w:p>
        </w:tc>
        <w:tc>
          <w:tcPr>
            <w:tcW w:w="4820" w:type="dxa"/>
            <w:tcBorders>
              <w:right w:val="single" w:sz="4" w:space="0" w:color="auto"/>
            </w:tcBorders>
          </w:tcPr>
          <w:p w14:paraId="57FFD652" w14:textId="77777777" w:rsidR="00E45B0D" w:rsidRPr="004A6484" w:rsidRDefault="00AD4762" w:rsidP="00AD4762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 xml:space="preserve">                                                            </w:t>
            </w:r>
            <w:r w:rsidR="00E45B0D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 xml:space="preserve"> AVANCE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DEA06" w14:textId="77777777" w:rsidR="00E45B0D" w:rsidRPr="004A6484" w:rsidRDefault="00E45B0D" w:rsidP="00C51607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5297A0AD" w14:textId="77777777" w:rsidR="00E45B0D" w:rsidRPr="004A6484" w:rsidRDefault="00AD4762" w:rsidP="00AD4762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 xml:space="preserve">    </w:t>
            </w:r>
            <w:r w:rsidR="00E45B0D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FINAL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BE50A" w14:textId="77777777" w:rsidR="00E45B0D" w:rsidRPr="004A6484" w:rsidRDefault="00E45B0D" w:rsidP="00E45B0D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</w:tr>
    </w:tbl>
    <w:p w14:paraId="6D2F8377" w14:textId="77777777" w:rsidR="00B15DC6" w:rsidRPr="004A6484" w:rsidRDefault="00B15DC6" w:rsidP="004A6484">
      <w:pPr>
        <w:pStyle w:val="Sinespaciado"/>
        <w:rPr>
          <w:rFonts w:cs="Arial"/>
        </w:rPr>
      </w:pPr>
    </w:p>
    <w:p w14:paraId="52D35893" w14:textId="77777777" w:rsidR="009859DF" w:rsidRPr="004A6484" w:rsidRDefault="009859DF" w:rsidP="006933FB">
      <w:pPr>
        <w:pStyle w:val="Standard"/>
        <w:numPr>
          <w:ilvl w:val="0"/>
          <w:numId w:val="14"/>
        </w:numPr>
        <w:ind w:left="-426" w:right="20" w:firstLine="0"/>
        <w:jc w:val="both"/>
        <w:rPr>
          <w:rFonts w:ascii="Arial" w:hAnsi="Arial" w:cs="Arial"/>
          <w:sz w:val="20"/>
          <w:szCs w:val="20"/>
        </w:rPr>
      </w:pPr>
      <w:r w:rsidRPr="004A6484">
        <w:rPr>
          <w:rFonts w:ascii="Arial" w:hAnsi="Arial" w:cs="Arial"/>
          <w:b/>
          <w:color w:val="000000"/>
          <w:kern w:val="0"/>
          <w:sz w:val="20"/>
          <w:szCs w:val="20"/>
        </w:rPr>
        <w:t>INFORMACIÓN</w:t>
      </w:r>
      <w:r w:rsidRPr="004A6484">
        <w:rPr>
          <w:rFonts w:ascii="Arial" w:eastAsia="Arial, sans-serif" w:hAnsi="Arial" w:cs="Arial"/>
          <w:b/>
          <w:color w:val="000000"/>
          <w:kern w:val="0"/>
          <w:sz w:val="20"/>
          <w:szCs w:val="20"/>
        </w:rPr>
        <w:t xml:space="preserve"> </w:t>
      </w:r>
      <w:r w:rsidRPr="004A6484">
        <w:rPr>
          <w:rFonts w:ascii="Arial" w:hAnsi="Arial" w:cs="Arial"/>
          <w:b/>
          <w:color w:val="000000"/>
          <w:kern w:val="0"/>
          <w:sz w:val="20"/>
          <w:szCs w:val="20"/>
        </w:rPr>
        <w:t>GENERAL</w:t>
      </w:r>
      <w:r w:rsidRPr="004A6484">
        <w:rPr>
          <w:rFonts w:ascii="Arial" w:eastAsia="Arial, sans-serif" w:hAnsi="Arial" w:cs="Arial"/>
          <w:b/>
          <w:color w:val="000000"/>
          <w:kern w:val="0"/>
          <w:sz w:val="20"/>
          <w:szCs w:val="20"/>
        </w:rPr>
        <w:t xml:space="preserve"> </w:t>
      </w:r>
      <w:r w:rsidRPr="004A6484">
        <w:rPr>
          <w:rFonts w:ascii="Arial" w:hAnsi="Arial" w:cs="Arial"/>
          <w:b/>
          <w:color w:val="000000"/>
          <w:kern w:val="0"/>
          <w:sz w:val="20"/>
          <w:szCs w:val="20"/>
        </w:rPr>
        <w:t>DEL</w:t>
      </w:r>
      <w:r w:rsidRPr="004A6484">
        <w:rPr>
          <w:rFonts w:ascii="Arial" w:eastAsia="Arial, sans-serif" w:hAnsi="Arial" w:cs="Arial"/>
          <w:b/>
          <w:color w:val="000000"/>
          <w:kern w:val="0"/>
          <w:sz w:val="20"/>
          <w:szCs w:val="20"/>
        </w:rPr>
        <w:t xml:space="preserve"> </w:t>
      </w:r>
      <w:r w:rsidRPr="004A6484">
        <w:rPr>
          <w:rFonts w:ascii="Arial" w:hAnsi="Arial" w:cs="Arial"/>
          <w:b/>
          <w:color w:val="000000"/>
          <w:kern w:val="0"/>
          <w:sz w:val="20"/>
          <w:szCs w:val="20"/>
        </w:rPr>
        <w:t>PROYECTO:</w:t>
      </w:r>
    </w:p>
    <w:p w14:paraId="10F9F26C" w14:textId="77777777" w:rsidR="009859DF" w:rsidRPr="004A6484" w:rsidRDefault="009859DF" w:rsidP="00F431EE">
      <w:pPr>
        <w:pStyle w:val="Standard"/>
        <w:ind w:left="-375" w:right="20"/>
        <w:jc w:val="both"/>
        <w:rPr>
          <w:rFonts w:ascii="Arial" w:hAnsi="Arial" w:cs="Arial"/>
          <w:sz w:val="20"/>
          <w:szCs w:val="20"/>
        </w:rPr>
      </w:pPr>
    </w:p>
    <w:tbl>
      <w:tblPr>
        <w:tblW w:w="9930" w:type="dxa"/>
        <w:tblInd w:w="-38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567"/>
        <w:gridCol w:w="142"/>
        <w:gridCol w:w="425"/>
        <w:gridCol w:w="709"/>
        <w:gridCol w:w="425"/>
        <w:gridCol w:w="426"/>
        <w:gridCol w:w="141"/>
        <w:gridCol w:w="709"/>
        <w:gridCol w:w="142"/>
        <w:gridCol w:w="425"/>
        <w:gridCol w:w="709"/>
        <w:gridCol w:w="425"/>
        <w:gridCol w:w="677"/>
        <w:gridCol w:w="599"/>
        <w:gridCol w:w="1134"/>
        <w:gridCol w:w="645"/>
      </w:tblGrid>
      <w:tr w:rsidR="00857573" w:rsidRPr="004A6484" w14:paraId="270FDFD1" w14:textId="77777777" w:rsidTr="00741EC1">
        <w:trPr>
          <w:trHeight w:val="259"/>
        </w:trPr>
        <w:tc>
          <w:tcPr>
            <w:tcW w:w="9930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5C5BD" w14:textId="77777777" w:rsidR="00857573" w:rsidRPr="004A6484" w:rsidRDefault="002527E2" w:rsidP="00741EC1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TÍTULO DEL PROYECTO</w:t>
            </w:r>
          </w:p>
        </w:tc>
      </w:tr>
      <w:tr w:rsidR="00741EC1" w:rsidRPr="004A6484" w14:paraId="4C91484C" w14:textId="77777777" w:rsidTr="00857573">
        <w:trPr>
          <w:trHeight w:val="580"/>
        </w:trPr>
        <w:tc>
          <w:tcPr>
            <w:tcW w:w="9930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A2DF1" w14:textId="77777777" w:rsidR="00741EC1" w:rsidRPr="004A6484" w:rsidRDefault="00741EC1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</w:tr>
      <w:tr w:rsidR="00783FC2" w:rsidRPr="004A6484" w14:paraId="0BB16528" w14:textId="77777777" w:rsidTr="006933FB">
        <w:trPr>
          <w:trHeight w:val="335"/>
        </w:trPr>
        <w:tc>
          <w:tcPr>
            <w:tcW w:w="23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F6BF7" w14:textId="77777777" w:rsidR="00783FC2" w:rsidRPr="006933FB" w:rsidRDefault="00783FC2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Código del Proyecto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52DD333" w14:textId="77777777" w:rsidR="00783FC2" w:rsidRPr="004A6484" w:rsidRDefault="00783FC2">
            <w:pPr>
              <w:pStyle w:val="Standard"/>
              <w:widowControl w:val="0"/>
              <w:snapToGrid w:val="0"/>
              <w:rPr>
                <w:rFonts w:ascii="Arial" w:eastAsia="Arial, sans-serif" w:hAnsi="Arial" w:cs="Arial"/>
                <w:color w:val="000000"/>
                <w:sz w:val="20"/>
                <w:szCs w:val="20"/>
                <w:lang w:val="es-CO" w:bidi="hi-IN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C17BA" w14:textId="77777777" w:rsidR="00783FC2" w:rsidRPr="006933FB" w:rsidRDefault="00783FC2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Fecha de Inicio</w:t>
            </w:r>
            <w:r w:rsidR="001C729E" w:rsidRPr="006933FB">
              <w:rPr>
                <w:rStyle w:val="Refdenotaalpie"/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footnoteReference w:id="1"/>
            </w:r>
          </w:p>
        </w:tc>
        <w:tc>
          <w:tcPr>
            <w:tcW w:w="15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F7305B" w14:textId="77777777" w:rsidR="00783FC2" w:rsidRPr="00783FC2" w:rsidRDefault="00783FC2" w:rsidP="00783FC2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</w:pPr>
            <w:r w:rsidRPr="00783FC2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Día/mes/año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070193" w14:textId="77777777" w:rsidR="00783FC2" w:rsidRPr="006933FB" w:rsidRDefault="00783FC2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 xml:space="preserve"> Fecha Final</w:t>
            </w:r>
            <w:r w:rsidR="001C729E" w:rsidRPr="006933FB">
              <w:rPr>
                <w:rStyle w:val="Refdenotaalpie"/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footnoteReference w:id="2"/>
            </w:r>
          </w:p>
        </w:tc>
        <w:tc>
          <w:tcPr>
            <w:tcW w:w="17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D4619C" w14:textId="77777777" w:rsidR="00783FC2" w:rsidRPr="00783FC2" w:rsidRDefault="00783FC2" w:rsidP="00783FC2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</w:pPr>
            <w:r w:rsidRPr="00783FC2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Día/mes/año</w:t>
            </w:r>
          </w:p>
        </w:tc>
      </w:tr>
      <w:tr w:rsidR="00783FC2" w:rsidRPr="004A6484" w14:paraId="3897C534" w14:textId="77777777" w:rsidTr="006933FB">
        <w:trPr>
          <w:trHeight w:val="335"/>
        </w:trPr>
        <w:tc>
          <w:tcPr>
            <w:tcW w:w="23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26DF3" w14:textId="77777777" w:rsidR="00783FC2" w:rsidRPr="006933FB" w:rsidRDefault="00783FC2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Duración en Meses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9C0C284" w14:textId="77777777" w:rsidR="00783FC2" w:rsidRPr="004A6484" w:rsidRDefault="00783FC2">
            <w:pPr>
              <w:pStyle w:val="Standard"/>
              <w:widowControl w:val="0"/>
              <w:snapToGrid w:val="0"/>
              <w:rPr>
                <w:rFonts w:ascii="Arial" w:eastAsia="Arial, sans-serif" w:hAnsi="Arial" w:cs="Arial"/>
                <w:color w:val="000000"/>
                <w:sz w:val="20"/>
                <w:szCs w:val="20"/>
                <w:lang w:val="es-CO" w:bidi="hi-IN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3277B" w14:textId="77777777" w:rsidR="00783FC2" w:rsidRPr="006933FB" w:rsidRDefault="00783FC2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Facultad</w:t>
            </w:r>
          </w:p>
        </w:tc>
        <w:tc>
          <w:tcPr>
            <w:tcW w:w="461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3E783E" w14:textId="77777777" w:rsidR="00783FC2" w:rsidRPr="004A6484" w:rsidRDefault="00783FC2">
            <w:pPr>
              <w:pStyle w:val="Standard"/>
              <w:widowControl w:val="0"/>
              <w:snapToGrid w:val="0"/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</w:pPr>
          </w:p>
        </w:tc>
      </w:tr>
      <w:tr w:rsidR="00741EC1" w:rsidRPr="004A6484" w14:paraId="1E208958" w14:textId="77777777" w:rsidTr="006933FB">
        <w:trPr>
          <w:trHeight w:val="319"/>
        </w:trPr>
        <w:tc>
          <w:tcPr>
            <w:tcW w:w="23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53E33" w14:textId="77777777" w:rsidR="00741EC1" w:rsidRPr="006933FB" w:rsidRDefault="00741EC1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Programa</w:t>
            </w:r>
          </w:p>
        </w:tc>
        <w:tc>
          <w:tcPr>
            <w:tcW w:w="7591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FE9FD" w14:textId="77777777" w:rsidR="00741EC1" w:rsidRPr="004A6484" w:rsidRDefault="00741EC1">
            <w:pPr>
              <w:pStyle w:val="Standard"/>
              <w:widowControl w:val="0"/>
              <w:snapToGrid w:val="0"/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</w:pPr>
          </w:p>
        </w:tc>
      </w:tr>
      <w:tr w:rsidR="00741EC1" w:rsidRPr="004A6484" w14:paraId="0C1E6357" w14:textId="77777777" w:rsidTr="00783FC2">
        <w:trPr>
          <w:trHeight w:val="319"/>
        </w:trPr>
        <w:tc>
          <w:tcPr>
            <w:tcW w:w="432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1C750" w14:textId="77777777" w:rsidR="00741EC1" w:rsidRPr="006933FB" w:rsidRDefault="00783FC2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Nombre del Grupo o Centro de Investigación</w:t>
            </w:r>
          </w:p>
        </w:tc>
        <w:tc>
          <w:tcPr>
            <w:tcW w:w="560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839CE" w14:textId="77777777" w:rsidR="00741EC1" w:rsidRPr="004A6484" w:rsidRDefault="00741EC1">
            <w:pPr>
              <w:pStyle w:val="Standard"/>
              <w:widowControl w:val="0"/>
              <w:snapToGrid w:val="0"/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</w:pPr>
          </w:p>
        </w:tc>
      </w:tr>
      <w:tr w:rsidR="00783FC2" w:rsidRPr="004A6484" w14:paraId="12E84C00" w14:textId="77777777" w:rsidTr="00783FC2">
        <w:trPr>
          <w:trHeight w:val="319"/>
        </w:trPr>
        <w:tc>
          <w:tcPr>
            <w:tcW w:w="432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5A95F" w14:textId="77777777" w:rsidR="00783FC2" w:rsidRPr="006933FB" w:rsidRDefault="00783FC2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Nombre del Semillero de Investigación</w:t>
            </w:r>
          </w:p>
        </w:tc>
        <w:tc>
          <w:tcPr>
            <w:tcW w:w="560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F4DCC" w14:textId="77777777" w:rsidR="00783FC2" w:rsidRPr="004A6484" w:rsidRDefault="00783FC2">
            <w:pPr>
              <w:pStyle w:val="Standard"/>
              <w:widowControl w:val="0"/>
              <w:snapToGrid w:val="0"/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</w:pPr>
          </w:p>
        </w:tc>
      </w:tr>
      <w:tr w:rsidR="00783FC2" w:rsidRPr="004A6484" w14:paraId="1199B8D4" w14:textId="77777777" w:rsidTr="00783FC2">
        <w:trPr>
          <w:trHeight w:val="319"/>
        </w:trPr>
        <w:tc>
          <w:tcPr>
            <w:tcW w:w="432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85B03" w14:textId="77777777" w:rsidR="00783FC2" w:rsidRPr="006933FB" w:rsidRDefault="00783FC2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Nombre del Investigador principal y/o tutor</w:t>
            </w:r>
          </w:p>
        </w:tc>
        <w:tc>
          <w:tcPr>
            <w:tcW w:w="560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87913" w14:textId="77777777" w:rsidR="00783FC2" w:rsidRPr="004A6484" w:rsidRDefault="00783FC2">
            <w:pPr>
              <w:pStyle w:val="Standard"/>
              <w:widowControl w:val="0"/>
              <w:snapToGrid w:val="0"/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</w:pPr>
          </w:p>
        </w:tc>
      </w:tr>
      <w:tr w:rsidR="00492340" w:rsidRPr="004A6484" w14:paraId="3C035E92" w14:textId="77777777" w:rsidTr="00507454">
        <w:trPr>
          <w:trHeight w:val="319"/>
        </w:trPr>
        <w:tc>
          <w:tcPr>
            <w:tcW w:w="276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45835" w14:textId="77777777" w:rsidR="00492340" w:rsidRPr="006933FB" w:rsidRDefault="0049234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Presupuesto aprobado</w:t>
            </w:r>
          </w:p>
        </w:tc>
        <w:tc>
          <w:tcPr>
            <w:tcW w:w="241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8D620" w14:textId="77777777" w:rsidR="00492340" w:rsidRPr="004A6484" w:rsidRDefault="00492340">
            <w:pPr>
              <w:pStyle w:val="Standard"/>
              <w:widowControl w:val="0"/>
              <w:snapToGrid w:val="0"/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  <w:t>$</w:t>
            </w:r>
          </w:p>
        </w:tc>
        <w:tc>
          <w:tcPr>
            <w:tcW w:w="23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B608A" w14:textId="77777777" w:rsidR="00492340" w:rsidRPr="008B73FC" w:rsidRDefault="0049234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8B73FC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Presupuesto ejecutado</w:t>
            </w:r>
          </w:p>
        </w:tc>
        <w:tc>
          <w:tcPr>
            <w:tcW w:w="2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4382F2" w14:textId="77777777" w:rsidR="00492340" w:rsidRPr="004A6484" w:rsidRDefault="00492340" w:rsidP="007C0048">
            <w:pPr>
              <w:pStyle w:val="Standard"/>
              <w:widowControl w:val="0"/>
              <w:snapToGrid w:val="0"/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  <w:t xml:space="preserve"> $</w:t>
            </w:r>
          </w:p>
        </w:tc>
      </w:tr>
      <w:tr w:rsidR="00173542" w:rsidRPr="004A6484" w14:paraId="5D449475" w14:textId="77777777" w:rsidTr="00BC4CB5">
        <w:trPr>
          <w:trHeight w:val="319"/>
        </w:trPr>
        <w:tc>
          <w:tcPr>
            <w:tcW w:w="9930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FED04" w14:textId="77777777" w:rsidR="00173542" w:rsidRPr="00173542" w:rsidRDefault="00A36993" w:rsidP="00173542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173542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MODALIDAD DE CONVOCATORIA</w:t>
            </w:r>
            <w:r w:rsidR="001C729E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 xml:space="preserve"> </w:t>
            </w:r>
            <w:r w:rsidR="001C729E" w:rsidRPr="001C729E">
              <w:rPr>
                <w:rFonts w:ascii="Arial" w:hAnsi="Arial" w:cs="Arial"/>
                <w:i/>
                <w:color w:val="000000"/>
                <w:sz w:val="16"/>
                <w:szCs w:val="16"/>
                <w:lang w:val="es-CO" w:bidi="hi-IN"/>
              </w:rPr>
              <w:t>(Seleccione con una X)</w:t>
            </w:r>
          </w:p>
        </w:tc>
      </w:tr>
      <w:tr w:rsidR="004242C1" w:rsidRPr="004A6484" w14:paraId="4950EC44" w14:textId="77777777" w:rsidTr="0032404F">
        <w:trPr>
          <w:trHeight w:val="319"/>
        </w:trPr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3CD3" w14:textId="77777777" w:rsidR="004242C1" w:rsidRPr="006933FB" w:rsidRDefault="004242C1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Menor Cuantía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2A28D8" w14:textId="77777777" w:rsidR="004242C1" w:rsidRPr="006933FB" w:rsidRDefault="004242C1" w:rsidP="00202F3F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  <w:tc>
          <w:tcPr>
            <w:tcW w:w="1701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36DB72B" w14:textId="77777777" w:rsidR="004242C1" w:rsidRPr="006933FB" w:rsidRDefault="004242C1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 xml:space="preserve"> Mediana cuantía</w:t>
            </w:r>
          </w:p>
          <w:p w14:paraId="6318B826" w14:textId="77777777" w:rsidR="004242C1" w:rsidRPr="006933FB" w:rsidRDefault="004242C1" w:rsidP="005C56B4">
            <w:pPr>
              <w:pStyle w:val="Standard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 xml:space="preserve">    </w:t>
            </w:r>
          </w:p>
        </w:tc>
        <w:tc>
          <w:tcPr>
            <w:tcW w:w="56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65D673D" w14:textId="77777777" w:rsidR="004242C1" w:rsidRPr="006933FB" w:rsidRDefault="004242C1" w:rsidP="00202F3F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  <w:tc>
          <w:tcPr>
            <w:tcW w:w="1276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84E7C69" w14:textId="77777777" w:rsidR="004242C1" w:rsidRPr="006933FB" w:rsidRDefault="004242C1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 xml:space="preserve"> Semilleros</w:t>
            </w:r>
          </w:p>
        </w:tc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607752D" w14:textId="77777777" w:rsidR="004242C1" w:rsidRPr="006933FB" w:rsidRDefault="004242C1" w:rsidP="00202F3F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  <w:tc>
          <w:tcPr>
            <w:tcW w:w="2835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7271F8F" w14:textId="77777777" w:rsidR="004242C1" w:rsidRPr="006933FB" w:rsidRDefault="004242C1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6933F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 xml:space="preserve"> Trabajos de Grado</w:t>
            </w:r>
          </w:p>
        </w:tc>
        <w:tc>
          <w:tcPr>
            <w:tcW w:w="64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2F26D1E" w14:textId="77777777" w:rsidR="004242C1" w:rsidRDefault="004242C1" w:rsidP="001C729E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</w:pPr>
          </w:p>
        </w:tc>
      </w:tr>
      <w:tr w:rsidR="004242C1" w:rsidRPr="004A6484" w14:paraId="19AA9776" w14:textId="77777777" w:rsidTr="0032404F">
        <w:trPr>
          <w:trHeight w:val="319"/>
        </w:trPr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4DAC6" w14:textId="77777777" w:rsidR="004242C1" w:rsidRPr="006933FB" w:rsidRDefault="004242C1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 xml:space="preserve">Jóvenes Investigadores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9B140" w14:textId="77777777" w:rsidR="004242C1" w:rsidRPr="006933FB" w:rsidRDefault="004242C1" w:rsidP="00202F3F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  <w:tc>
          <w:tcPr>
            <w:tcW w:w="1701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A1BD7E" w14:textId="77777777" w:rsidR="004242C1" w:rsidRPr="006933FB" w:rsidRDefault="004242C1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  <w:tc>
          <w:tcPr>
            <w:tcW w:w="567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EF4B0F" w14:textId="77777777" w:rsidR="004242C1" w:rsidRPr="006933FB" w:rsidRDefault="004242C1" w:rsidP="00202F3F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  <w:tc>
          <w:tcPr>
            <w:tcW w:w="1276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1F78CE" w14:textId="77777777" w:rsidR="004242C1" w:rsidRPr="006933FB" w:rsidRDefault="004242C1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6A6881" w14:textId="77777777" w:rsidR="004242C1" w:rsidRPr="006933FB" w:rsidRDefault="004242C1" w:rsidP="00202F3F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  <w:tc>
          <w:tcPr>
            <w:tcW w:w="2835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37E566" w14:textId="77777777" w:rsidR="004242C1" w:rsidRPr="006933FB" w:rsidRDefault="004242C1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  <w:tc>
          <w:tcPr>
            <w:tcW w:w="64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826F0" w14:textId="77777777" w:rsidR="004242C1" w:rsidRDefault="004242C1" w:rsidP="001C729E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s-CO" w:bidi="hi-IN"/>
              </w:rPr>
            </w:pPr>
          </w:p>
        </w:tc>
      </w:tr>
    </w:tbl>
    <w:p w14:paraId="40814E47" w14:textId="77777777" w:rsidR="009859DF" w:rsidRDefault="009859DF" w:rsidP="00EA5272">
      <w:pPr>
        <w:pStyle w:val="Standard"/>
        <w:ind w:right="20"/>
        <w:jc w:val="both"/>
        <w:rPr>
          <w:rFonts w:ascii="Arial" w:hAnsi="Arial" w:cs="Arial"/>
          <w:sz w:val="20"/>
          <w:szCs w:val="20"/>
        </w:rPr>
      </w:pPr>
    </w:p>
    <w:p w14:paraId="3BA4CD6A" w14:textId="77777777" w:rsidR="00EA5272" w:rsidRPr="004A6484" w:rsidRDefault="00EA5272" w:rsidP="00D16857">
      <w:pPr>
        <w:pStyle w:val="Prrafodelista"/>
        <w:widowControl/>
        <w:numPr>
          <w:ilvl w:val="0"/>
          <w:numId w:val="12"/>
        </w:numPr>
        <w:ind w:left="426" w:right="20"/>
        <w:contextualSpacing w:val="0"/>
        <w:jc w:val="both"/>
        <w:rPr>
          <w:rFonts w:eastAsia="Times New Roman" w:cs="Arial"/>
          <w:b/>
          <w:vanish/>
          <w:sz w:val="20"/>
          <w:szCs w:val="20"/>
          <w:lang w:val="es-ES" w:bidi="ar-SA"/>
        </w:rPr>
      </w:pPr>
    </w:p>
    <w:p w14:paraId="3C692A42" w14:textId="77777777" w:rsidR="005519AB" w:rsidRPr="004A6484" w:rsidRDefault="0029699F" w:rsidP="006933FB">
      <w:pPr>
        <w:pStyle w:val="Standard"/>
        <w:numPr>
          <w:ilvl w:val="0"/>
          <w:numId w:val="12"/>
        </w:numPr>
        <w:ind w:left="-426" w:right="20" w:firstLine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PORTE DE A</w:t>
      </w:r>
      <w:r w:rsidR="00BD5FAF">
        <w:rPr>
          <w:rFonts w:ascii="Arial" w:hAnsi="Arial" w:cs="Arial"/>
          <w:b/>
          <w:sz w:val="20"/>
          <w:szCs w:val="20"/>
        </w:rPr>
        <w:t>VANCE SEGÚN OBJETIVOS</w:t>
      </w:r>
      <w:r w:rsidR="005519AB" w:rsidRPr="004A6484">
        <w:rPr>
          <w:rFonts w:ascii="Arial" w:hAnsi="Arial" w:cs="Arial"/>
          <w:b/>
          <w:sz w:val="20"/>
          <w:szCs w:val="20"/>
        </w:rPr>
        <w:t>:</w:t>
      </w:r>
    </w:p>
    <w:p w14:paraId="2986FC25" w14:textId="77777777" w:rsidR="005519AB" w:rsidRPr="004A6484" w:rsidRDefault="005519AB" w:rsidP="00F431EE">
      <w:pPr>
        <w:pStyle w:val="Standard"/>
        <w:ind w:left="-375" w:right="20"/>
        <w:jc w:val="both"/>
        <w:rPr>
          <w:rFonts w:ascii="Arial" w:hAnsi="Arial" w:cs="Arial"/>
          <w:sz w:val="20"/>
          <w:szCs w:val="20"/>
        </w:rPr>
      </w:pPr>
    </w:p>
    <w:p w14:paraId="3A83ECEF" w14:textId="77777777" w:rsidR="00577ABC" w:rsidRDefault="00BD5FAF" w:rsidP="00F75AFA">
      <w:pPr>
        <w:pStyle w:val="Standard"/>
        <w:ind w:left="-567" w:right="-122"/>
        <w:jc w:val="both"/>
        <w:rPr>
          <w:rFonts w:ascii="Arial" w:hAnsi="Arial" w:cs="Arial"/>
          <w:sz w:val="20"/>
          <w:szCs w:val="20"/>
        </w:rPr>
      </w:pPr>
      <w:r w:rsidRPr="00BD5FAF">
        <w:rPr>
          <w:rFonts w:ascii="Arial" w:hAnsi="Arial" w:cs="Arial"/>
          <w:sz w:val="20"/>
          <w:szCs w:val="20"/>
        </w:rPr>
        <w:t>Diligencie el cuadro siguiente para cada uno de los objetivos específicos del proyecto aprobado, manteniendo el mismo enunciado</w:t>
      </w:r>
      <w:r w:rsidR="00575A71">
        <w:rPr>
          <w:rFonts w:ascii="Arial" w:hAnsi="Arial" w:cs="Arial"/>
          <w:sz w:val="20"/>
          <w:szCs w:val="20"/>
        </w:rPr>
        <w:t xml:space="preserve"> del proyecto original. Detalle </w:t>
      </w:r>
      <w:r w:rsidRPr="00BD5FAF">
        <w:rPr>
          <w:rFonts w:ascii="Arial" w:hAnsi="Arial" w:cs="Arial"/>
          <w:sz w:val="20"/>
          <w:szCs w:val="20"/>
        </w:rPr>
        <w:t>el resultado obtenido y describa el producto desar</w:t>
      </w:r>
      <w:r>
        <w:rPr>
          <w:rFonts w:ascii="Arial" w:hAnsi="Arial" w:cs="Arial"/>
          <w:sz w:val="20"/>
          <w:szCs w:val="20"/>
        </w:rPr>
        <w:t>rollado</w:t>
      </w:r>
      <w:r w:rsidR="000048BB">
        <w:rPr>
          <w:rFonts w:ascii="Arial" w:hAnsi="Arial" w:cs="Arial"/>
          <w:sz w:val="20"/>
          <w:szCs w:val="20"/>
        </w:rPr>
        <w:t>.</w:t>
      </w:r>
    </w:p>
    <w:p w14:paraId="72257054" w14:textId="77777777" w:rsidR="00006856" w:rsidRDefault="00006856" w:rsidP="00F431EE">
      <w:pPr>
        <w:pStyle w:val="Standard"/>
        <w:ind w:right="20"/>
        <w:jc w:val="both"/>
        <w:rPr>
          <w:rFonts w:ascii="Arial" w:hAnsi="Arial" w:cs="Arial"/>
          <w:sz w:val="20"/>
          <w:szCs w:val="20"/>
        </w:rPr>
      </w:pPr>
    </w:p>
    <w:tbl>
      <w:tblPr>
        <w:tblW w:w="9930" w:type="dxa"/>
        <w:tblInd w:w="-38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65"/>
        <w:gridCol w:w="5465"/>
      </w:tblGrid>
      <w:tr w:rsidR="00006856" w:rsidRPr="004A6484" w14:paraId="08B256F4" w14:textId="77777777" w:rsidTr="00416C70">
        <w:trPr>
          <w:trHeight w:val="259"/>
        </w:trPr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5328C0" w14:textId="77777777" w:rsidR="00006856" w:rsidRPr="004A6484" w:rsidRDefault="00416C70" w:rsidP="00416C70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 xml:space="preserve">OBJETIVO </w:t>
            </w:r>
            <w:r w:rsidR="00006856" w:rsidRPr="000048BB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ESPECÍFICO</w:t>
            </w:r>
          </w:p>
        </w:tc>
        <w:tc>
          <w:tcPr>
            <w:tcW w:w="5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F0653" w14:textId="77777777" w:rsidR="00006856" w:rsidRPr="004A6484" w:rsidRDefault="00006856" w:rsidP="006E4F02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</w:tr>
      <w:tr w:rsidR="00416C70" w:rsidRPr="004A6484" w14:paraId="0F4BDA25" w14:textId="77777777" w:rsidTr="00416C70">
        <w:trPr>
          <w:trHeight w:val="235"/>
        </w:trPr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BE75FA" w14:textId="77777777" w:rsidR="00416C70" w:rsidRDefault="00416C70" w:rsidP="00416C70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RESULTADO ESPERADO</w:t>
            </w:r>
          </w:p>
        </w:tc>
        <w:tc>
          <w:tcPr>
            <w:tcW w:w="5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0DF85" w14:textId="77777777" w:rsidR="00416C70" w:rsidRDefault="00416C70" w:rsidP="006E4F02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</w:tr>
      <w:tr w:rsidR="00416C70" w:rsidRPr="004A6484" w14:paraId="05EC941A" w14:textId="77777777" w:rsidTr="00416C70">
        <w:trPr>
          <w:trHeight w:val="477"/>
        </w:trPr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C7569" w14:textId="77777777" w:rsidR="00416C70" w:rsidRDefault="00416C70" w:rsidP="00416C70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PRODUCTO</w:t>
            </w:r>
          </w:p>
          <w:p w14:paraId="4F313148" w14:textId="77777777" w:rsidR="00416C70" w:rsidRPr="004A6484" w:rsidRDefault="00416C70" w:rsidP="00416C70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 w:rsidRPr="003A64A1">
              <w:rPr>
                <w:rFonts w:ascii="Arial" w:hAnsi="Arial" w:cs="Arial"/>
                <w:color w:val="000000"/>
                <w:sz w:val="16"/>
                <w:szCs w:val="16"/>
                <w:lang w:val="es-CO" w:bidi="hi-IN"/>
              </w:rPr>
              <w:t>(SEGÚN LO ESTIPULADO EN ACTA DE INICIO)</w:t>
            </w:r>
          </w:p>
        </w:tc>
        <w:tc>
          <w:tcPr>
            <w:tcW w:w="5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C85FA" w14:textId="77777777" w:rsidR="00416C70" w:rsidRDefault="00416C70" w:rsidP="006E4F02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</w:tr>
      <w:tr w:rsidR="00416C70" w:rsidRPr="004A6484" w14:paraId="276EB734" w14:textId="77777777" w:rsidTr="00416C70">
        <w:trPr>
          <w:trHeight w:val="580"/>
        </w:trPr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FA5979" w14:textId="77777777" w:rsidR="00416C70" w:rsidRPr="004A6484" w:rsidRDefault="00416C70" w:rsidP="00416C70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ANEXO SOPORTE DEL DESARROLLO Y OBTENCIÓN DE R</w:t>
            </w:r>
            <w:r w:rsidRPr="003A64A1"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ESULTADOS</w:t>
            </w:r>
          </w:p>
        </w:tc>
        <w:tc>
          <w:tcPr>
            <w:tcW w:w="5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7615B" w14:textId="77777777" w:rsidR="00416C70" w:rsidRDefault="00416C70" w:rsidP="006E4F02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</w:tr>
      <w:tr w:rsidR="00416C70" w:rsidRPr="004A6484" w14:paraId="266945CB" w14:textId="77777777" w:rsidTr="00416C70">
        <w:trPr>
          <w:trHeight w:val="295"/>
        </w:trPr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7702E1" w14:textId="77777777" w:rsidR="00416C70" w:rsidRDefault="00416C70" w:rsidP="00416C70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  <w:t>OBSERVACIONES</w:t>
            </w:r>
          </w:p>
        </w:tc>
        <w:tc>
          <w:tcPr>
            <w:tcW w:w="5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66C66" w14:textId="77777777" w:rsidR="00416C70" w:rsidRDefault="00416C70" w:rsidP="006E4F02">
            <w:pPr>
              <w:pStyle w:val="Standard"/>
              <w:widowControl w:val="0"/>
              <w:pBdr>
                <w:top w:val="single" w:sz="4" w:space="1" w:color="000000"/>
              </w:pBd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s-CO" w:bidi="hi-IN"/>
              </w:rPr>
            </w:pPr>
          </w:p>
        </w:tc>
      </w:tr>
    </w:tbl>
    <w:p w14:paraId="2FA75430" w14:textId="77777777" w:rsidR="008A57DC" w:rsidRDefault="008A57DC" w:rsidP="006933FB">
      <w:pPr>
        <w:pStyle w:val="Standard"/>
        <w:ind w:left="-426" w:right="-122"/>
        <w:jc w:val="both"/>
        <w:rPr>
          <w:rFonts w:ascii="Arial" w:hAnsi="Arial" w:cs="Arial"/>
          <w:i/>
          <w:sz w:val="16"/>
          <w:szCs w:val="16"/>
        </w:rPr>
      </w:pPr>
      <w:r w:rsidRPr="008A57DC">
        <w:rPr>
          <w:rFonts w:ascii="Arial" w:hAnsi="Arial" w:cs="Arial"/>
          <w:i/>
          <w:sz w:val="16"/>
          <w:szCs w:val="16"/>
        </w:rPr>
        <w:t>El cuadro puede ser duplicado cuantas veces sea necesario, según la cantidad de objetivos específicos formulados en el proyecto original.</w:t>
      </w:r>
    </w:p>
    <w:p w14:paraId="41558E4D" w14:textId="77777777" w:rsidR="00A66FB5" w:rsidRDefault="00A66FB5" w:rsidP="00F431EE">
      <w:pPr>
        <w:pStyle w:val="Standard"/>
        <w:ind w:right="20"/>
        <w:jc w:val="both"/>
        <w:rPr>
          <w:rFonts w:ascii="Arial" w:hAnsi="Arial" w:cs="Arial"/>
          <w:i/>
          <w:sz w:val="16"/>
          <w:szCs w:val="16"/>
        </w:rPr>
      </w:pPr>
    </w:p>
    <w:p w14:paraId="0A410A26" w14:textId="77777777" w:rsidR="00A66FB5" w:rsidRDefault="00A66FB5" w:rsidP="00F431EE">
      <w:pPr>
        <w:pStyle w:val="Standard"/>
        <w:ind w:right="20"/>
        <w:jc w:val="both"/>
        <w:rPr>
          <w:rFonts w:ascii="Arial" w:hAnsi="Arial" w:cs="Arial"/>
          <w:i/>
          <w:sz w:val="16"/>
          <w:szCs w:val="16"/>
        </w:rPr>
      </w:pPr>
    </w:p>
    <w:p w14:paraId="7C2F160A" w14:textId="77777777" w:rsidR="00A66FB5" w:rsidRDefault="00A66FB5" w:rsidP="00F431EE">
      <w:pPr>
        <w:pStyle w:val="Standard"/>
        <w:ind w:right="20"/>
        <w:jc w:val="both"/>
        <w:rPr>
          <w:rFonts w:ascii="Arial" w:hAnsi="Arial" w:cs="Arial"/>
          <w:i/>
          <w:sz w:val="16"/>
          <w:szCs w:val="16"/>
        </w:rPr>
      </w:pPr>
    </w:p>
    <w:p w14:paraId="356D6D5A" w14:textId="77777777" w:rsidR="00496396" w:rsidRPr="008D0911" w:rsidRDefault="00A66FB5" w:rsidP="006933FB">
      <w:pPr>
        <w:pStyle w:val="Standard"/>
        <w:numPr>
          <w:ilvl w:val="0"/>
          <w:numId w:val="12"/>
        </w:numPr>
        <w:ind w:left="-567" w:right="20" w:firstLine="0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Arial, sans-serif" w:hAnsi="Arial" w:cs="Arial"/>
          <w:b/>
          <w:color w:val="000000"/>
          <w:sz w:val="20"/>
          <w:szCs w:val="20"/>
          <w:lang w:val="es-CO"/>
        </w:rPr>
        <w:t>RESULTADOS/PRODUCTOS ESPERADOS Y POTENCIALES BENEFICIARIOS</w:t>
      </w:r>
      <w:r w:rsidR="00F431EE" w:rsidRPr="004A6484">
        <w:rPr>
          <w:rFonts w:ascii="Arial" w:hAnsi="Arial" w:cs="Arial"/>
          <w:b/>
          <w:color w:val="000000"/>
          <w:sz w:val="20"/>
          <w:szCs w:val="20"/>
          <w:lang w:val="es-CO"/>
        </w:rPr>
        <w:t>:</w:t>
      </w:r>
    </w:p>
    <w:p w14:paraId="4208E8F1" w14:textId="77777777" w:rsidR="008D0911" w:rsidRPr="002C51F2" w:rsidRDefault="008D0911" w:rsidP="008D0911">
      <w:pPr>
        <w:pStyle w:val="Standard"/>
        <w:ind w:left="426" w:right="20"/>
        <w:jc w:val="both"/>
        <w:rPr>
          <w:rFonts w:ascii="Arial" w:hAnsi="Arial" w:cs="Arial"/>
          <w:sz w:val="20"/>
          <w:szCs w:val="20"/>
        </w:rPr>
      </w:pPr>
    </w:p>
    <w:p w14:paraId="6ADD37D2" w14:textId="77777777" w:rsidR="002C51F2" w:rsidRDefault="00464479" w:rsidP="006933FB">
      <w:pPr>
        <w:pStyle w:val="Standard"/>
        <w:ind w:left="-567" w:right="20"/>
        <w:jc w:val="both"/>
        <w:rPr>
          <w:rFonts w:ascii="Arial" w:hAnsi="Arial" w:cs="Arial"/>
          <w:sz w:val="20"/>
          <w:szCs w:val="20"/>
        </w:rPr>
      </w:pPr>
      <w:r w:rsidRPr="00464479">
        <w:rPr>
          <w:rFonts w:ascii="Arial" w:hAnsi="Arial" w:cs="Arial"/>
          <w:sz w:val="20"/>
          <w:szCs w:val="20"/>
        </w:rPr>
        <w:t xml:space="preserve">El siguiente cuadro será diligenciado para el informe final o informes de avance cuando lo amerite. </w:t>
      </w:r>
    </w:p>
    <w:p w14:paraId="43B35E10" w14:textId="77777777" w:rsidR="00464479" w:rsidRPr="00A66FB5" w:rsidRDefault="00464479" w:rsidP="002C51F2">
      <w:pPr>
        <w:pStyle w:val="Standard"/>
        <w:ind w:right="20"/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0" w:type="auto"/>
        <w:tblInd w:w="-459" w:type="dxa"/>
        <w:tblLayout w:type="fixed"/>
        <w:tblLook w:val="04A0" w:firstRow="1" w:lastRow="0" w:firstColumn="1" w:lastColumn="0" w:noHBand="0" w:noVBand="1"/>
      </w:tblPr>
      <w:tblGrid>
        <w:gridCol w:w="3969"/>
        <w:gridCol w:w="2694"/>
        <w:gridCol w:w="1559"/>
        <w:gridCol w:w="1687"/>
      </w:tblGrid>
      <w:tr w:rsidR="007E0D5C" w14:paraId="755480C7" w14:textId="77777777" w:rsidTr="006933FB">
        <w:tc>
          <w:tcPr>
            <w:tcW w:w="3969" w:type="dxa"/>
            <w:vAlign w:val="center"/>
          </w:tcPr>
          <w:p w14:paraId="532C5F82" w14:textId="77777777" w:rsidR="007E0D5C" w:rsidRPr="007E0D5C" w:rsidRDefault="007E0D5C" w:rsidP="007E0D5C">
            <w:pPr>
              <w:pStyle w:val="Standard"/>
              <w:ind w:right="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E0D5C">
              <w:rPr>
                <w:rFonts w:ascii="Arial" w:hAnsi="Arial" w:cs="Arial"/>
                <w:b/>
                <w:sz w:val="20"/>
                <w:szCs w:val="20"/>
              </w:rPr>
              <w:t>TIPOLOGÍA DE PRODUCTO</w:t>
            </w:r>
          </w:p>
        </w:tc>
        <w:tc>
          <w:tcPr>
            <w:tcW w:w="2694" w:type="dxa"/>
            <w:vAlign w:val="center"/>
          </w:tcPr>
          <w:p w14:paraId="6858D3F1" w14:textId="77777777" w:rsidR="007E0D5C" w:rsidRPr="007E0D5C" w:rsidRDefault="007E0D5C" w:rsidP="007E0D5C">
            <w:pPr>
              <w:pStyle w:val="Standard"/>
              <w:ind w:right="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E0D5C">
              <w:rPr>
                <w:rFonts w:ascii="Arial" w:hAnsi="Arial" w:cs="Arial"/>
                <w:b/>
                <w:sz w:val="20"/>
                <w:szCs w:val="20"/>
              </w:rPr>
              <w:t>RESULTADO/PRODUCTO ESPERADO</w:t>
            </w:r>
          </w:p>
        </w:tc>
        <w:tc>
          <w:tcPr>
            <w:tcW w:w="1559" w:type="dxa"/>
            <w:vAlign w:val="center"/>
          </w:tcPr>
          <w:p w14:paraId="32C7BCF6" w14:textId="77777777" w:rsidR="007E0D5C" w:rsidRPr="007E0D5C" w:rsidRDefault="007E0D5C" w:rsidP="007E0D5C">
            <w:pPr>
              <w:pStyle w:val="Standard"/>
              <w:ind w:right="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E0D5C">
              <w:rPr>
                <w:rFonts w:ascii="Arial" w:hAnsi="Arial" w:cs="Arial"/>
                <w:b/>
                <w:sz w:val="20"/>
                <w:szCs w:val="20"/>
              </w:rPr>
              <w:t>INDICADOR</w:t>
            </w:r>
          </w:p>
        </w:tc>
        <w:tc>
          <w:tcPr>
            <w:tcW w:w="1687" w:type="dxa"/>
            <w:vAlign w:val="center"/>
          </w:tcPr>
          <w:p w14:paraId="33A8FF3C" w14:textId="77777777" w:rsidR="007E0D5C" w:rsidRPr="007E0D5C" w:rsidRDefault="007E0D5C" w:rsidP="007E0D5C">
            <w:pPr>
              <w:pStyle w:val="Standard"/>
              <w:ind w:right="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E0D5C">
              <w:rPr>
                <w:rFonts w:ascii="Arial" w:hAnsi="Arial" w:cs="Arial"/>
                <w:b/>
                <w:sz w:val="20"/>
                <w:szCs w:val="20"/>
              </w:rPr>
              <w:t>BENEFICIARIO</w:t>
            </w:r>
          </w:p>
        </w:tc>
      </w:tr>
      <w:tr w:rsidR="007E0D5C" w14:paraId="752CA03B" w14:textId="77777777" w:rsidTr="006933FB">
        <w:tc>
          <w:tcPr>
            <w:tcW w:w="3969" w:type="dxa"/>
          </w:tcPr>
          <w:p w14:paraId="45DD4648" w14:textId="77777777" w:rsidR="007E0D5C" w:rsidRPr="007E0D5C" w:rsidRDefault="007E0D5C" w:rsidP="00A66FB5">
            <w:pPr>
              <w:pStyle w:val="Standard"/>
              <w:ind w:right="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E0D5C">
              <w:rPr>
                <w:rFonts w:ascii="Arial" w:hAnsi="Arial" w:cs="Arial"/>
                <w:b/>
                <w:i/>
                <w:sz w:val="20"/>
                <w:szCs w:val="20"/>
              </w:rPr>
              <w:t>Relacionados con la generación de conocimiento y/o nuevos desarrollos tecnológicos</w:t>
            </w:r>
            <w:r w:rsidRPr="007E0D5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E0D5C">
              <w:rPr>
                <w:rFonts w:ascii="Arial" w:hAnsi="Arial" w:cs="Arial"/>
                <w:sz w:val="16"/>
                <w:szCs w:val="16"/>
              </w:rPr>
              <w:t xml:space="preserve">(Publicaciones científicas, productos o procesos tecnológicos, patentes, normas, mapas, bases de datos, colecciones de referencia, registros de nuevas variedades vegetales, entre otros. </w:t>
            </w:r>
            <w:proofErr w:type="spellStart"/>
            <w:r w:rsidRPr="007E0D5C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7E0D5C">
              <w:rPr>
                <w:rFonts w:ascii="Arial" w:hAnsi="Arial" w:cs="Arial"/>
                <w:sz w:val="16"/>
                <w:szCs w:val="16"/>
              </w:rPr>
              <w:t>):</w:t>
            </w:r>
          </w:p>
        </w:tc>
        <w:tc>
          <w:tcPr>
            <w:tcW w:w="2694" w:type="dxa"/>
          </w:tcPr>
          <w:p w14:paraId="54DE18E3" w14:textId="77777777" w:rsidR="007E0D5C" w:rsidRPr="007E0D5C" w:rsidRDefault="007E0D5C" w:rsidP="00A66FB5">
            <w:pPr>
              <w:pStyle w:val="Standard"/>
              <w:ind w:right="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76DA969" w14:textId="77777777" w:rsidR="007E0D5C" w:rsidRDefault="007E0D5C" w:rsidP="00A66FB5">
            <w:pPr>
              <w:pStyle w:val="Standard"/>
              <w:ind w:right="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7" w:type="dxa"/>
          </w:tcPr>
          <w:p w14:paraId="7508FF07" w14:textId="77777777" w:rsidR="007E0D5C" w:rsidRDefault="007E0D5C" w:rsidP="00A66FB5">
            <w:pPr>
              <w:pStyle w:val="Standard"/>
              <w:ind w:right="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0D5C" w14:paraId="14393A68" w14:textId="77777777" w:rsidTr="006933FB">
        <w:tc>
          <w:tcPr>
            <w:tcW w:w="3969" w:type="dxa"/>
          </w:tcPr>
          <w:p w14:paraId="4C0BFED4" w14:textId="77777777" w:rsidR="007E0D5C" w:rsidRPr="007E0D5C" w:rsidRDefault="007E0D5C" w:rsidP="00A66FB5">
            <w:pPr>
              <w:pStyle w:val="Standard"/>
              <w:ind w:right="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E0D5C">
              <w:rPr>
                <w:rFonts w:ascii="Arial" w:hAnsi="Arial" w:cs="Arial"/>
                <w:b/>
                <w:i/>
                <w:sz w:val="20"/>
                <w:szCs w:val="20"/>
              </w:rPr>
              <w:t>Conducentes al fortalecimiento de la capacidad científica nacional</w:t>
            </w:r>
            <w:r w:rsidRPr="007E0D5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E0D5C">
              <w:rPr>
                <w:rFonts w:ascii="Arial" w:hAnsi="Arial" w:cs="Arial"/>
                <w:sz w:val="16"/>
                <w:szCs w:val="16"/>
              </w:rPr>
              <w:t>(Incluye la formación de recurso humano a nivel profesional o de posgrado (trabajos de grado o tesis de maestría o doctorado sustentadas y aprobadas), realización de  cursos relacionados con las temáticas de los proyectos (deberá anexarse documentación  soporte que certifique su realización), formación y consolidación de redes de investigación (anexar documentación de soporte y verificación) y la construcción de cooperación científica internacional (anexar documentación de soporte y verificación):</w:t>
            </w:r>
          </w:p>
        </w:tc>
        <w:tc>
          <w:tcPr>
            <w:tcW w:w="2694" w:type="dxa"/>
          </w:tcPr>
          <w:p w14:paraId="033BED8D" w14:textId="77777777" w:rsidR="007E0D5C" w:rsidRPr="007E0D5C" w:rsidRDefault="007E0D5C" w:rsidP="00A66FB5">
            <w:pPr>
              <w:pStyle w:val="Standard"/>
              <w:ind w:right="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D14E83B" w14:textId="77777777" w:rsidR="007E0D5C" w:rsidRDefault="007E0D5C" w:rsidP="00A66FB5">
            <w:pPr>
              <w:pStyle w:val="Standard"/>
              <w:ind w:right="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7" w:type="dxa"/>
          </w:tcPr>
          <w:p w14:paraId="161DE725" w14:textId="77777777" w:rsidR="007E0D5C" w:rsidRDefault="007E0D5C" w:rsidP="00A66FB5">
            <w:pPr>
              <w:pStyle w:val="Standard"/>
              <w:ind w:right="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0D5C" w14:paraId="5FF240DF" w14:textId="77777777" w:rsidTr="006933FB">
        <w:tc>
          <w:tcPr>
            <w:tcW w:w="3969" w:type="dxa"/>
          </w:tcPr>
          <w:p w14:paraId="72825197" w14:textId="7F7C558C" w:rsidR="007E0D5C" w:rsidRPr="007E0D5C" w:rsidRDefault="007E0D5C" w:rsidP="00A66FB5">
            <w:pPr>
              <w:pStyle w:val="Standard"/>
              <w:ind w:right="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E0D5C">
              <w:rPr>
                <w:rFonts w:ascii="Arial" w:hAnsi="Arial" w:cs="Arial"/>
                <w:b/>
                <w:i/>
                <w:sz w:val="20"/>
                <w:szCs w:val="20"/>
              </w:rPr>
              <w:t>Dirigidos a la apropiación social del conocimiento</w:t>
            </w:r>
            <w:r w:rsidRPr="007E0D5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E0D5C">
              <w:rPr>
                <w:rFonts w:ascii="Arial" w:hAnsi="Arial" w:cs="Arial"/>
                <w:sz w:val="16"/>
                <w:szCs w:val="16"/>
              </w:rPr>
              <w:t xml:space="preserve">(Incluye las estrategias o medios para divulgar o transferir el conocimiento o tecnologías generadas en el proyecto a los beneficiarios potenciales y a la sociedad en general. Incluye </w:t>
            </w:r>
            <w:r w:rsidR="005266B8" w:rsidRPr="007E0D5C">
              <w:rPr>
                <w:rFonts w:ascii="Arial" w:hAnsi="Arial" w:cs="Arial"/>
                <w:sz w:val="16"/>
                <w:szCs w:val="16"/>
              </w:rPr>
              <w:t>también, las</w:t>
            </w:r>
            <w:r w:rsidRPr="007E0D5C">
              <w:rPr>
                <w:rFonts w:ascii="Arial" w:hAnsi="Arial" w:cs="Arial"/>
                <w:sz w:val="16"/>
                <w:szCs w:val="16"/>
              </w:rPr>
              <w:t xml:space="preserve"> acciones conjuntas entre investigadores y beneficiarios como artículos o libros divulgativos, cartillas, videos, programas de radio, presentación de ponencias en eventos, entre otros.):</w:t>
            </w:r>
          </w:p>
        </w:tc>
        <w:tc>
          <w:tcPr>
            <w:tcW w:w="2694" w:type="dxa"/>
          </w:tcPr>
          <w:p w14:paraId="0C80F556" w14:textId="77777777" w:rsidR="007E0D5C" w:rsidRPr="007E0D5C" w:rsidRDefault="007E0D5C" w:rsidP="00A66FB5">
            <w:pPr>
              <w:pStyle w:val="Standard"/>
              <w:ind w:right="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A5091E0" w14:textId="77777777" w:rsidR="007E0D5C" w:rsidRDefault="007E0D5C" w:rsidP="00A66FB5">
            <w:pPr>
              <w:pStyle w:val="Standard"/>
              <w:ind w:right="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7" w:type="dxa"/>
          </w:tcPr>
          <w:p w14:paraId="0FF9099B" w14:textId="77777777" w:rsidR="007E0D5C" w:rsidRDefault="007E0D5C" w:rsidP="00A66FB5">
            <w:pPr>
              <w:pStyle w:val="Standard"/>
              <w:ind w:right="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BAF8260" w14:textId="77777777" w:rsidR="00A66FB5" w:rsidRPr="00A66FB5" w:rsidRDefault="00A66FB5" w:rsidP="00A66FB5">
      <w:pPr>
        <w:pStyle w:val="Standard"/>
        <w:ind w:right="20"/>
        <w:jc w:val="both"/>
        <w:rPr>
          <w:rFonts w:ascii="Arial" w:hAnsi="Arial" w:cs="Arial"/>
          <w:sz w:val="20"/>
          <w:szCs w:val="20"/>
        </w:rPr>
      </w:pPr>
    </w:p>
    <w:p w14:paraId="47299523" w14:textId="77777777" w:rsidR="00A66FB5" w:rsidRPr="00DA4A71" w:rsidRDefault="00C57E83" w:rsidP="006933FB">
      <w:pPr>
        <w:pStyle w:val="Standard"/>
        <w:numPr>
          <w:ilvl w:val="0"/>
          <w:numId w:val="12"/>
        </w:numPr>
        <w:ind w:left="-567" w:right="20" w:firstLine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  <w:lang w:val="es-CO"/>
        </w:rPr>
        <w:t>DISCUSIÓN DE LOS RESULTADOS</w:t>
      </w:r>
      <w:r w:rsidR="00D80F49">
        <w:rPr>
          <w:rFonts w:ascii="Arial" w:hAnsi="Arial" w:cs="Arial"/>
          <w:b/>
          <w:color w:val="000000"/>
          <w:sz w:val="20"/>
          <w:szCs w:val="20"/>
          <w:lang w:val="es-CO"/>
        </w:rPr>
        <w:t xml:space="preserve"> </w:t>
      </w:r>
      <w:r w:rsidRPr="00492340">
        <w:rPr>
          <w:rFonts w:ascii="Arial" w:eastAsia="SimSun" w:hAnsi="Arial" w:cs="Arial"/>
          <w:i/>
          <w:sz w:val="20"/>
          <w:szCs w:val="20"/>
          <w:lang w:val="es-CO" w:bidi="hi-IN"/>
        </w:rPr>
        <w:t>(Aplica para informe final)</w:t>
      </w:r>
      <w:r w:rsidR="00A66FB5" w:rsidRPr="00492340">
        <w:rPr>
          <w:rFonts w:ascii="Arial" w:eastAsia="SimSun" w:hAnsi="Arial" w:cs="Arial"/>
          <w:i/>
          <w:sz w:val="20"/>
          <w:szCs w:val="20"/>
          <w:lang w:val="es-CO" w:bidi="hi-IN"/>
        </w:rPr>
        <w:t>:</w:t>
      </w:r>
    </w:p>
    <w:p w14:paraId="214B27B9" w14:textId="77777777" w:rsidR="00DA4A71" w:rsidRDefault="00DA4A71" w:rsidP="00DA4A71">
      <w:pPr>
        <w:pStyle w:val="Standard"/>
        <w:ind w:right="20"/>
        <w:jc w:val="both"/>
        <w:rPr>
          <w:rFonts w:ascii="Arial" w:hAnsi="Arial" w:cs="Arial"/>
          <w:b/>
          <w:color w:val="000000"/>
          <w:sz w:val="20"/>
          <w:szCs w:val="20"/>
          <w:lang w:val="es-CO"/>
        </w:rPr>
      </w:pPr>
    </w:p>
    <w:p w14:paraId="5B3FAD09" w14:textId="77777777" w:rsidR="00DA4A71" w:rsidRDefault="00DA4A71" w:rsidP="006933FB">
      <w:pPr>
        <w:pStyle w:val="Standard"/>
        <w:ind w:left="-567" w:right="-122"/>
        <w:jc w:val="both"/>
        <w:rPr>
          <w:rFonts w:ascii="Arial" w:hAnsi="Arial" w:cs="Arial"/>
          <w:b/>
          <w:color w:val="000000"/>
          <w:sz w:val="20"/>
          <w:szCs w:val="20"/>
          <w:lang w:val="es-CO"/>
        </w:rPr>
      </w:pPr>
      <w:r>
        <w:rPr>
          <w:rFonts w:ascii="Arial" w:hAnsi="Arial" w:cs="Arial"/>
          <w:b/>
          <w:color w:val="000000"/>
          <w:sz w:val="20"/>
          <w:szCs w:val="20"/>
          <w:lang w:val="es-C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6933FB">
        <w:rPr>
          <w:rFonts w:ascii="Arial" w:hAnsi="Arial" w:cs="Arial"/>
          <w:b/>
          <w:color w:val="000000"/>
          <w:sz w:val="20"/>
          <w:szCs w:val="20"/>
          <w:lang w:val="es-CO"/>
        </w:rPr>
        <w:t>_____________________</w:t>
      </w:r>
    </w:p>
    <w:p w14:paraId="34DE2164" w14:textId="77777777" w:rsidR="00DA4A71" w:rsidRPr="00DA4A71" w:rsidRDefault="00DA4A71" w:rsidP="00DA4A71">
      <w:pPr>
        <w:pStyle w:val="Standard"/>
        <w:ind w:right="20"/>
        <w:jc w:val="both"/>
        <w:rPr>
          <w:rFonts w:ascii="Arial" w:hAnsi="Arial" w:cs="Arial"/>
          <w:sz w:val="20"/>
          <w:szCs w:val="20"/>
        </w:rPr>
      </w:pPr>
    </w:p>
    <w:p w14:paraId="48B3BB1D" w14:textId="77777777" w:rsidR="00DA4A71" w:rsidRDefault="00DA4A71" w:rsidP="006933FB">
      <w:pPr>
        <w:pStyle w:val="Standard"/>
        <w:numPr>
          <w:ilvl w:val="0"/>
          <w:numId w:val="12"/>
        </w:numPr>
        <w:ind w:left="-567" w:right="20" w:firstLine="0"/>
        <w:jc w:val="both"/>
        <w:rPr>
          <w:rFonts w:ascii="Arial" w:hAnsi="Arial" w:cs="Arial"/>
          <w:b/>
          <w:color w:val="000000"/>
          <w:sz w:val="20"/>
          <w:szCs w:val="20"/>
          <w:lang w:val="es-CO"/>
        </w:rPr>
      </w:pPr>
      <w:r w:rsidRPr="00DA4A71">
        <w:rPr>
          <w:rFonts w:ascii="Arial" w:hAnsi="Arial" w:cs="Arial"/>
          <w:b/>
          <w:color w:val="000000"/>
          <w:sz w:val="20"/>
          <w:szCs w:val="20"/>
          <w:lang w:val="es-CO"/>
        </w:rPr>
        <w:t>ESTADO DE EJECUCIÓN PRESUPUESTAL</w:t>
      </w:r>
    </w:p>
    <w:p w14:paraId="321E33CF" w14:textId="77777777" w:rsidR="00DA4A71" w:rsidRDefault="00DA4A71" w:rsidP="00DA4A71">
      <w:pPr>
        <w:pStyle w:val="Standard"/>
        <w:ind w:right="20"/>
        <w:jc w:val="both"/>
        <w:rPr>
          <w:rFonts w:ascii="Arial" w:hAnsi="Arial" w:cs="Arial"/>
          <w:b/>
          <w:color w:val="000000"/>
          <w:sz w:val="20"/>
          <w:szCs w:val="20"/>
          <w:lang w:val="es-CO"/>
        </w:rPr>
      </w:pPr>
    </w:p>
    <w:p w14:paraId="4BB651BB" w14:textId="77777777" w:rsidR="00DA4A71" w:rsidRDefault="00DA4A71" w:rsidP="006933FB">
      <w:pPr>
        <w:pStyle w:val="Standard"/>
        <w:ind w:left="-567" w:right="-122"/>
        <w:jc w:val="both"/>
        <w:rPr>
          <w:rFonts w:ascii="Arial" w:hAnsi="Arial" w:cs="Arial"/>
          <w:color w:val="000000"/>
          <w:sz w:val="20"/>
          <w:szCs w:val="20"/>
          <w:lang w:val="es-CO"/>
        </w:rPr>
      </w:pPr>
      <w:r w:rsidRPr="00DA4A71">
        <w:rPr>
          <w:rFonts w:ascii="Arial" w:hAnsi="Arial" w:cs="Arial"/>
          <w:color w:val="000000"/>
          <w:sz w:val="20"/>
          <w:szCs w:val="20"/>
          <w:lang w:val="es-CO"/>
        </w:rPr>
        <w:t>En la siguiente tabla, especifique lo montos ejecuta</w:t>
      </w:r>
      <w:r w:rsidR="00D80F49">
        <w:rPr>
          <w:rFonts w:ascii="Arial" w:hAnsi="Arial" w:cs="Arial"/>
          <w:color w:val="000000"/>
          <w:sz w:val="20"/>
          <w:szCs w:val="20"/>
          <w:lang w:val="es-CO"/>
        </w:rPr>
        <w:t>d</w:t>
      </w:r>
      <w:r w:rsidRPr="00DA4A71">
        <w:rPr>
          <w:rFonts w:ascii="Arial" w:hAnsi="Arial" w:cs="Arial"/>
          <w:color w:val="000000"/>
          <w:sz w:val="20"/>
          <w:szCs w:val="20"/>
          <w:lang w:val="es-CO"/>
        </w:rPr>
        <w:t>os a la fecha en cada uno de los rubros aprobados en proyecto original. El estado de ejecución será verificado por la Vicerrectoría de Investigación y Proyección Social.</w:t>
      </w:r>
    </w:p>
    <w:p w14:paraId="2C6A625A" w14:textId="77777777" w:rsidR="006933FB" w:rsidRDefault="006933FB" w:rsidP="006933FB">
      <w:pPr>
        <w:pStyle w:val="Standard"/>
        <w:ind w:left="-567" w:right="-122"/>
        <w:jc w:val="both"/>
        <w:rPr>
          <w:rFonts w:ascii="Arial" w:hAnsi="Arial" w:cs="Arial"/>
          <w:color w:val="000000"/>
          <w:sz w:val="20"/>
          <w:szCs w:val="20"/>
          <w:lang w:val="es-CO"/>
        </w:rPr>
      </w:pPr>
    </w:p>
    <w:tbl>
      <w:tblPr>
        <w:tblW w:w="9923" w:type="dxa"/>
        <w:tblInd w:w="-497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44"/>
        <w:gridCol w:w="1559"/>
        <w:gridCol w:w="1560"/>
        <w:gridCol w:w="1417"/>
        <w:gridCol w:w="1843"/>
      </w:tblGrid>
      <w:tr w:rsidR="007D1DBE" w:rsidRPr="00AC0E76" w14:paraId="73C5B55D" w14:textId="77777777" w:rsidTr="006933FB">
        <w:trPr>
          <w:cantSplit/>
        </w:trPr>
        <w:tc>
          <w:tcPr>
            <w:tcW w:w="3544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84BF45C" w14:textId="77777777" w:rsidR="007D1DBE" w:rsidRPr="00DA4A71" w:rsidRDefault="007D1DBE" w:rsidP="00D04D30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</w:pPr>
            <w:r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  <w:t>RUBROS</w:t>
            </w:r>
          </w:p>
        </w:tc>
        <w:tc>
          <w:tcPr>
            <w:tcW w:w="311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4EA22D8" w14:textId="77777777" w:rsidR="007D1DBE" w:rsidRPr="00DA4A71" w:rsidRDefault="007D1DBE" w:rsidP="00D04D30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</w:pPr>
            <w:r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  <w:t>MONTOS</w:t>
            </w:r>
          </w:p>
        </w:tc>
        <w:tc>
          <w:tcPr>
            <w:tcW w:w="141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547A5DE" w14:textId="77777777" w:rsidR="007D1DBE" w:rsidRPr="00DA4A71" w:rsidRDefault="007D1DBE" w:rsidP="00D04D30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</w:pPr>
            <w:r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  <w:t>% EJECUTADO</w:t>
            </w:r>
          </w:p>
        </w:tc>
        <w:tc>
          <w:tcPr>
            <w:tcW w:w="184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8B2F09E" w14:textId="77777777" w:rsidR="007D1DBE" w:rsidRDefault="00E03604" w:rsidP="00D04D30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</w:pPr>
            <w:r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  <w:t>OBSERVACIÓ</w:t>
            </w:r>
            <w:r w:rsidR="007D1DBE"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  <w:t>N POR RUBRO</w:t>
            </w:r>
          </w:p>
        </w:tc>
      </w:tr>
      <w:tr w:rsidR="007D1DBE" w:rsidRPr="00AC0E76" w14:paraId="2DBF8D25" w14:textId="77777777" w:rsidTr="006933FB">
        <w:trPr>
          <w:cantSplit/>
        </w:trPr>
        <w:tc>
          <w:tcPr>
            <w:tcW w:w="3544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2CB9412" w14:textId="77777777" w:rsidR="007D1DBE" w:rsidRPr="00AC0E76" w:rsidRDefault="007D1DBE" w:rsidP="006E4F02">
            <w:pPr>
              <w:rPr>
                <w:rFonts w:cs="Arial"/>
                <w:color w:val="FFFFFF" w:themeColor="background1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6FC1D93" w14:textId="77777777" w:rsidR="007D1DBE" w:rsidRPr="00DA4A71" w:rsidRDefault="007D1DBE" w:rsidP="00D04D30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</w:pPr>
            <w:r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  <w:t>APROBADOS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1078299" w14:textId="77777777" w:rsidR="007D1DBE" w:rsidRPr="00DA4A71" w:rsidRDefault="007D1DBE" w:rsidP="00D04D30">
            <w:pPr>
              <w:pStyle w:val="Standard"/>
              <w:widowControl w:val="0"/>
              <w:snapToGrid w:val="0"/>
              <w:jc w:val="center"/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</w:pPr>
            <w:r>
              <w:rPr>
                <w:rFonts w:ascii="Arial" w:hAnsi="Arial" w:cs="Arial"/>
                <w:b/>
                <w:color w:val="000000" w:themeColor="text1"/>
                <w:sz w:val="18"/>
                <w:lang w:val="es-CO"/>
              </w:rPr>
              <w:t>EJECUTADOS</w:t>
            </w:r>
          </w:p>
        </w:tc>
        <w:tc>
          <w:tcPr>
            <w:tcW w:w="141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829EB2B" w14:textId="77777777" w:rsidR="007D1DBE" w:rsidRPr="00AC0E76" w:rsidRDefault="007D1DBE" w:rsidP="006E4F02">
            <w:pPr>
              <w:rPr>
                <w:rFonts w:cs="Arial"/>
                <w:color w:val="FFFFFF" w:themeColor="background1"/>
              </w:rPr>
            </w:pPr>
          </w:p>
        </w:tc>
        <w:tc>
          <w:tcPr>
            <w:tcW w:w="1843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2FA451" w14:textId="77777777" w:rsidR="007D1DBE" w:rsidRPr="00AC0E76" w:rsidRDefault="007D1DBE" w:rsidP="006E4F02">
            <w:pPr>
              <w:rPr>
                <w:rFonts w:cs="Arial"/>
                <w:color w:val="FFFFFF" w:themeColor="background1"/>
              </w:rPr>
            </w:pPr>
          </w:p>
        </w:tc>
      </w:tr>
      <w:tr w:rsidR="00D80F49" w:rsidRPr="004A6484" w14:paraId="006E2F65" w14:textId="77777777" w:rsidTr="006933FB">
        <w:tc>
          <w:tcPr>
            <w:tcW w:w="3544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896967D" w14:textId="77777777" w:rsidR="00D80F49" w:rsidRPr="004A6484" w:rsidRDefault="00D80F49" w:rsidP="00D04D30">
            <w:pPr>
              <w:pStyle w:val="Standard"/>
              <w:rPr>
                <w:rFonts w:ascii="Arial" w:hAnsi="Arial" w:cs="Arial"/>
                <w:sz w:val="18"/>
                <w:szCs w:val="18"/>
              </w:rPr>
            </w:pPr>
            <w:r w:rsidRPr="004A6484">
              <w:rPr>
                <w:rFonts w:ascii="Arial" w:hAnsi="Arial" w:cs="Arial"/>
                <w:sz w:val="18"/>
                <w:szCs w:val="18"/>
              </w:rPr>
              <w:t>PERSONAL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4180F47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A0EF6C7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B1DFDEB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8A3011A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  <w:tr w:rsidR="00D80F49" w:rsidRPr="004A6484" w14:paraId="168CCED5" w14:textId="77777777" w:rsidTr="006933FB">
        <w:tc>
          <w:tcPr>
            <w:tcW w:w="3544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E1CED37" w14:textId="77777777" w:rsidR="00D80F49" w:rsidRPr="004A6484" w:rsidRDefault="00D80F49" w:rsidP="00D04D30">
            <w:pPr>
              <w:pStyle w:val="Standard"/>
              <w:rPr>
                <w:rFonts w:ascii="Arial" w:hAnsi="Arial" w:cs="Arial"/>
                <w:sz w:val="18"/>
                <w:szCs w:val="18"/>
              </w:rPr>
            </w:pPr>
            <w:r w:rsidRPr="004A6484">
              <w:rPr>
                <w:rFonts w:ascii="Arial" w:hAnsi="Arial" w:cs="Arial"/>
                <w:sz w:val="18"/>
                <w:szCs w:val="18"/>
              </w:rPr>
              <w:t>EQUIP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6C5214F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39BC03B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92A8893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C653E2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  <w:tr w:rsidR="00D80F49" w:rsidRPr="004A6484" w14:paraId="43C6A677" w14:textId="77777777" w:rsidTr="006933FB">
        <w:trPr>
          <w:trHeight w:val="318"/>
        </w:trPr>
        <w:tc>
          <w:tcPr>
            <w:tcW w:w="35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2E79107" w14:textId="77777777" w:rsidR="00D80F49" w:rsidRPr="004A6484" w:rsidRDefault="00D80F49" w:rsidP="00D04D30">
            <w:pPr>
              <w:pStyle w:val="Standard"/>
              <w:rPr>
                <w:rFonts w:ascii="Arial" w:hAnsi="Arial" w:cs="Arial"/>
                <w:sz w:val="18"/>
                <w:szCs w:val="18"/>
              </w:rPr>
            </w:pPr>
            <w:r w:rsidRPr="004A6484">
              <w:rPr>
                <w:rFonts w:ascii="Arial" w:hAnsi="Arial" w:cs="Arial"/>
                <w:sz w:val="18"/>
                <w:szCs w:val="18"/>
              </w:rPr>
              <w:t>SOFTWARE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8B3969A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CA582B7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4946832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6E051B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  <w:tr w:rsidR="00D80F49" w:rsidRPr="004A6484" w14:paraId="11607CF8" w14:textId="77777777" w:rsidTr="006933FB">
        <w:tc>
          <w:tcPr>
            <w:tcW w:w="35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6ECEBE9" w14:textId="77777777" w:rsidR="00D80F49" w:rsidRPr="004A6484" w:rsidRDefault="00D80F49" w:rsidP="00D04D30">
            <w:pPr>
              <w:pStyle w:val="Standard"/>
              <w:rPr>
                <w:rFonts w:ascii="Arial" w:hAnsi="Arial" w:cs="Arial"/>
                <w:sz w:val="18"/>
                <w:szCs w:val="18"/>
              </w:rPr>
            </w:pPr>
            <w:r w:rsidRPr="004A6484">
              <w:rPr>
                <w:rFonts w:ascii="Arial" w:hAnsi="Arial" w:cs="Arial"/>
                <w:sz w:val="18"/>
                <w:szCs w:val="18"/>
              </w:rPr>
              <w:t>MATERIALE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A232AD4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22ED10B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9167E86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0080F8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  <w:tr w:rsidR="00D80F49" w:rsidRPr="004A6484" w14:paraId="12134C39" w14:textId="77777777" w:rsidTr="006933FB">
        <w:tc>
          <w:tcPr>
            <w:tcW w:w="35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DA6E586" w14:textId="70934475" w:rsidR="00D80F49" w:rsidRPr="004A6484" w:rsidRDefault="005266B8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sz w:val="18"/>
                <w:szCs w:val="18"/>
                <w:lang w:val="es-CO"/>
              </w:rPr>
            </w:pPr>
            <w:r w:rsidRPr="004A6484">
              <w:rPr>
                <w:rFonts w:ascii="Arial" w:hAnsi="Arial" w:cs="Arial"/>
                <w:sz w:val="18"/>
                <w:szCs w:val="18"/>
                <w:lang w:val="es-CO"/>
              </w:rPr>
              <w:t>SALIDAS</w:t>
            </w:r>
            <w:r w:rsidRPr="004A6484">
              <w:rPr>
                <w:rFonts w:ascii="Arial" w:eastAsia="Arial, sans-serif" w:hAnsi="Arial" w:cs="Arial"/>
                <w:sz w:val="18"/>
                <w:szCs w:val="18"/>
                <w:lang w:val="es-CO"/>
              </w:rPr>
              <w:t xml:space="preserve"> DE</w:t>
            </w:r>
            <w:r w:rsidR="00D80F49" w:rsidRPr="004A6484">
              <w:rPr>
                <w:rFonts w:ascii="Arial" w:eastAsia="Arial, sans-serif" w:hAnsi="Arial" w:cs="Arial"/>
                <w:sz w:val="18"/>
                <w:szCs w:val="18"/>
                <w:lang w:val="es-CO"/>
              </w:rPr>
              <w:t xml:space="preserve"> </w:t>
            </w:r>
            <w:r w:rsidR="00D80F49" w:rsidRPr="004A6484">
              <w:rPr>
                <w:rFonts w:ascii="Arial" w:hAnsi="Arial" w:cs="Arial"/>
                <w:sz w:val="18"/>
                <w:szCs w:val="18"/>
                <w:lang w:val="es-CO"/>
              </w:rPr>
              <w:t>CAMPO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6C01EB2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3666469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A26F081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E54EF7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  <w:tr w:rsidR="00D80F49" w:rsidRPr="004A6484" w14:paraId="5A1EA452" w14:textId="77777777" w:rsidTr="006933FB">
        <w:tc>
          <w:tcPr>
            <w:tcW w:w="35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95FEF2B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sz w:val="18"/>
                <w:szCs w:val="18"/>
                <w:lang w:val="es-CO"/>
              </w:rPr>
            </w:pPr>
            <w:r w:rsidRPr="004A6484">
              <w:rPr>
                <w:rFonts w:ascii="Arial" w:hAnsi="Arial" w:cs="Arial"/>
                <w:sz w:val="18"/>
                <w:szCs w:val="18"/>
                <w:lang w:val="es-CO"/>
              </w:rPr>
              <w:lastRenderedPageBreak/>
              <w:t>MATERIAL</w:t>
            </w:r>
            <w:r w:rsidRPr="004A6484">
              <w:rPr>
                <w:rFonts w:ascii="Arial" w:eastAsia="Arial, sans-serif" w:hAnsi="Arial" w:cs="Arial"/>
                <w:sz w:val="18"/>
                <w:szCs w:val="18"/>
                <w:lang w:val="es-CO"/>
              </w:rPr>
              <w:t xml:space="preserve"> </w:t>
            </w:r>
            <w:r w:rsidRPr="004A6484">
              <w:rPr>
                <w:rFonts w:ascii="Arial" w:hAnsi="Arial" w:cs="Arial"/>
                <w:sz w:val="18"/>
                <w:szCs w:val="18"/>
                <w:lang w:val="es-CO"/>
              </w:rPr>
              <w:t>BIBLIOGRÁFICO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066EA89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7406029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BB5EF4C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A9E763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  <w:tr w:rsidR="00D80F49" w:rsidRPr="004A6484" w14:paraId="692F43DE" w14:textId="77777777" w:rsidTr="006933FB">
        <w:tc>
          <w:tcPr>
            <w:tcW w:w="35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492B215" w14:textId="74BAD6EC" w:rsidR="00D80F49" w:rsidRPr="004A6484" w:rsidRDefault="005266B8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sz w:val="18"/>
                <w:szCs w:val="18"/>
                <w:lang w:val="es-CO"/>
              </w:rPr>
            </w:pPr>
            <w:r w:rsidRPr="004A6484">
              <w:rPr>
                <w:rFonts w:ascii="Arial" w:hAnsi="Arial" w:cs="Arial"/>
                <w:sz w:val="18"/>
                <w:szCs w:val="18"/>
                <w:lang w:val="es-CO"/>
              </w:rPr>
              <w:t>PUBLICACIONES</w:t>
            </w:r>
            <w:r w:rsidRPr="004A6484">
              <w:rPr>
                <w:rFonts w:ascii="Arial" w:eastAsia="Arial, sans-serif" w:hAnsi="Arial" w:cs="Arial"/>
                <w:sz w:val="18"/>
                <w:szCs w:val="18"/>
                <w:lang w:val="es-CO"/>
              </w:rPr>
              <w:t xml:space="preserve"> Y</w:t>
            </w:r>
            <w:r w:rsidR="00D80F49" w:rsidRPr="004A6484">
              <w:rPr>
                <w:rFonts w:ascii="Arial" w:eastAsia="Arial, sans-serif" w:hAnsi="Arial" w:cs="Arial"/>
                <w:sz w:val="18"/>
                <w:szCs w:val="18"/>
                <w:lang w:val="es-CO"/>
              </w:rPr>
              <w:t xml:space="preserve"> </w:t>
            </w:r>
            <w:r w:rsidR="00D80F49" w:rsidRPr="004A6484">
              <w:rPr>
                <w:rFonts w:ascii="Arial" w:hAnsi="Arial" w:cs="Arial"/>
                <w:sz w:val="18"/>
                <w:szCs w:val="18"/>
                <w:lang w:val="es-CO"/>
              </w:rPr>
              <w:t>PATENTE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AC6B6BA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45CFB5F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E246AD0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229EB5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  <w:tr w:rsidR="00D80F49" w:rsidRPr="004A6484" w14:paraId="551924F0" w14:textId="77777777" w:rsidTr="006933FB">
        <w:tc>
          <w:tcPr>
            <w:tcW w:w="35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54B8BBD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sz w:val="18"/>
                <w:szCs w:val="18"/>
                <w:lang w:val="es-CO"/>
              </w:rPr>
            </w:pPr>
            <w:r w:rsidRPr="004A6484">
              <w:rPr>
                <w:rFonts w:ascii="Arial" w:hAnsi="Arial" w:cs="Arial"/>
                <w:sz w:val="18"/>
                <w:szCs w:val="18"/>
                <w:lang w:val="es-CO"/>
              </w:rPr>
              <w:t>SERVICIOS</w:t>
            </w:r>
            <w:r w:rsidRPr="004A6484">
              <w:rPr>
                <w:rFonts w:ascii="Arial" w:eastAsia="Arial, sans-serif" w:hAnsi="Arial" w:cs="Arial"/>
                <w:sz w:val="18"/>
                <w:szCs w:val="18"/>
                <w:lang w:val="es-CO"/>
              </w:rPr>
              <w:t xml:space="preserve"> </w:t>
            </w:r>
            <w:r w:rsidRPr="004A6484">
              <w:rPr>
                <w:rFonts w:ascii="Arial" w:hAnsi="Arial" w:cs="Arial"/>
                <w:sz w:val="18"/>
                <w:szCs w:val="18"/>
                <w:lang w:val="es-CO"/>
              </w:rPr>
              <w:t>TÉCNICO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E3CC7AC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CC4EE8C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A003B43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EE6156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  <w:tr w:rsidR="00D80F49" w:rsidRPr="004A6484" w14:paraId="286A6951" w14:textId="77777777" w:rsidTr="006933FB">
        <w:tc>
          <w:tcPr>
            <w:tcW w:w="35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0AAFF67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sz w:val="18"/>
                <w:szCs w:val="18"/>
                <w:lang w:val="es-CO"/>
              </w:rPr>
            </w:pPr>
            <w:r w:rsidRPr="00DA4A71">
              <w:rPr>
                <w:rFonts w:ascii="Arial" w:hAnsi="Arial" w:cs="Arial"/>
                <w:sz w:val="18"/>
                <w:szCs w:val="18"/>
                <w:lang w:val="es-CO"/>
              </w:rPr>
              <w:t>VIAJE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B14E1B0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B2323E2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E247430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8A1C3F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  <w:tr w:rsidR="00D80F49" w:rsidRPr="004A6484" w14:paraId="75CF64D5" w14:textId="77777777" w:rsidTr="006933FB">
        <w:tc>
          <w:tcPr>
            <w:tcW w:w="35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5570665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sz w:val="18"/>
                <w:szCs w:val="18"/>
                <w:lang w:val="es-CO"/>
              </w:rPr>
            </w:pPr>
            <w:r w:rsidRPr="004A6484">
              <w:rPr>
                <w:rFonts w:ascii="Arial" w:hAnsi="Arial" w:cs="Arial"/>
                <w:sz w:val="18"/>
                <w:szCs w:val="18"/>
                <w:lang w:val="es-CO"/>
              </w:rPr>
              <w:t>CONSTRUCCIONE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69D0C7C" w14:textId="77777777" w:rsidR="00D80F49" w:rsidRPr="00AC0E76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1F4C8F1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6CD7B7F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07AEF2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  <w:tr w:rsidR="00D80F49" w:rsidRPr="004A6484" w14:paraId="1C20D80D" w14:textId="77777777" w:rsidTr="006933FB">
        <w:tc>
          <w:tcPr>
            <w:tcW w:w="35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05C474D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sz w:val="18"/>
                <w:szCs w:val="18"/>
                <w:lang w:val="es-CO"/>
              </w:rPr>
            </w:pPr>
            <w:r w:rsidRPr="004A6484">
              <w:rPr>
                <w:rFonts w:ascii="Arial" w:hAnsi="Arial" w:cs="Arial"/>
                <w:sz w:val="18"/>
                <w:szCs w:val="18"/>
                <w:lang w:val="es-CO"/>
              </w:rPr>
              <w:t>MANTENIMIENTO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F281BA1" w14:textId="77777777" w:rsidR="00D80F49" w:rsidRPr="00AC0E76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0B8D458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DB6FA2D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A871C2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  <w:tr w:rsidR="00D80F49" w:rsidRPr="004A6484" w14:paraId="50B4EC93" w14:textId="77777777" w:rsidTr="006933FB">
        <w:trPr>
          <w:trHeight w:val="105"/>
        </w:trPr>
        <w:tc>
          <w:tcPr>
            <w:tcW w:w="3544" w:type="dxa"/>
            <w:vMerge w:val="restart"/>
            <w:tcBorders>
              <w:top w:val="single" w:sz="6" w:space="0" w:color="000000"/>
              <w:lef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30D2385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sz w:val="18"/>
                <w:szCs w:val="18"/>
                <w:lang w:val="es-CO"/>
              </w:rPr>
            </w:pPr>
            <w:r w:rsidRPr="004A6484">
              <w:rPr>
                <w:rFonts w:ascii="Arial" w:hAnsi="Arial" w:cs="Arial"/>
                <w:sz w:val="18"/>
                <w:szCs w:val="18"/>
                <w:lang w:val="es-CO"/>
              </w:rPr>
              <w:t>ADMINISTRACION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A187305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vMerge w:val="restart"/>
            <w:tcBorders>
              <w:top w:val="single" w:sz="6" w:space="0" w:color="000000"/>
              <w:lef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7014828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739E8FE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3AC3689" w14:textId="77777777" w:rsidR="00D80F49" w:rsidRPr="004A6484" w:rsidRDefault="00D80F49" w:rsidP="00D04D30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  <w:tr w:rsidR="00D80F49" w:rsidRPr="004A6484" w14:paraId="1AA41740" w14:textId="77777777" w:rsidTr="006933FB">
        <w:trPr>
          <w:trHeight w:val="65"/>
        </w:trPr>
        <w:tc>
          <w:tcPr>
            <w:tcW w:w="3544" w:type="dxa"/>
            <w:vMerge/>
            <w:tcBorders>
              <w:top w:val="single" w:sz="6" w:space="0" w:color="000000"/>
              <w:lef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7E4B631" w14:textId="77777777" w:rsidR="00D80F49" w:rsidRPr="004A6484" w:rsidRDefault="00D80F49" w:rsidP="006E4F02">
            <w:pPr>
              <w:rPr>
                <w:rFonts w:cs="Arial"/>
              </w:rPr>
            </w:pPr>
          </w:p>
        </w:tc>
        <w:tc>
          <w:tcPr>
            <w:tcW w:w="1559" w:type="dxa"/>
            <w:tcBorders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C2E5A22" w14:textId="77777777" w:rsidR="00D80F49" w:rsidRPr="004A6484" w:rsidRDefault="00D80F49" w:rsidP="006E4F02">
            <w:pPr>
              <w:pStyle w:val="Standard"/>
              <w:widowControl w:val="0"/>
              <w:snapToGrid w:val="0"/>
              <w:rPr>
                <w:rFonts w:ascii="Arial" w:hAnsi="Arial" w:cs="Arial"/>
                <w:b/>
                <w:color w:val="000000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vMerge/>
            <w:tcBorders>
              <w:top w:val="single" w:sz="6" w:space="0" w:color="000000"/>
              <w:lef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9448626" w14:textId="77777777" w:rsidR="00D80F49" w:rsidRPr="004A6484" w:rsidRDefault="00D80F49" w:rsidP="006E4F02">
            <w:pPr>
              <w:rPr>
                <w:rFonts w:cs="Arial"/>
              </w:rPr>
            </w:pPr>
          </w:p>
        </w:tc>
        <w:tc>
          <w:tcPr>
            <w:tcW w:w="1417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4DB1156" w14:textId="77777777" w:rsidR="00D80F49" w:rsidRPr="004A6484" w:rsidRDefault="00D80F49" w:rsidP="006E4F02">
            <w:pPr>
              <w:rPr>
                <w:rFonts w:cs="Arial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334C632" w14:textId="77777777" w:rsidR="00D80F49" w:rsidRPr="004A6484" w:rsidRDefault="00D80F49" w:rsidP="006E4F02">
            <w:pPr>
              <w:rPr>
                <w:rFonts w:cs="Arial"/>
              </w:rPr>
            </w:pPr>
          </w:p>
        </w:tc>
      </w:tr>
      <w:tr w:rsidR="00D80F49" w:rsidRPr="004A6484" w14:paraId="47D7FE22" w14:textId="77777777" w:rsidTr="006933FB">
        <w:trPr>
          <w:trHeight w:val="96"/>
        </w:trPr>
        <w:tc>
          <w:tcPr>
            <w:tcW w:w="35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41CB6BD" w14:textId="77777777" w:rsidR="00D80F49" w:rsidRPr="004A6484" w:rsidRDefault="00D80F49" w:rsidP="006E4F02">
            <w:pPr>
              <w:pStyle w:val="Ttulo2"/>
              <w:numPr>
                <w:ilvl w:val="0"/>
                <w:numId w:val="0"/>
              </w:numPr>
              <w:snapToGrid w:val="0"/>
              <w:rPr>
                <w:rFonts w:ascii="Arial" w:hAnsi="Arial" w:cs="Arial"/>
                <w:szCs w:val="18"/>
                <w:lang w:val="es-CO"/>
              </w:rPr>
            </w:pPr>
            <w:r w:rsidRPr="004A6484">
              <w:rPr>
                <w:rFonts w:ascii="Arial" w:hAnsi="Arial" w:cs="Arial"/>
                <w:szCs w:val="18"/>
                <w:lang w:val="es-CO"/>
              </w:rPr>
              <w:t>TOTAL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C9B3BE3" w14:textId="77777777" w:rsidR="00D80F49" w:rsidRPr="004A6484" w:rsidRDefault="00D80F49" w:rsidP="006E4F02">
            <w:pPr>
              <w:pStyle w:val="Standard"/>
              <w:widowControl w:val="0"/>
              <w:snapToGrid w:val="0"/>
              <w:jc w:val="right"/>
              <w:rPr>
                <w:rFonts w:ascii="Arial" w:hAnsi="Arial" w:cs="Arial"/>
                <w:b/>
                <w:color w:val="000000"/>
                <w:sz w:val="18"/>
                <w:szCs w:val="18"/>
                <w:lang w:val="es-CO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A555B63" w14:textId="77777777" w:rsidR="00D80F49" w:rsidRPr="004A6484" w:rsidRDefault="00D80F49" w:rsidP="006E4F02">
            <w:pPr>
              <w:pStyle w:val="Standard"/>
              <w:widowControl w:val="0"/>
              <w:snapToGrid w:val="0"/>
              <w:jc w:val="right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79FE2C4" w14:textId="77777777" w:rsidR="00D80F49" w:rsidRPr="004A6484" w:rsidRDefault="00D80F49" w:rsidP="006E4F02">
            <w:pPr>
              <w:pStyle w:val="Standard"/>
              <w:widowControl w:val="0"/>
              <w:snapToGrid w:val="0"/>
              <w:jc w:val="right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CB786E" w14:textId="77777777" w:rsidR="00D80F49" w:rsidRPr="004A6484" w:rsidRDefault="00D80F49" w:rsidP="006E4F02">
            <w:pPr>
              <w:pStyle w:val="Standard"/>
              <w:widowControl w:val="0"/>
              <w:snapToGrid w:val="0"/>
              <w:jc w:val="right"/>
              <w:rPr>
                <w:rFonts w:ascii="Arial" w:hAnsi="Arial" w:cs="Arial"/>
                <w:b/>
                <w:color w:val="000000"/>
                <w:sz w:val="18"/>
                <w:lang w:val="es-CO"/>
              </w:rPr>
            </w:pPr>
          </w:p>
        </w:tc>
      </w:tr>
    </w:tbl>
    <w:p w14:paraId="443D4707" w14:textId="77777777" w:rsidR="00DA4A71" w:rsidRDefault="00DA4A71" w:rsidP="00DA4A71">
      <w:pPr>
        <w:pStyle w:val="Standard"/>
        <w:ind w:right="20"/>
        <w:jc w:val="both"/>
        <w:rPr>
          <w:rFonts w:ascii="Arial" w:hAnsi="Arial" w:cs="Arial"/>
          <w:b/>
          <w:color w:val="000000"/>
          <w:sz w:val="20"/>
          <w:szCs w:val="20"/>
          <w:lang w:val="es-CO"/>
        </w:rPr>
      </w:pPr>
    </w:p>
    <w:p w14:paraId="7DDAA7DD" w14:textId="77777777" w:rsidR="00DA4A71" w:rsidRDefault="003C5B09" w:rsidP="006933FB">
      <w:pPr>
        <w:pStyle w:val="Standard"/>
        <w:numPr>
          <w:ilvl w:val="0"/>
          <w:numId w:val="12"/>
        </w:numPr>
        <w:ind w:left="-567" w:right="20" w:firstLine="0"/>
        <w:jc w:val="both"/>
        <w:rPr>
          <w:rFonts w:ascii="Arial" w:hAnsi="Arial" w:cs="Arial"/>
          <w:b/>
          <w:color w:val="000000"/>
          <w:sz w:val="20"/>
          <w:szCs w:val="20"/>
          <w:lang w:val="es-CO"/>
        </w:rPr>
      </w:pPr>
      <w:r>
        <w:rPr>
          <w:rFonts w:ascii="Arial" w:hAnsi="Arial" w:cs="Arial"/>
          <w:b/>
          <w:color w:val="000000"/>
          <w:sz w:val="20"/>
          <w:szCs w:val="20"/>
          <w:lang w:val="es-CO"/>
        </w:rPr>
        <w:t>RELACIÓN DE ANEXOS</w:t>
      </w:r>
    </w:p>
    <w:p w14:paraId="4866BEB3" w14:textId="77777777" w:rsidR="003C5B09" w:rsidRDefault="003C5B09" w:rsidP="003C5B09">
      <w:pPr>
        <w:pStyle w:val="Standard"/>
        <w:ind w:right="20"/>
        <w:jc w:val="both"/>
        <w:rPr>
          <w:rFonts w:ascii="Arial" w:hAnsi="Arial" w:cs="Arial"/>
          <w:b/>
          <w:color w:val="000000"/>
          <w:sz w:val="20"/>
          <w:szCs w:val="20"/>
          <w:lang w:val="es-CO"/>
        </w:rPr>
      </w:pPr>
    </w:p>
    <w:p w14:paraId="28AEA4C8" w14:textId="04402629" w:rsidR="003C5B09" w:rsidRDefault="003C5B09" w:rsidP="006933FB">
      <w:pPr>
        <w:pStyle w:val="Standard"/>
        <w:ind w:left="-567" w:right="-122"/>
        <w:jc w:val="both"/>
        <w:rPr>
          <w:rFonts w:ascii="Arial" w:hAnsi="Arial" w:cs="Arial"/>
          <w:color w:val="000000"/>
          <w:sz w:val="20"/>
          <w:szCs w:val="20"/>
          <w:lang w:val="es-CO"/>
        </w:rPr>
      </w:pPr>
      <w:r w:rsidRPr="003C5B09">
        <w:rPr>
          <w:rFonts w:ascii="Arial" w:hAnsi="Arial" w:cs="Arial"/>
          <w:color w:val="000000"/>
          <w:sz w:val="20"/>
          <w:szCs w:val="20"/>
          <w:lang w:val="es-CO"/>
        </w:rPr>
        <w:t>Para efectos de validar el avance de la ejecución del proyecto, es necesari</w:t>
      </w:r>
      <w:r w:rsidR="009B5C76">
        <w:rPr>
          <w:rFonts w:ascii="Arial" w:hAnsi="Arial" w:cs="Arial"/>
          <w:color w:val="000000"/>
          <w:sz w:val="20"/>
          <w:szCs w:val="20"/>
          <w:lang w:val="es-CO"/>
        </w:rPr>
        <w:t xml:space="preserve">o que se adjunte al sistema de información </w:t>
      </w:r>
      <w:r w:rsidRPr="003C5B09">
        <w:rPr>
          <w:rFonts w:ascii="Arial" w:hAnsi="Arial" w:cs="Arial"/>
          <w:color w:val="000000"/>
          <w:sz w:val="20"/>
          <w:szCs w:val="20"/>
          <w:lang w:val="es-CO"/>
        </w:rPr>
        <w:t xml:space="preserve">SIVIPS los soportes </w:t>
      </w:r>
      <w:r w:rsidR="009B5C76">
        <w:rPr>
          <w:rFonts w:ascii="Arial" w:hAnsi="Arial" w:cs="Arial"/>
          <w:color w:val="000000"/>
          <w:sz w:val="20"/>
          <w:szCs w:val="20"/>
          <w:lang w:val="es-CO"/>
        </w:rPr>
        <w:t xml:space="preserve">que </w:t>
      </w:r>
      <w:r w:rsidRPr="003C5B09">
        <w:rPr>
          <w:rFonts w:ascii="Arial" w:hAnsi="Arial" w:cs="Arial"/>
          <w:color w:val="000000"/>
          <w:sz w:val="20"/>
          <w:szCs w:val="20"/>
          <w:lang w:val="es-CO"/>
        </w:rPr>
        <w:t xml:space="preserve">acompañan el informe </w:t>
      </w:r>
      <w:r w:rsidR="009B5C76">
        <w:rPr>
          <w:rFonts w:ascii="Arial" w:hAnsi="Arial" w:cs="Arial"/>
          <w:color w:val="000000"/>
          <w:sz w:val="20"/>
          <w:szCs w:val="20"/>
          <w:lang w:val="es-CO"/>
        </w:rPr>
        <w:t xml:space="preserve">Ej: </w:t>
      </w:r>
      <w:r w:rsidRPr="003C5B09">
        <w:rPr>
          <w:rFonts w:ascii="Arial" w:hAnsi="Arial" w:cs="Arial"/>
          <w:color w:val="000000"/>
          <w:sz w:val="20"/>
          <w:szCs w:val="20"/>
          <w:lang w:val="es-CO"/>
        </w:rPr>
        <w:t xml:space="preserve">(Avance artículo, </w:t>
      </w:r>
      <w:r>
        <w:rPr>
          <w:rFonts w:ascii="Arial" w:hAnsi="Arial" w:cs="Arial"/>
          <w:color w:val="000000"/>
          <w:sz w:val="20"/>
          <w:szCs w:val="20"/>
          <w:lang w:val="es-CO"/>
        </w:rPr>
        <w:t>encuestas, entrevistas, et</w:t>
      </w:r>
      <w:r w:rsidR="005266B8">
        <w:rPr>
          <w:rFonts w:ascii="Arial" w:hAnsi="Arial" w:cs="Arial"/>
          <w:color w:val="000000"/>
          <w:sz w:val="20"/>
          <w:szCs w:val="20"/>
          <w:lang w:val="es-CO"/>
        </w:rPr>
        <w:t>c.</w:t>
      </w:r>
      <w:r>
        <w:rPr>
          <w:rFonts w:ascii="Arial" w:hAnsi="Arial" w:cs="Arial"/>
          <w:color w:val="000000"/>
          <w:sz w:val="20"/>
          <w:szCs w:val="20"/>
          <w:lang w:val="es-CO"/>
        </w:rPr>
        <w:t>).</w:t>
      </w:r>
      <w:r w:rsidRPr="003C5B09">
        <w:rPr>
          <w:rFonts w:ascii="Arial" w:hAnsi="Arial" w:cs="Arial"/>
          <w:color w:val="000000"/>
          <w:sz w:val="20"/>
          <w:szCs w:val="20"/>
          <w:lang w:val="es-CO"/>
        </w:rPr>
        <w:t xml:space="preserve"> </w:t>
      </w:r>
    </w:p>
    <w:p w14:paraId="4EF458A2" w14:textId="77777777" w:rsidR="00D6379F" w:rsidRDefault="00D6379F" w:rsidP="003C5B09">
      <w:pPr>
        <w:pStyle w:val="Standard"/>
        <w:ind w:right="20"/>
        <w:jc w:val="both"/>
        <w:rPr>
          <w:rFonts w:ascii="Arial" w:hAnsi="Arial" w:cs="Arial"/>
          <w:color w:val="000000"/>
          <w:sz w:val="20"/>
          <w:szCs w:val="20"/>
          <w:lang w:val="es-CO"/>
        </w:rPr>
      </w:pPr>
    </w:p>
    <w:p w14:paraId="0EF91FBD" w14:textId="77777777" w:rsidR="00D6379F" w:rsidRDefault="00D6379F" w:rsidP="003C5B09">
      <w:pPr>
        <w:pStyle w:val="Standard"/>
        <w:ind w:right="20"/>
        <w:jc w:val="both"/>
        <w:rPr>
          <w:rFonts w:ascii="Arial" w:hAnsi="Arial" w:cs="Arial"/>
          <w:color w:val="000000"/>
          <w:sz w:val="20"/>
          <w:szCs w:val="20"/>
          <w:lang w:val="es-CO"/>
        </w:rPr>
      </w:pPr>
    </w:p>
    <w:p w14:paraId="064343D2" w14:textId="77777777" w:rsidR="00D6379F" w:rsidRDefault="00276032" w:rsidP="006933FB">
      <w:pPr>
        <w:pStyle w:val="Standard"/>
        <w:ind w:left="-567" w:right="20"/>
        <w:jc w:val="both"/>
        <w:rPr>
          <w:rFonts w:ascii="Arial" w:hAnsi="Arial" w:cs="Arial"/>
          <w:color w:val="000000"/>
          <w:sz w:val="20"/>
          <w:szCs w:val="20"/>
          <w:lang w:val="es-CO"/>
        </w:rPr>
      </w:pPr>
      <w:r>
        <w:rPr>
          <w:rFonts w:ascii="Arial" w:hAnsi="Arial" w:cs="Arial"/>
          <w:color w:val="000000"/>
          <w:sz w:val="20"/>
          <w:szCs w:val="20"/>
          <w:lang w:val="es-CO"/>
        </w:rPr>
        <w:t>__________________________________________</w:t>
      </w:r>
      <w:r>
        <w:rPr>
          <w:rFonts w:ascii="Arial" w:hAnsi="Arial" w:cs="Arial"/>
          <w:color w:val="000000"/>
          <w:sz w:val="20"/>
          <w:szCs w:val="20"/>
          <w:lang w:val="es-CO"/>
        </w:rPr>
        <w:tab/>
      </w:r>
      <w:r>
        <w:rPr>
          <w:rFonts w:ascii="Arial" w:hAnsi="Arial" w:cs="Arial"/>
          <w:color w:val="000000"/>
          <w:sz w:val="20"/>
          <w:szCs w:val="20"/>
          <w:lang w:val="es-CO"/>
        </w:rPr>
        <w:tab/>
      </w:r>
      <w:r w:rsidR="006933FB">
        <w:rPr>
          <w:rFonts w:ascii="Arial" w:hAnsi="Arial" w:cs="Arial"/>
          <w:color w:val="000000"/>
          <w:sz w:val="20"/>
          <w:szCs w:val="20"/>
          <w:lang w:val="es-CO"/>
        </w:rPr>
        <w:tab/>
      </w:r>
      <w:r>
        <w:rPr>
          <w:rFonts w:ascii="Arial" w:hAnsi="Arial" w:cs="Arial"/>
          <w:color w:val="000000"/>
          <w:sz w:val="20"/>
          <w:szCs w:val="20"/>
          <w:lang w:val="es-CO"/>
        </w:rPr>
        <w:t>_______________________________</w:t>
      </w:r>
    </w:p>
    <w:p w14:paraId="5D8D7E91" w14:textId="77777777" w:rsidR="00D6379F" w:rsidRDefault="00D6379F" w:rsidP="006933FB">
      <w:pPr>
        <w:pStyle w:val="Standard"/>
        <w:ind w:left="-567" w:right="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Nombre Investigador</w:t>
      </w:r>
      <w:r w:rsidR="00030C4C">
        <w:rPr>
          <w:rFonts w:ascii="Arial" w:hAnsi="Arial" w:cs="Arial"/>
          <w:color w:val="000000"/>
        </w:rPr>
        <w:t>(a)</w:t>
      </w:r>
      <w:r>
        <w:rPr>
          <w:rFonts w:ascii="Arial" w:hAnsi="Arial" w:cs="Arial"/>
          <w:color w:val="000000"/>
        </w:rPr>
        <w:t xml:space="preserve"> Principal </w:t>
      </w:r>
      <w:r w:rsidRPr="006C14A3">
        <w:rPr>
          <w:rFonts w:ascii="Arial" w:hAnsi="Arial" w:cs="Arial"/>
          <w:color w:val="000000"/>
        </w:rPr>
        <w:t>del Proyecto</w:t>
      </w:r>
      <w:r w:rsidR="00276032">
        <w:rPr>
          <w:rFonts w:ascii="Arial" w:hAnsi="Arial" w:cs="Arial"/>
          <w:color w:val="000000"/>
        </w:rPr>
        <w:tab/>
      </w:r>
      <w:r w:rsidR="00276032">
        <w:rPr>
          <w:rFonts w:ascii="Arial" w:hAnsi="Arial" w:cs="Arial"/>
          <w:color w:val="000000"/>
        </w:rPr>
        <w:tab/>
        <w:t>Firma</w:t>
      </w:r>
    </w:p>
    <w:p w14:paraId="183D721F" w14:textId="77777777" w:rsidR="00D6379F" w:rsidRDefault="00D6379F" w:rsidP="006933FB">
      <w:pPr>
        <w:pStyle w:val="Standard"/>
        <w:ind w:left="-567" w:right="20"/>
        <w:jc w:val="both"/>
        <w:rPr>
          <w:rFonts w:ascii="Arial" w:hAnsi="Arial" w:cs="Arial"/>
          <w:color w:val="000000"/>
          <w:sz w:val="16"/>
          <w:szCs w:val="16"/>
        </w:rPr>
      </w:pPr>
      <w:r w:rsidRPr="00E33746">
        <w:rPr>
          <w:rFonts w:ascii="Arial" w:hAnsi="Arial" w:cs="Arial"/>
          <w:color w:val="000000"/>
          <w:sz w:val="16"/>
          <w:szCs w:val="16"/>
        </w:rPr>
        <w:t>(Aprueba)</w:t>
      </w:r>
    </w:p>
    <w:p w14:paraId="084FC2E4" w14:textId="77777777" w:rsidR="00276032" w:rsidRDefault="00276032" w:rsidP="003C5B09">
      <w:pPr>
        <w:pStyle w:val="Standard"/>
        <w:ind w:right="20"/>
        <w:jc w:val="both"/>
        <w:rPr>
          <w:rFonts w:ascii="Arial" w:hAnsi="Arial" w:cs="Arial"/>
          <w:color w:val="000000"/>
          <w:sz w:val="16"/>
          <w:szCs w:val="16"/>
        </w:rPr>
      </w:pPr>
    </w:p>
    <w:p w14:paraId="76F45E12" w14:textId="77777777" w:rsidR="00276032" w:rsidRDefault="00276032" w:rsidP="003C5B09">
      <w:pPr>
        <w:pStyle w:val="Standard"/>
        <w:ind w:right="20"/>
        <w:jc w:val="both"/>
        <w:rPr>
          <w:rFonts w:ascii="Arial" w:hAnsi="Arial" w:cs="Arial"/>
          <w:color w:val="000000"/>
          <w:sz w:val="16"/>
          <w:szCs w:val="16"/>
        </w:rPr>
      </w:pPr>
    </w:p>
    <w:p w14:paraId="17C9D00D" w14:textId="77777777" w:rsidR="00276032" w:rsidRDefault="00276032" w:rsidP="003C5B09">
      <w:pPr>
        <w:pStyle w:val="Standard"/>
        <w:ind w:right="20"/>
        <w:jc w:val="both"/>
        <w:rPr>
          <w:rFonts w:ascii="Arial" w:hAnsi="Arial" w:cs="Arial"/>
          <w:color w:val="000000"/>
          <w:sz w:val="16"/>
          <w:szCs w:val="16"/>
        </w:rPr>
      </w:pPr>
    </w:p>
    <w:p w14:paraId="343F51C6" w14:textId="77777777" w:rsidR="00276032" w:rsidRDefault="00276032" w:rsidP="003C5B09">
      <w:pPr>
        <w:pStyle w:val="Standard"/>
        <w:ind w:right="20"/>
        <w:jc w:val="both"/>
        <w:rPr>
          <w:rFonts w:ascii="Arial" w:hAnsi="Arial" w:cs="Arial"/>
          <w:color w:val="000000"/>
          <w:sz w:val="16"/>
          <w:szCs w:val="16"/>
        </w:rPr>
      </w:pPr>
    </w:p>
    <w:p w14:paraId="7C30E49B" w14:textId="77777777" w:rsidR="00276032" w:rsidRDefault="00276032" w:rsidP="006933FB">
      <w:pPr>
        <w:pStyle w:val="Standard"/>
        <w:ind w:left="-567" w:right="20"/>
        <w:jc w:val="both"/>
        <w:rPr>
          <w:rFonts w:ascii="Arial" w:hAnsi="Arial" w:cs="Arial"/>
          <w:color w:val="000000"/>
          <w:sz w:val="16"/>
          <w:szCs w:val="16"/>
        </w:rPr>
      </w:pPr>
      <w:r>
        <w:rPr>
          <w:rFonts w:ascii="Arial" w:hAnsi="Arial" w:cs="Arial"/>
          <w:color w:val="000000"/>
          <w:sz w:val="16"/>
          <w:szCs w:val="16"/>
        </w:rPr>
        <w:t>___________________________________________________</w:t>
      </w:r>
      <w:r>
        <w:rPr>
          <w:rFonts w:ascii="Arial" w:hAnsi="Arial" w:cs="Arial"/>
          <w:color w:val="000000"/>
          <w:sz w:val="16"/>
          <w:szCs w:val="16"/>
        </w:rPr>
        <w:tab/>
      </w:r>
      <w:r>
        <w:rPr>
          <w:rFonts w:ascii="Arial" w:hAnsi="Arial" w:cs="Arial"/>
          <w:color w:val="000000"/>
          <w:sz w:val="16"/>
          <w:szCs w:val="16"/>
        </w:rPr>
        <w:tab/>
      </w:r>
      <w:r w:rsidR="006933FB">
        <w:rPr>
          <w:rFonts w:ascii="Arial" w:hAnsi="Arial" w:cs="Arial"/>
          <w:color w:val="000000"/>
          <w:sz w:val="16"/>
          <w:szCs w:val="16"/>
        </w:rPr>
        <w:tab/>
      </w:r>
      <w:r>
        <w:rPr>
          <w:rFonts w:ascii="Arial" w:hAnsi="Arial" w:cs="Arial"/>
          <w:color w:val="000000"/>
          <w:sz w:val="16"/>
          <w:szCs w:val="16"/>
        </w:rPr>
        <w:t>______________________________________</w:t>
      </w:r>
      <w:r w:rsidR="006933FB">
        <w:rPr>
          <w:rFonts w:ascii="Arial" w:hAnsi="Arial" w:cs="Arial"/>
          <w:color w:val="000000"/>
          <w:sz w:val="16"/>
          <w:szCs w:val="16"/>
        </w:rPr>
        <w:t>_</w:t>
      </w:r>
    </w:p>
    <w:p w14:paraId="7ABEF9AD" w14:textId="77777777" w:rsidR="00276032" w:rsidRDefault="00276032" w:rsidP="006933FB">
      <w:pPr>
        <w:pStyle w:val="Standard"/>
        <w:ind w:left="-567" w:right="20"/>
        <w:jc w:val="both"/>
        <w:rPr>
          <w:rFonts w:ascii="Arial" w:hAnsi="Arial" w:cs="Arial"/>
          <w:color w:val="000000"/>
          <w:lang w:val="es-CO"/>
        </w:rPr>
      </w:pPr>
      <w:r w:rsidRPr="00276032">
        <w:rPr>
          <w:rFonts w:ascii="Arial" w:hAnsi="Arial" w:cs="Arial"/>
          <w:color w:val="000000"/>
          <w:lang w:val="es-CO"/>
        </w:rPr>
        <w:t>Nomb</w:t>
      </w:r>
      <w:r>
        <w:rPr>
          <w:rFonts w:ascii="Arial" w:hAnsi="Arial" w:cs="Arial"/>
          <w:color w:val="000000"/>
          <w:lang w:val="es-CO"/>
        </w:rPr>
        <w:t>re Coordinador</w:t>
      </w:r>
      <w:r w:rsidR="00146F1A">
        <w:rPr>
          <w:rFonts w:ascii="Arial" w:hAnsi="Arial" w:cs="Arial"/>
          <w:color w:val="000000"/>
          <w:lang w:val="es-CO"/>
        </w:rPr>
        <w:t>(a)</w:t>
      </w:r>
      <w:r>
        <w:rPr>
          <w:rFonts w:ascii="Arial" w:hAnsi="Arial" w:cs="Arial"/>
          <w:color w:val="000000"/>
          <w:lang w:val="es-CO"/>
        </w:rPr>
        <w:t xml:space="preserve"> de Investigación</w:t>
      </w:r>
      <w:r>
        <w:rPr>
          <w:rFonts w:ascii="Arial" w:hAnsi="Arial" w:cs="Arial"/>
          <w:color w:val="000000"/>
          <w:lang w:val="es-CO"/>
        </w:rPr>
        <w:tab/>
      </w:r>
      <w:r>
        <w:rPr>
          <w:rFonts w:ascii="Arial" w:hAnsi="Arial" w:cs="Arial"/>
          <w:color w:val="000000"/>
          <w:lang w:val="es-CO"/>
        </w:rPr>
        <w:tab/>
      </w:r>
      <w:r w:rsidR="006933FB">
        <w:rPr>
          <w:rFonts w:ascii="Arial" w:hAnsi="Arial" w:cs="Arial"/>
          <w:color w:val="000000"/>
          <w:lang w:val="es-CO"/>
        </w:rPr>
        <w:tab/>
      </w:r>
      <w:r>
        <w:rPr>
          <w:rFonts w:ascii="Arial" w:hAnsi="Arial" w:cs="Arial"/>
          <w:color w:val="000000"/>
          <w:lang w:val="es-CO"/>
        </w:rPr>
        <w:t>Firma</w:t>
      </w:r>
    </w:p>
    <w:p w14:paraId="0B7D6D4B" w14:textId="77777777" w:rsidR="00276032" w:rsidRDefault="00276032" w:rsidP="006933FB">
      <w:pPr>
        <w:pStyle w:val="Standard"/>
        <w:ind w:left="-567" w:right="20"/>
        <w:jc w:val="both"/>
        <w:rPr>
          <w:rFonts w:ascii="Arial" w:hAnsi="Arial" w:cs="Arial"/>
          <w:color w:val="000000"/>
          <w:sz w:val="16"/>
          <w:szCs w:val="16"/>
        </w:rPr>
      </w:pPr>
      <w:r w:rsidRPr="00276032">
        <w:rPr>
          <w:rFonts w:ascii="Arial" w:hAnsi="Arial" w:cs="Arial"/>
          <w:color w:val="000000"/>
          <w:lang w:val="es-CO"/>
        </w:rPr>
        <w:t xml:space="preserve">Facultad </w:t>
      </w:r>
      <w:r w:rsidRPr="00276032">
        <w:rPr>
          <w:rFonts w:ascii="Arial" w:hAnsi="Arial" w:cs="Arial"/>
          <w:color w:val="000000"/>
          <w:sz w:val="16"/>
          <w:szCs w:val="16"/>
        </w:rPr>
        <w:t>(Aprueba)</w:t>
      </w:r>
    </w:p>
    <w:p w14:paraId="65D68B12" w14:textId="77777777" w:rsidR="00276032" w:rsidRDefault="00276032" w:rsidP="003C5B09">
      <w:pPr>
        <w:pStyle w:val="Standard"/>
        <w:ind w:right="20"/>
        <w:jc w:val="both"/>
        <w:rPr>
          <w:rFonts w:ascii="Arial" w:hAnsi="Arial" w:cs="Arial"/>
          <w:color w:val="000000"/>
          <w:sz w:val="16"/>
          <w:szCs w:val="16"/>
        </w:rPr>
      </w:pPr>
    </w:p>
    <w:p w14:paraId="72A20D8C" w14:textId="77777777" w:rsidR="00276032" w:rsidRDefault="00276032" w:rsidP="003C5B09">
      <w:pPr>
        <w:pStyle w:val="Standard"/>
        <w:ind w:right="20"/>
        <w:jc w:val="both"/>
        <w:rPr>
          <w:rFonts w:ascii="Arial" w:hAnsi="Arial" w:cs="Arial"/>
          <w:color w:val="000000"/>
          <w:sz w:val="16"/>
          <w:szCs w:val="16"/>
        </w:rPr>
      </w:pPr>
    </w:p>
    <w:p w14:paraId="4DEEB629" w14:textId="77777777" w:rsidR="00276032" w:rsidRDefault="00276032" w:rsidP="003C5B09">
      <w:pPr>
        <w:pStyle w:val="Standard"/>
        <w:ind w:right="20"/>
        <w:jc w:val="both"/>
        <w:rPr>
          <w:rFonts w:ascii="Arial" w:hAnsi="Arial" w:cs="Arial"/>
          <w:color w:val="000000"/>
          <w:sz w:val="16"/>
          <w:szCs w:val="16"/>
        </w:rPr>
      </w:pPr>
    </w:p>
    <w:p w14:paraId="59CF17F0" w14:textId="77777777" w:rsidR="00276032" w:rsidRDefault="00276032" w:rsidP="003C5B09">
      <w:pPr>
        <w:pStyle w:val="Standard"/>
        <w:ind w:right="20"/>
        <w:jc w:val="both"/>
        <w:rPr>
          <w:rFonts w:ascii="Arial" w:hAnsi="Arial" w:cs="Arial"/>
          <w:color w:val="000000"/>
          <w:sz w:val="16"/>
          <w:szCs w:val="16"/>
        </w:rPr>
      </w:pPr>
    </w:p>
    <w:p w14:paraId="78D6323E" w14:textId="77777777" w:rsidR="00276032" w:rsidRDefault="00276032" w:rsidP="006933FB">
      <w:pPr>
        <w:pStyle w:val="Standard"/>
        <w:ind w:left="-567" w:right="20"/>
        <w:jc w:val="both"/>
        <w:rPr>
          <w:rFonts w:ascii="Arial" w:hAnsi="Arial" w:cs="Arial"/>
          <w:color w:val="000000"/>
          <w:sz w:val="16"/>
          <w:szCs w:val="16"/>
        </w:rPr>
      </w:pPr>
      <w:r>
        <w:rPr>
          <w:rFonts w:ascii="Arial" w:hAnsi="Arial" w:cs="Arial"/>
          <w:color w:val="000000"/>
          <w:sz w:val="16"/>
          <w:szCs w:val="16"/>
        </w:rPr>
        <w:t>___________________________________________________</w:t>
      </w:r>
      <w:r>
        <w:rPr>
          <w:rFonts w:ascii="Arial" w:hAnsi="Arial" w:cs="Arial"/>
          <w:color w:val="000000"/>
          <w:sz w:val="16"/>
          <w:szCs w:val="16"/>
        </w:rPr>
        <w:tab/>
      </w:r>
      <w:r>
        <w:rPr>
          <w:rFonts w:ascii="Arial" w:hAnsi="Arial" w:cs="Arial"/>
          <w:color w:val="000000"/>
          <w:sz w:val="16"/>
          <w:szCs w:val="16"/>
        </w:rPr>
        <w:tab/>
      </w:r>
      <w:r w:rsidR="006933FB">
        <w:rPr>
          <w:rFonts w:ascii="Arial" w:hAnsi="Arial" w:cs="Arial"/>
          <w:color w:val="000000"/>
          <w:sz w:val="16"/>
          <w:szCs w:val="16"/>
        </w:rPr>
        <w:tab/>
      </w:r>
      <w:r>
        <w:rPr>
          <w:rFonts w:ascii="Arial" w:hAnsi="Arial" w:cs="Arial"/>
          <w:color w:val="000000"/>
          <w:sz w:val="16"/>
          <w:szCs w:val="16"/>
        </w:rPr>
        <w:t>______________________________________</w:t>
      </w:r>
      <w:r w:rsidR="006933FB">
        <w:rPr>
          <w:rFonts w:ascii="Arial" w:hAnsi="Arial" w:cs="Arial"/>
          <w:color w:val="000000"/>
          <w:sz w:val="16"/>
          <w:szCs w:val="16"/>
        </w:rPr>
        <w:t>_</w:t>
      </w:r>
    </w:p>
    <w:p w14:paraId="4C526F7B" w14:textId="77777777" w:rsidR="00276032" w:rsidRDefault="00276032" w:rsidP="006933FB">
      <w:pPr>
        <w:pStyle w:val="Standard"/>
        <w:ind w:left="-567" w:right="20"/>
        <w:rPr>
          <w:rFonts w:ascii="Arial" w:hAnsi="Arial" w:cs="Arial"/>
          <w:color w:val="000000"/>
          <w:lang w:val="es-CO"/>
        </w:rPr>
      </w:pPr>
      <w:r w:rsidRPr="00276032">
        <w:rPr>
          <w:rFonts w:ascii="Arial" w:hAnsi="Arial" w:cs="Arial"/>
          <w:color w:val="000000"/>
          <w:lang w:val="es-CO"/>
        </w:rPr>
        <w:t>Nombre Vicerrector(a) de Investigación</w:t>
      </w:r>
      <w:r>
        <w:rPr>
          <w:rFonts w:ascii="Arial" w:hAnsi="Arial" w:cs="Arial"/>
          <w:color w:val="000000"/>
          <w:lang w:val="es-CO"/>
        </w:rPr>
        <w:tab/>
      </w:r>
      <w:r>
        <w:rPr>
          <w:rFonts w:ascii="Arial" w:hAnsi="Arial" w:cs="Arial"/>
          <w:color w:val="000000"/>
          <w:lang w:val="es-CO"/>
        </w:rPr>
        <w:tab/>
      </w:r>
      <w:r>
        <w:rPr>
          <w:rFonts w:ascii="Arial" w:hAnsi="Arial" w:cs="Arial"/>
          <w:color w:val="000000"/>
          <w:lang w:val="es-CO"/>
        </w:rPr>
        <w:tab/>
        <w:t>Firma</w:t>
      </w:r>
    </w:p>
    <w:p w14:paraId="118B9E60" w14:textId="77777777" w:rsidR="00E10790" w:rsidRPr="00B73ED5" w:rsidRDefault="00B708A1" w:rsidP="006933FB">
      <w:pPr>
        <w:pStyle w:val="Standard"/>
        <w:ind w:left="-567" w:right="20"/>
        <w:rPr>
          <w:rFonts w:cs="Arial"/>
          <w:b/>
          <w:vanish/>
          <w:color w:val="000000"/>
          <w:sz w:val="20"/>
          <w:szCs w:val="20"/>
        </w:rPr>
      </w:pPr>
      <w:r>
        <w:rPr>
          <w:rFonts w:ascii="Arial" w:hAnsi="Arial" w:cs="Arial"/>
          <w:color w:val="000000"/>
          <w:lang w:val="es-CO"/>
        </w:rPr>
        <w:t>y</w:t>
      </w:r>
      <w:r w:rsidR="00B73ED5">
        <w:rPr>
          <w:rFonts w:ascii="Arial" w:hAnsi="Arial" w:cs="Arial"/>
          <w:color w:val="000000"/>
          <w:lang w:val="es-CO"/>
        </w:rPr>
        <w:t xml:space="preserve"> </w:t>
      </w:r>
      <w:r w:rsidR="00276032" w:rsidRPr="00276032">
        <w:rPr>
          <w:rFonts w:ascii="Arial" w:hAnsi="Arial" w:cs="Arial"/>
          <w:color w:val="000000"/>
          <w:lang w:val="es-CO"/>
        </w:rPr>
        <w:t xml:space="preserve">Proyección Social </w:t>
      </w:r>
      <w:r w:rsidR="00146F1A" w:rsidRPr="00146F1A">
        <w:rPr>
          <w:rFonts w:ascii="Arial" w:hAnsi="Arial" w:cs="Arial"/>
          <w:color w:val="000000"/>
          <w:sz w:val="16"/>
          <w:szCs w:val="16"/>
        </w:rPr>
        <w:t>(</w:t>
      </w:r>
      <w:proofErr w:type="spellStart"/>
      <w:proofErr w:type="gramStart"/>
      <w:r w:rsidR="00146F1A" w:rsidRPr="00146F1A">
        <w:rPr>
          <w:rFonts w:ascii="Arial" w:hAnsi="Arial" w:cs="Arial"/>
          <w:color w:val="000000"/>
          <w:sz w:val="16"/>
          <w:szCs w:val="16"/>
        </w:rPr>
        <w:t>Vo.Bo</w:t>
      </w:r>
      <w:proofErr w:type="spellEnd"/>
      <w:proofErr w:type="gramEnd"/>
      <w:r w:rsidR="00146F1A" w:rsidRPr="00146F1A">
        <w:rPr>
          <w:rFonts w:ascii="Arial" w:hAnsi="Arial" w:cs="Arial"/>
          <w:color w:val="000000"/>
          <w:sz w:val="16"/>
          <w:szCs w:val="16"/>
        </w:rPr>
        <w:t>)</w:t>
      </w:r>
    </w:p>
    <w:sectPr w:rsidR="00E10790" w:rsidRPr="00B73ED5" w:rsidSect="00841216">
      <w:headerReference w:type="default" r:id="rId8"/>
      <w:footerReference w:type="default" r:id="rId9"/>
      <w:pgSz w:w="12240" w:h="15840"/>
      <w:pgMar w:top="851" w:right="1418" w:bottom="851" w:left="1588" w:header="568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7E663" w14:textId="77777777" w:rsidR="00B10AA5" w:rsidRDefault="00B10AA5">
      <w:r>
        <w:separator/>
      </w:r>
    </w:p>
  </w:endnote>
  <w:endnote w:type="continuationSeparator" w:id="0">
    <w:p w14:paraId="411F73C7" w14:textId="77777777" w:rsidR="00B10AA5" w:rsidRDefault="00B10A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, sans-serif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4EEA2" w14:textId="77777777" w:rsidR="00AC0E76" w:rsidRPr="004A1A2F" w:rsidRDefault="00AC0E76" w:rsidP="00AC0E76">
    <w:pPr>
      <w:jc w:val="center"/>
      <w:rPr>
        <w:rStyle w:val="Fuentedeprrafopredeter1"/>
        <w:rFonts w:cs="Arial"/>
        <w:sz w:val="16"/>
        <w:szCs w:val="16"/>
      </w:rPr>
    </w:pPr>
    <w:r w:rsidRPr="00E770FC">
      <w:rPr>
        <w:rFonts w:cs="Arial"/>
        <w:sz w:val="20"/>
      </w:rPr>
      <w:t xml:space="preserve"> </w:t>
    </w:r>
    <w:r w:rsidRPr="004A1A2F">
      <w:rPr>
        <w:rStyle w:val="Fuentedeprrafopredeter1"/>
        <w:rFonts w:cs="Arial"/>
        <w:sz w:val="16"/>
        <w:szCs w:val="16"/>
      </w:rPr>
      <w:t>Vigilada Min</w:t>
    </w:r>
    <w:r w:rsidR="008E480D" w:rsidRPr="004A1A2F">
      <w:rPr>
        <w:rStyle w:val="Fuentedeprrafopredeter1"/>
        <w:rFonts w:cs="Arial"/>
        <w:sz w:val="16"/>
        <w:szCs w:val="16"/>
      </w:rPr>
      <w:t>e</w:t>
    </w:r>
    <w:r w:rsidRPr="004A1A2F">
      <w:rPr>
        <w:rStyle w:val="Fuentedeprrafopredeter1"/>
        <w:rFonts w:cs="Arial"/>
        <w:sz w:val="16"/>
        <w:szCs w:val="16"/>
      </w:rPr>
      <w:t>ducación</w:t>
    </w:r>
  </w:p>
  <w:p w14:paraId="2E938B9A" w14:textId="77777777" w:rsidR="00AC0E76" w:rsidRPr="004A1A2F" w:rsidRDefault="00AC0E76" w:rsidP="00AC0E76">
    <w:pPr>
      <w:jc w:val="center"/>
      <w:rPr>
        <w:sz w:val="16"/>
        <w:szCs w:val="16"/>
      </w:rPr>
    </w:pPr>
    <w:r w:rsidRPr="004A1A2F">
      <w:rPr>
        <w:rStyle w:val="Fuentedeprrafopredeter1"/>
        <w:rFonts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4A1A2F">
        <w:rPr>
          <w:rStyle w:val="Hipervnculo"/>
          <w:color w:val="auto"/>
          <w:sz w:val="16"/>
          <w:szCs w:val="16"/>
          <w:u w:val="none"/>
        </w:rPr>
        <w:t>www.usco.edu.co</w:t>
      </w:r>
    </w:hyperlink>
    <w:r w:rsidRPr="004A1A2F">
      <w:rPr>
        <w:rStyle w:val="Fuentedeprrafopredeter1"/>
        <w:rFonts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  <w:p w14:paraId="6D5F691C" w14:textId="77777777" w:rsidR="00A93F81" w:rsidRPr="004A1A2F" w:rsidRDefault="00A93F81" w:rsidP="00A93F81">
    <w:pPr>
      <w:pStyle w:val="Piedepgina"/>
      <w:tabs>
        <w:tab w:val="clear" w:pos="4252"/>
        <w:tab w:val="clear" w:pos="8504"/>
        <w:tab w:val="left" w:pos="-1225"/>
      </w:tabs>
      <w:ind w:left="-750" w:right="-600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AE5D7" w14:textId="77777777" w:rsidR="00B10AA5" w:rsidRDefault="00B10AA5">
      <w:r>
        <w:rPr>
          <w:color w:val="000000"/>
        </w:rPr>
        <w:separator/>
      </w:r>
    </w:p>
  </w:footnote>
  <w:footnote w:type="continuationSeparator" w:id="0">
    <w:p w14:paraId="31AF0521" w14:textId="77777777" w:rsidR="00B10AA5" w:rsidRDefault="00B10AA5">
      <w:r>
        <w:continuationSeparator/>
      </w:r>
    </w:p>
  </w:footnote>
  <w:footnote w:id="1">
    <w:p w14:paraId="4A9754B9" w14:textId="77777777" w:rsidR="001C729E" w:rsidRPr="001C729E" w:rsidRDefault="001C729E">
      <w:pPr>
        <w:pStyle w:val="Textonotapie"/>
        <w:rPr>
          <w:i/>
          <w:sz w:val="18"/>
        </w:rPr>
      </w:pPr>
      <w:r w:rsidRPr="001C729E">
        <w:rPr>
          <w:rStyle w:val="Refdenotaalpie"/>
          <w:i/>
          <w:sz w:val="18"/>
        </w:rPr>
        <w:footnoteRef/>
      </w:r>
      <w:r w:rsidRPr="001C729E">
        <w:rPr>
          <w:i/>
          <w:sz w:val="18"/>
        </w:rPr>
        <w:t xml:space="preserve"> Según lo establecido en acta de inicio</w:t>
      </w:r>
    </w:p>
  </w:footnote>
  <w:footnote w:id="2">
    <w:p w14:paraId="2A9A06F0" w14:textId="77777777" w:rsidR="001C729E" w:rsidRPr="001C729E" w:rsidRDefault="001C729E">
      <w:pPr>
        <w:pStyle w:val="Textonotapie"/>
        <w:rPr>
          <w:i/>
          <w:sz w:val="18"/>
        </w:rPr>
      </w:pPr>
      <w:r>
        <w:rPr>
          <w:rStyle w:val="Refdenotaalpie"/>
        </w:rPr>
        <w:footnoteRef/>
      </w:r>
      <w:r>
        <w:t xml:space="preserve"> </w:t>
      </w:r>
      <w:r w:rsidRPr="001C729E">
        <w:rPr>
          <w:i/>
          <w:sz w:val="18"/>
        </w:rPr>
        <w:t>Según lo establecido en acta de inicio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52" w:type="dxa"/>
      <w:tblInd w:w="-388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080"/>
      <w:gridCol w:w="1543"/>
      <w:gridCol w:w="1134"/>
      <w:gridCol w:w="567"/>
      <w:gridCol w:w="1275"/>
      <w:gridCol w:w="851"/>
      <w:gridCol w:w="1134"/>
      <w:gridCol w:w="2268"/>
    </w:tblGrid>
    <w:tr w:rsidR="000F6486" w14:paraId="40181BF7" w14:textId="77777777" w:rsidTr="006933FB">
      <w:tc>
        <w:tcPr>
          <w:tcW w:w="1080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B8A71C5" w14:textId="77777777" w:rsidR="000F6486" w:rsidRDefault="00AC0E76">
          <w:pPr>
            <w:pStyle w:val="Textbody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2CBEDB64" wp14:editId="30F361F2">
                <wp:extent cx="570988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04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93B98EB" w14:textId="77777777" w:rsidR="00AC0E76" w:rsidRPr="00AC0E76" w:rsidRDefault="00AC0E76">
          <w:pPr>
            <w:pStyle w:val="Footnote"/>
            <w:jc w:val="center"/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  <w:t>UNIVERSIDAD SURCLOMBIANA</w:t>
          </w:r>
        </w:p>
        <w:p w14:paraId="4E6616B5" w14:textId="77777777" w:rsidR="000F6486" w:rsidRPr="004A6484" w:rsidRDefault="00AC2E7C">
          <w:pPr>
            <w:pStyle w:val="Footnote"/>
            <w:jc w:val="center"/>
            <w:rPr>
              <w:rFonts w:ascii="Arial" w:hAnsi="Arial" w:cs="Arial"/>
              <w:b/>
              <w:bCs/>
              <w:sz w:val="24"/>
              <w:szCs w:val="24"/>
            </w:rPr>
          </w:pPr>
          <w:r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  <w:t>I</w:t>
          </w:r>
          <w:r w:rsidR="005A3168" w:rsidRPr="00AC0E76"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  <w:t>NVESTIGACIÓN</w:t>
          </w:r>
        </w:p>
      </w:tc>
      <w:tc>
        <w:tcPr>
          <w:tcW w:w="2268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D820575" w14:textId="77777777" w:rsidR="000F6486" w:rsidRDefault="00AC2E7C">
          <w:pPr>
            <w:pStyle w:val="Footnote"/>
          </w:pPr>
          <w:r>
            <w:rPr>
              <w:noProof/>
              <w:lang w:val="en-US" w:eastAsia="en-US"/>
            </w:rPr>
            <w:drawing>
              <wp:inline distT="0" distB="0" distL="0" distR="0" wp14:anchorId="040159DC" wp14:editId="42E0F156">
                <wp:extent cx="1351483" cy="485029"/>
                <wp:effectExtent l="0" t="0" r="0" b="0"/>
                <wp:docPr id="2344" name="Imagen 3" descr="C:\Users\SG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44" name="Imagen 3" descr="C:\Users\SG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4044" cy="4895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0F6486" w14:paraId="73BB0648" w14:textId="77777777" w:rsidTr="006933FB">
      <w:trPr>
        <w:trHeight w:val="785"/>
      </w:trPr>
      <w:tc>
        <w:tcPr>
          <w:tcW w:w="108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7F5B0FD" w14:textId="77777777" w:rsidR="00E24EE4" w:rsidRDefault="00E24EE4"/>
      </w:tc>
      <w:tc>
        <w:tcPr>
          <w:tcW w:w="6504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793C715" w14:textId="77777777" w:rsidR="000F6486" w:rsidRPr="004A6484" w:rsidRDefault="0087272E" w:rsidP="0087272E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INFORME DE AVANCE </w:t>
          </w:r>
          <w:r w:rsidR="007E0BE5">
            <w:rPr>
              <w:rFonts w:ascii="Arial" w:hAnsi="Arial" w:cs="Arial"/>
              <w:b/>
            </w:rPr>
            <w:t xml:space="preserve">Y FINAL </w:t>
          </w:r>
          <w:r>
            <w:rPr>
              <w:rFonts w:ascii="Arial" w:hAnsi="Arial" w:cs="Arial"/>
              <w:b/>
            </w:rPr>
            <w:t>PROYECTOS DE INVESTIGACIÓN</w:t>
          </w:r>
        </w:p>
      </w:tc>
      <w:tc>
        <w:tcPr>
          <w:tcW w:w="2268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B493D21" w14:textId="77777777" w:rsidR="00E24EE4" w:rsidRDefault="00E24EE4"/>
      </w:tc>
    </w:tr>
    <w:tr w:rsidR="00AC0E76" w:rsidRPr="004A6484" w14:paraId="6644F1C6" w14:textId="77777777" w:rsidTr="006933FB">
      <w:tc>
        <w:tcPr>
          <w:tcW w:w="108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8ECFC8D" w14:textId="77777777" w:rsidR="000F6486" w:rsidRPr="004A6484" w:rsidRDefault="005A3168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4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6A1ABED" w14:textId="77777777" w:rsidR="000F6486" w:rsidRPr="004A6484" w:rsidRDefault="0087272E" w:rsidP="007F7DAF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I-INV-FO-</w:t>
          </w:r>
          <w:r w:rsidR="007F7DAF">
            <w:rPr>
              <w:rFonts w:ascii="Arial" w:hAnsi="Arial" w:cs="Arial"/>
              <w:b/>
              <w:bCs/>
              <w:sz w:val="20"/>
              <w:szCs w:val="20"/>
            </w:rPr>
            <w:t>25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34D82DB" w14:textId="77777777" w:rsidR="000F6486" w:rsidRPr="004A6484" w:rsidRDefault="005A3168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56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FA1EAA5" w14:textId="689B2790" w:rsidR="000F6486" w:rsidRPr="004A6484" w:rsidRDefault="005100C0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</w:t>
          </w:r>
        </w:p>
      </w:tc>
      <w:tc>
        <w:tcPr>
          <w:tcW w:w="127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1B382AC" w14:textId="77777777" w:rsidR="000F6486" w:rsidRPr="004A6484" w:rsidRDefault="005A3168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5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EA8EC4F" w14:textId="77777777" w:rsidR="000F6486" w:rsidRPr="004A6484" w:rsidRDefault="004242C1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025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17E54DD" w14:textId="77777777" w:rsidR="000F6486" w:rsidRPr="004A6484" w:rsidRDefault="00AC0E76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26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68A64AB" w14:textId="77777777" w:rsidR="000F6486" w:rsidRPr="004A6484" w:rsidRDefault="00285343">
          <w:pPr>
            <w:pStyle w:val="Footnote"/>
            <w:jc w:val="center"/>
            <w:rPr>
              <w:rFonts w:ascii="Arial" w:hAnsi="Arial" w:cs="Arial"/>
            </w:rPr>
          </w:pPr>
          <w:r w:rsidRPr="004A6484">
            <w:rPr>
              <w:rFonts w:ascii="Arial" w:hAnsi="Arial" w:cs="Arial"/>
              <w:b/>
              <w:bCs/>
            </w:rPr>
            <w:fldChar w:fldCharType="begin"/>
          </w:r>
          <w:r w:rsidR="005A3168" w:rsidRPr="004A6484">
            <w:rPr>
              <w:rFonts w:ascii="Arial" w:hAnsi="Arial" w:cs="Arial"/>
              <w:b/>
              <w:bCs/>
            </w:rPr>
            <w:instrText xml:space="preserve"> PAGE </w:instrText>
          </w:r>
          <w:r w:rsidRPr="004A6484">
            <w:rPr>
              <w:rFonts w:ascii="Arial" w:hAnsi="Arial" w:cs="Arial"/>
              <w:b/>
              <w:bCs/>
            </w:rPr>
            <w:fldChar w:fldCharType="separate"/>
          </w:r>
          <w:r w:rsidR="005100C0">
            <w:rPr>
              <w:rFonts w:ascii="Arial" w:hAnsi="Arial" w:cs="Arial"/>
              <w:b/>
              <w:bCs/>
              <w:noProof/>
            </w:rPr>
            <w:t>1</w:t>
          </w:r>
          <w:r w:rsidRPr="004A6484">
            <w:rPr>
              <w:rFonts w:ascii="Arial" w:hAnsi="Arial" w:cs="Arial"/>
              <w:b/>
              <w:bCs/>
            </w:rPr>
            <w:fldChar w:fldCharType="end"/>
          </w:r>
          <w:r w:rsidR="005A3168" w:rsidRPr="004A6484">
            <w:rPr>
              <w:rFonts w:ascii="Arial" w:hAnsi="Arial" w:cs="Arial"/>
              <w:b/>
              <w:bCs/>
            </w:rPr>
            <w:t xml:space="preserve"> de </w:t>
          </w:r>
          <w:r w:rsidRPr="004A6484">
            <w:rPr>
              <w:rFonts w:ascii="Arial" w:hAnsi="Arial" w:cs="Arial"/>
              <w:b/>
              <w:bCs/>
            </w:rPr>
            <w:fldChar w:fldCharType="begin"/>
          </w:r>
          <w:r w:rsidR="005A3168" w:rsidRPr="004A6484">
            <w:rPr>
              <w:rFonts w:ascii="Arial" w:hAnsi="Arial" w:cs="Arial"/>
              <w:b/>
              <w:bCs/>
            </w:rPr>
            <w:instrText xml:space="preserve"> NUMPAGES </w:instrText>
          </w:r>
          <w:r w:rsidRPr="004A6484">
            <w:rPr>
              <w:rFonts w:ascii="Arial" w:hAnsi="Arial" w:cs="Arial"/>
              <w:b/>
              <w:bCs/>
            </w:rPr>
            <w:fldChar w:fldCharType="separate"/>
          </w:r>
          <w:r w:rsidR="005100C0">
            <w:rPr>
              <w:rFonts w:ascii="Arial" w:hAnsi="Arial" w:cs="Arial"/>
              <w:b/>
              <w:bCs/>
              <w:noProof/>
            </w:rPr>
            <w:t>3</w:t>
          </w:r>
          <w:r w:rsidRPr="004A6484">
            <w:rPr>
              <w:rFonts w:ascii="Arial" w:hAnsi="Arial" w:cs="Arial"/>
              <w:b/>
              <w:bCs/>
            </w:rPr>
            <w:fldChar w:fldCharType="end"/>
          </w:r>
        </w:p>
      </w:tc>
    </w:tr>
  </w:tbl>
  <w:p w14:paraId="7DFC35AF" w14:textId="77777777" w:rsidR="000F6486" w:rsidRDefault="00B10AA5">
    <w:pPr>
      <w:pStyle w:val="Standard"/>
      <w:rPr>
        <w:b/>
        <w:i/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33AE"/>
    <w:multiLevelType w:val="multilevel"/>
    <w:tmpl w:val="B84856A6"/>
    <w:styleLink w:val="WW8Num1"/>
    <w:lvl w:ilvl="0">
      <w:start w:val="2"/>
      <w:numFmt w:val="none"/>
      <w:lvlText w:val="%1"/>
      <w:lvlJc w:val="left"/>
    </w:lvl>
    <w:lvl w:ilvl="1">
      <w:start w:val="2"/>
      <w:numFmt w:val="decimal"/>
      <w:lvlText w:val="%1.%2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.%1.%2.%3.%4.%5"/>
      <w:lvlJc w:val="left"/>
    </w:lvl>
    <w:lvl w:ilvl="5">
      <w:start w:val="1"/>
      <w:numFmt w:val="decimal"/>
      <w:lvlText w:val=".%1.%2.%3.%4.%5.%6"/>
      <w:lvlJc w:val="left"/>
    </w:lvl>
    <w:lvl w:ilvl="6">
      <w:start w:val="1"/>
      <w:numFmt w:val="decimal"/>
      <w:lvlText w:val=".%1.%2.%3.%4.%5.%6.%7"/>
      <w:lvlJc w:val="left"/>
    </w:lvl>
    <w:lvl w:ilvl="7">
      <w:start w:val="1"/>
      <w:numFmt w:val="decimal"/>
      <w:lvlText w:val=".%1.%2.%3.%4.%5.%6.%7.%8"/>
      <w:lvlJc w:val="left"/>
    </w:lvl>
    <w:lvl w:ilvl="8">
      <w:start w:val="1"/>
      <w:numFmt w:val="decimal"/>
      <w:lvlText w:val=".%1.%2.%3.%4.%5.%6.%7.%8.%9"/>
      <w:lvlJc w:val="left"/>
    </w:lvl>
  </w:abstractNum>
  <w:abstractNum w:abstractNumId="1" w15:restartNumberingAfterBreak="0">
    <w:nsid w:val="090651AD"/>
    <w:multiLevelType w:val="multilevel"/>
    <w:tmpl w:val="2DD48738"/>
    <w:lvl w:ilvl="0">
      <w:start w:val="2"/>
      <w:numFmt w:val="decimal"/>
      <w:lvlText w:val="%1"/>
      <w:lvlJc w:val="left"/>
      <w:pPr>
        <w:ind w:left="360" w:hanging="360"/>
      </w:pPr>
      <w:rPr>
        <w:rFonts w:ascii="Arial, sans-serif" w:hAnsi="Arial, sans-serif" w:cs="Arial, sans-serif" w:hint="default"/>
        <w:b/>
        <w:color w:val="000000"/>
        <w:sz w:val="20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="Arial, sans-serif" w:hAnsi="Arial, sans-serif" w:cs="Arial, sans-serif" w:hint="default"/>
        <w:b/>
        <w:color w:val="000000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Arial, sans-serif" w:hAnsi="Arial, sans-serif" w:cs="Arial, sans-serif" w:hint="default"/>
        <w:b/>
        <w:color w:val="000000"/>
        <w:sz w:val="20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Arial, sans-serif" w:hAnsi="Arial, sans-serif" w:cs="Arial, sans-serif" w:hint="default"/>
        <w:b/>
        <w:color w:val="000000"/>
        <w:sz w:val="2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Arial, sans-serif" w:hAnsi="Arial, sans-serif" w:cs="Arial, sans-serif" w:hint="default"/>
        <w:b/>
        <w:color w:val="000000"/>
        <w:sz w:val="2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Arial, sans-serif" w:hAnsi="Arial, sans-serif" w:cs="Arial, sans-serif" w:hint="default"/>
        <w:b/>
        <w:color w:val="000000"/>
        <w:sz w:val="2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Arial, sans-serif" w:hAnsi="Arial, sans-serif" w:cs="Arial, sans-serif" w:hint="default"/>
        <w:b/>
        <w:color w:val="000000"/>
        <w:sz w:val="2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Arial, sans-serif" w:hAnsi="Arial, sans-serif" w:cs="Arial, sans-serif" w:hint="default"/>
        <w:b/>
        <w:color w:val="000000"/>
        <w:sz w:val="2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Arial, sans-serif" w:hAnsi="Arial, sans-serif" w:cs="Arial, sans-serif" w:hint="default"/>
        <w:b/>
        <w:color w:val="000000"/>
        <w:sz w:val="20"/>
      </w:rPr>
    </w:lvl>
  </w:abstractNum>
  <w:abstractNum w:abstractNumId="2" w15:restartNumberingAfterBreak="0">
    <w:nsid w:val="0C6A7A70"/>
    <w:multiLevelType w:val="multilevel"/>
    <w:tmpl w:val="D6D2E8B2"/>
    <w:styleLink w:val="WW8Num4"/>
    <w:lvl w:ilvl="0">
      <w:start w:val="1"/>
      <w:numFmt w:val="upperRoman"/>
      <w:lvlText w:val="%1."/>
      <w:lvlJc w:val="left"/>
    </w:lvl>
    <w:lvl w:ilvl="1">
      <w:start w:val="1"/>
      <w:numFmt w:val="decimal"/>
      <w:lvlText w:val="%2."/>
      <w:lvlJc w:val="left"/>
      <w:rPr>
        <w:b/>
      </w:rPr>
    </w:lvl>
    <w:lvl w:ilvl="2">
      <w:start w:val="1"/>
      <w:numFmt w:val="decimal"/>
      <w:lvlText w:val="%1.%2.%3"/>
      <w:lvlJc w:val="left"/>
    </w:lvl>
    <w:lvl w:ilvl="3">
      <w:start w:val="1"/>
      <w:numFmt w:val="lowerLetter"/>
      <w:lvlText w:val="%4)"/>
      <w:lvlJc w:val="left"/>
    </w:lvl>
    <w:lvl w:ilvl="4">
      <w:start w:val="1"/>
      <w:numFmt w:val="decimal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Roman"/>
      <w:lvlText w:val="(%7)"/>
      <w:lvlJc w:val="left"/>
    </w:lvl>
    <w:lvl w:ilvl="7">
      <w:start w:val="1"/>
      <w:numFmt w:val="lowerLetter"/>
      <w:lvlText w:val="(%8)"/>
      <w:lvlJc w:val="left"/>
    </w:lvl>
    <w:lvl w:ilvl="8">
      <w:start w:val="1"/>
      <w:numFmt w:val="lowerRoman"/>
      <w:lvlText w:val="(%9)"/>
      <w:lvlJc w:val="left"/>
    </w:lvl>
  </w:abstractNum>
  <w:abstractNum w:abstractNumId="3" w15:restartNumberingAfterBreak="0">
    <w:nsid w:val="16FC72BD"/>
    <w:multiLevelType w:val="hybridMultilevel"/>
    <w:tmpl w:val="C96CDE24"/>
    <w:lvl w:ilvl="0" w:tplc="BCF231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D27F56"/>
    <w:multiLevelType w:val="hybridMultilevel"/>
    <w:tmpl w:val="FB406490"/>
    <w:lvl w:ilvl="0" w:tplc="392CC494">
      <w:start w:val="1"/>
      <w:numFmt w:val="decimal"/>
      <w:lvlText w:val="%1."/>
      <w:lvlJc w:val="left"/>
      <w:pPr>
        <w:ind w:left="-15" w:hanging="360"/>
      </w:pPr>
      <w:rPr>
        <w:rFonts w:cs="Arial, sans-serif" w:hint="default"/>
        <w:b/>
        <w:color w:val="000000"/>
      </w:rPr>
    </w:lvl>
    <w:lvl w:ilvl="1" w:tplc="240A0019" w:tentative="1">
      <w:start w:val="1"/>
      <w:numFmt w:val="lowerLetter"/>
      <w:lvlText w:val="%2."/>
      <w:lvlJc w:val="left"/>
      <w:pPr>
        <w:ind w:left="705" w:hanging="360"/>
      </w:pPr>
    </w:lvl>
    <w:lvl w:ilvl="2" w:tplc="240A001B" w:tentative="1">
      <w:start w:val="1"/>
      <w:numFmt w:val="lowerRoman"/>
      <w:lvlText w:val="%3."/>
      <w:lvlJc w:val="right"/>
      <w:pPr>
        <w:ind w:left="1425" w:hanging="180"/>
      </w:pPr>
    </w:lvl>
    <w:lvl w:ilvl="3" w:tplc="240A000F" w:tentative="1">
      <w:start w:val="1"/>
      <w:numFmt w:val="decimal"/>
      <w:lvlText w:val="%4."/>
      <w:lvlJc w:val="left"/>
      <w:pPr>
        <w:ind w:left="2145" w:hanging="360"/>
      </w:pPr>
    </w:lvl>
    <w:lvl w:ilvl="4" w:tplc="240A0019" w:tentative="1">
      <w:start w:val="1"/>
      <w:numFmt w:val="lowerLetter"/>
      <w:lvlText w:val="%5."/>
      <w:lvlJc w:val="left"/>
      <w:pPr>
        <w:ind w:left="2865" w:hanging="360"/>
      </w:pPr>
    </w:lvl>
    <w:lvl w:ilvl="5" w:tplc="240A001B" w:tentative="1">
      <w:start w:val="1"/>
      <w:numFmt w:val="lowerRoman"/>
      <w:lvlText w:val="%6."/>
      <w:lvlJc w:val="right"/>
      <w:pPr>
        <w:ind w:left="3585" w:hanging="180"/>
      </w:pPr>
    </w:lvl>
    <w:lvl w:ilvl="6" w:tplc="240A000F" w:tentative="1">
      <w:start w:val="1"/>
      <w:numFmt w:val="decimal"/>
      <w:lvlText w:val="%7."/>
      <w:lvlJc w:val="left"/>
      <w:pPr>
        <w:ind w:left="4305" w:hanging="360"/>
      </w:pPr>
    </w:lvl>
    <w:lvl w:ilvl="7" w:tplc="240A0019" w:tentative="1">
      <w:start w:val="1"/>
      <w:numFmt w:val="lowerLetter"/>
      <w:lvlText w:val="%8."/>
      <w:lvlJc w:val="left"/>
      <w:pPr>
        <w:ind w:left="5025" w:hanging="360"/>
      </w:pPr>
    </w:lvl>
    <w:lvl w:ilvl="8" w:tplc="240A001B" w:tentative="1">
      <w:start w:val="1"/>
      <w:numFmt w:val="lowerRoman"/>
      <w:lvlText w:val="%9."/>
      <w:lvlJc w:val="right"/>
      <w:pPr>
        <w:ind w:left="5745" w:hanging="180"/>
      </w:pPr>
    </w:lvl>
  </w:abstractNum>
  <w:abstractNum w:abstractNumId="5" w15:restartNumberingAfterBreak="0">
    <w:nsid w:val="39244EF1"/>
    <w:multiLevelType w:val="hybridMultilevel"/>
    <w:tmpl w:val="2AE61870"/>
    <w:lvl w:ilvl="0" w:tplc="F92A454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96A5E"/>
    <w:multiLevelType w:val="hybridMultilevel"/>
    <w:tmpl w:val="F17CD846"/>
    <w:lvl w:ilvl="0" w:tplc="43441958">
      <w:start w:val="3"/>
      <w:numFmt w:val="decimal"/>
      <w:lvlText w:val="%1."/>
      <w:lvlJc w:val="left"/>
      <w:pPr>
        <w:ind w:left="502" w:hanging="360"/>
      </w:pPr>
      <w:rPr>
        <w:rFonts w:cs="Arial, sans-serif" w:hint="default"/>
        <w:b/>
        <w:color w:val="000000"/>
      </w:rPr>
    </w:lvl>
    <w:lvl w:ilvl="1" w:tplc="240A0019" w:tentative="1">
      <w:start w:val="1"/>
      <w:numFmt w:val="lowerLetter"/>
      <w:lvlText w:val="%2."/>
      <w:lvlJc w:val="left"/>
      <w:pPr>
        <w:ind w:left="1957" w:hanging="360"/>
      </w:pPr>
    </w:lvl>
    <w:lvl w:ilvl="2" w:tplc="240A001B" w:tentative="1">
      <w:start w:val="1"/>
      <w:numFmt w:val="lowerRoman"/>
      <w:lvlText w:val="%3."/>
      <w:lvlJc w:val="right"/>
      <w:pPr>
        <w:ind w:left="2677" w:hanging="180"/>
      </w:pPr>
    </w:lvl>
    <w:lvl w:ilvl="3" w:tplc="240A000F" w:tentative="1">
      <w:start w:val="1"/>
      <w:numFmt w:val="decimal"/>
      <w:lvlText w:val="%4."/>
      <w:lvlJc w:val="left"/>
      <w:pPr>
        <w:ind w:left="3397" w:hanging="360"/>
      </w:pPr>
    </w:lvl>
    <w:lvl w:ilvl="4" w:tplc="240A0019" w:tentative="1">
      <w:start w:val="1"/>
      <w:numFmt w:val="lowerLetter"/>
      <w:lvlText w:val="%5."/>
      <w:lvlJc w:val="left"/>
      <w:pPr>
        <w:ind w:left="4117" w:hanging="360"/>
      </w:pPr>
    </w:lvl>
    <w:lvl w:ilvl="5" w:tplc="240A001B" w:tentative="1">
      <w:start w:val="1"/>
      <w:numFmt w:val="lowerRoman"/>
      <w:lvlText w:val="%6."/>
      <w:lvlJc w:val="right"/>
      <w:pPr>
        <w:ind w:left="4837" w:hanging="180"/>
      </w:pPr>
    </w:lvl>
    <w:lvl w:ilvl="6" w:tplc="240A000F" w:tentative="1">
      <w:start w:val="1"/>
      <w:numFmt w:val="decimal"/>
      <w:lvlText w:val="%7."/>
      <w:lvlJc w:val="left"/>
      <w:pPr>
        <w:ind w:left="5557" w:hanging="360"/>
      </w:pPr>
    </w:lvl>
    <w:lvl w:ilvl="7" w:tplc="240A0019" w:tentative="1">
      <w:start w:val="1"/>
      <w:numFmt w:val="lowerLetter"/>
      <w:lvlText w:val="%8."/>
      <w:lvlJc w:val="left"/>
      <w:pPr>
        <w:ind w:left="6277" w:hanging="360"/>
      </w:pPr>
    </w:lvl>
    <w:lvl w:ilvl="8" w:tplc="240A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7" w15:restartNumberingAfterBreak="0">
    <w:nsid w:val="49656B4B"/>
    <w:multiLevelType w:val="multilevel"/>
    <w:tmpl w:val="D5721EF4"/>
    <w:styleLink w:val="WW8Num2"/>
    <w:lvl w:ilvl="0">
      <w:start w:val="1"/>
      <w:numFmt w:val="decimal"/>
      <w:lvlText w:val="%1."/>
      <w:lvlJc w:val="left"/>
      <w:rPr>
        <w:rFonts w:ascii="Arial, sans-serif" w:hAnsi="Arial, sans-serif"/>
        <w:b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8" w15:restartNumberingAfterBreak="0">
    <w:nsid w:val="4E7823A7"/>
    <w:multiLevelType w:val="multilevel"/>
    <w:tmpl w:val="E38AD966"/>
    <w:lvl w:ilvl="0">
      <w:start w:val="2"/>
      <w:numFmt w:val="decimal"/>
      <w:lvlText w:val="%1"/>
      <w:lvlJc w:val="left"/>
      <w:pPr>
        <w:ind w:left="360" w:hanging="360"/>
      </w:pPr>
      <w:rPr>
        <w:rFonts w:ascii="Arial, sans-serif" w:hAnsi="Arial, sans-serif" w:cs="Arial, sans-serif" w:hint="default"/>
        <w:b/>
        <w:color w:val="000000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, sans-serif" w:hAnsi="Arial, sans-serif" w:cs="Arial, sans-serif" w:hint="default"/>
        <w:b/>
        <w:color w:val="000000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, sans-serif" w:hAnsi="Arial, sans-serif" w:cs="Arial, sans-serif" w:hint="default"/>
        <w:b/>
        <w:color w:val="000000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, sans-serif" w:hAnsi="Arial, sans-serif" w:cs="Arial, sans-serif" w:hint="default"/>
        <w:b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, sans-serif" w:hAnsi="Arial, sans-serif" w:cs="Arial, sans-serif" w:hint="default"/>
        <w:b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, sans-serif" w:hAnsi="Arial, sans-serif" w:cs="Arial, sans-serif" w:hint="default"/>
        <w:b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, sans-serif" w:hAnsi="Arial, sans-serif" w:cs="Arial, sans-serif" w:hint="default"/>
        <w:b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, sans-serif" w:hAnsi="Arial, sans-serif" w:cs="Arial, sans-serif" w:hint="default"/>
        <w:b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Arial, sans-serif" w:hAnsi="Arial, sans-serif" w:cs="Arial, sans-serif" w:hint="default"/>
        <w:b/>
        <w:color w:val="000000"/>
        <w:sz w:val="20"/>
      </w:rPr>
    </w:lvl>
  </w:abstractNum>
  <w:abstractNum w:abstractNumId="9" w15:restartNumberingAfterBreak="0">
    <w:nsid w:val="5DC7591F"/>
    <w:multiLevelType w:val="multilevel"/>
    <w:tmpl w:val="8318A5FA"/>
    <w:styleLink w:val="WWOutlineListStyle"/>
    <w:lvl w:ilvl="0">
      <w:start w:val="1"/>
      <w:numFmt w:val="upperRoman"/>
      <w:pStyle w:val="Ttulo1"/>
      <w:lvlText w:val="%1."/>
      <w:lvlJc w:val="left"/>
    </w:lvl>
    <w:lvl w:ilvl="1">
      <w:start w:val="1"/>
      <w:numFmt w:val="decimal"/>
      <w:pStyle w:val="Ttulo2"/>
      <w:lvlText w:val="%2."/>
      <w:lvlJc w:val="left"/>
      <w:rPr>
        <w:b/>
      </w:rPr>
    </w:lvl>
    <w:lvl w:ilvl="2">
      <w:start w:val="1"/>
      <w:numFmt w:val="decimal"/>
      <w:pStyle w:val="Ttulo3"/>
      <w:lvlText w:val="%1.%2.%3"/>
      <w:lvlJc w:val="left"/>
    </w:lvl>
    <w:lvl w:ilvl="3">
      <w:start w:val="1"/>
      <w:numFmt w:val="lowerLetter"/>
      <w:pStyle w:val="Ttulo4"/>
      <w:lvlText w:val="%4)"/>
      <w:lvlJc w:val="left"/>
    </w:lvl>
    <w:lvl w:ilvl="4">
      <w:start w:val="1"/>
      <w:numFmt w:val="decimal"/>
      <w:pStyle w:val="Ttulo5"/>
      <w:lvlText w:val="(%5)"/>
      <w:lvlJc w:val="left"/>
    </w:lvl>
    <w:lvl w:ilvl="5">
      <w:start w:val="1"/>
      <w:numFmt w:val="lowerLetter"/>
      <w:pStyle w:val="Ttulo6"/>
      <w:lvlText w:val="(%6)"/>
      <w:lvlJc w:val="left"/>
    </w:lvl>
    <w:lvl w:ilvl="6">
      <w:start w:val="1"/>
      <w:numFmt w:val="lowerRoman"/>
      <w:pStyle w:val="Ttulo7"/>
      <w:lvlText w:val="(%7)"/>
      <w:lvlJc w:val="left"/>
    </w:lvl>
    <w:lvl w:ilvl="7">
      <w:start w:val="1"/>
      <w:numFmt w:val="lowerLetter"/>
      <w:pStyle w:val="Ttulo8"/>
      <w:lvlText w:val="(%8)"/>
      <w:lvlJc w:val="left"/>
    </w:lvl>
    <w:lvl w:ilvl="8">
      <w:start w:val="1"/>
      <w:numFmt w:val="lowerRoman"/>
      <w:pStyle w:val="Ttulo9"/>
      <w:lvlText w:val="(%9)"/>
      <w:lvlJc w:val="left"/>
    </w:lvl>
  </w:abstractNum>
  <w:abstractNum w:abstractNumId="10" w15:restartNumberingAfterBreak="0">
    <w:nsid w:val="69B34256"/>
    <w:multiLevelType w:val="multilevel"/>
    <w:tmpl w:val="2DA8EDD0"/>
    <w:lvl w:ilvl="0">
      <w:start w:val="5"/>
      <w:numFmt w:val="decimal"/>
      <w:lvlText w:val="%1."/>
      <w:lvlJc w:val="left"/>
    </w:lvl>
    <w:lvl w:ilvl="1">
      <w:start w:val="1"/>
      <w:numFmt w:val="decimal"/>
      <w:lvlText w:val="%1.%2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11" w15:restartNumberingAfterBreak="0">
    <w:nsid w:val="70A666DA"/>
    <w:multiLevelType w:val="multilevel"/>
    <w:tmpl w:val="0B7E63B2"/>
    <w:styleLink w:val="WW8Num3"/>
    <w:lvl w:ilvl="0">
      <w:start w:val="3"/>
      <w:numFmt w:val="decimal"/>
      <w:lvlText w:val="%1"/>
      <w:lvlJc w:val="left"/>
      <w:rPr>
        <w:sz w:val="20"/>
        <w:szCs w:val="20"/>
      </w:rPr>
    </w:lvl>
    <w:lvl w:ilvl="1">
      <w:start w:val="1"/>
      <w:numFmt w:val="decimal"/>
      <w:lvlText w:val="%1.%2"/>
      <w:lvlJc w:val="left"/>
      <w:rPr>
        <w:rFonts w:ascii="Arial, sans-serif" w:hAnsi="Arial, sans-serif"/>
        <w:b/>
        <w:sz w:val="20"/>
        <w:szCs w:val="20"/>
      </w:rPr>
    </w:lvl>
    <w:lvl w:ilvl="2">
      <w:start w:val="1"/>
      <w:numFmt w:val="decimal"/>
      <w:lvlText w:val="%1.%2.%3"/>
      <w:lvlJc w:val="left"/>
      <w:rPr>
        <w:rFonts w:ascii="Arial, sans-serif" w:hAnsi="Arial, sans-serif"/>
        <w:b/>
        <w:sz w:val="20"/>
        <w:szCs w:val="20"/>
      </w:rPr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12" w15:restartNumberingAfterBreak="0">
    <w:nsid w:val="71977FF5"/>
    <w:multiLevelType w:val="hybridMultilevel"/>
    <w:tmpl w:val="B4E8C77E"/>
    <w:lvl w:ilvl="0" w:tplc="A6B4B0F6">
      <w:start w:val="1"/>
      <w:numFmt w:val="decimal"/>
      <w:lvlText w:val="%1."/>
      <w:lvlJc w:val="left"/>
      <w:pPr>
        <w:ind w:left="345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065" w:hanging="360"/>
      </w:pPr>
    </w:lvl>
    <w:lvl w:ilvl="2" w:tplc="240A001B" w:tentative="1">
      <w:start w:val="1"/>
      <w:numFmt w:val="lowerRoman"/>
      <w:lvlText w:val="%3."/>
      <w:lvlJc w:val="right"/>
      <w:pPr>
        <w:ind w:left="1785" w:hanging="180"/>
      </w:pPr>
    </w:lvl>
    <w:lvl w:ilvl="3" w:tplc="240A000F" w:tentative="1">
      <w:start w:val="1"/>
      <w:numFmt w:val="decimal"/>
      <w:lvlText w:val="%4."/>
      <w:lvlJc w:val="left"/>
      <w:pPr>
        <w:ind w:left="2505" w:hanging="360"/>
      </w:pPr>
    </w:lvl>
    <w:lvl w:ilvl="4" w:tplc="240A0019" w:tentative="1">
      <w:start w:val="1"/>
      <w:numFmt w:val="lowerLetter"/>
      <w:lvlText w:val="%5."/>
      <w:lvlJc w:val="left"/>
      <w:pPr>
        <w:ind w:left="3225" w:hanging="360"/>
      </w:pPr>
    </w:lvl>
    <w:lvl w:ilvl="5" w:tplc="240A001B" w:tentative="1">
      <w:start w:val="1"/>
      <w:numFmt w:val="lowerRoman"/>
      <w:lvlText w:val="%6."/>
      <w:lvlJc w:val="right"/>
      <w:pPr>
        <w:ind w:left="3945" w:hanging="180"/>
      </w:pPr>
    </w:lvl>
    <w:lvl w:ilvl="6" w:tplc="240A000F" w:tentative="1">
      <w:start w:val="1"/>
      <w:numFmt w:val="decimal"/>
      <w:lvlText w:val="%7."/>
      <w:lvlJc w:val="left"/>
      <w:pPr>
        <w:ind w:left="4665" w:hanging="360"/>
      </w:pPr>
    </w:lvl>
    <w:lvl w:ilvl="7" w:tplc="240A0019" w:tentative="1">
      <w:start w:val="1"/>
      <w:numFmt w:val="lowerLetter"/>
      <w:lvlText w:val="%8."/>
      <w:lvlJc w:val="left"/>
      <w:pPr>
        <w:ind w:left="5385" w:hanging="360"/>
      </w:pPr>
    </w:lvl>
    <w:lvl w:ilvl="8" w:tplc="240A001B" w:tentative="1">
      <w:start w:val="1"/>
      <w:numFmt w:val="lowerRoman"/>
      <w:lvlText w:val="%9."/>
      <w:lvlJc w:val="right"/>
      <w:pPr>
        <w:ind w:left="6105" w:hanging="180"/>
      </w:pPr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11"/>
  </w:num>
  <w:num w:numId="5">
    <w:abstractNumId w:val="2"/>
  </w:num>
  <w:num w:numId="6">
    <w:abstractNumId w:val="11"/>
    <w:lvlOverride w:ilvl="0">
      <w:startOverride w:val="3"/>
    </w:lvlOverride>
  </w:num>
  <w:num w:numId="7">
    <w:abstractNumId w:val="10"/>
  </w:num>
  <w:num w:numId="8">
    <w:abstractNumId w:val="4"/>
  </w:num>
  <w:num w:numId="9">
    <w:abstractNumId w:val="1"/>
  </w:num>
  <w:num w:numId="10">
    <w:abstractNumId w:val="8"/>
  </w:num>
  <w:num w:numId="11">
    <w:abstractNumId w:val="6"/>
  </w:num>
  <w:num w:numId="12">
    <w:abstractNumId w:val="5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MxNjE2MzMzNLVU0lEKTi0uzszPAykwrAUA7hyuQiwAAAA="/>
  </w:docVars>
  <w:rsids>
    <w:rsidRoot w:val="00E10790"/>
    <w:rsid w:val="000048BB"/>
    <w:rsid w:val="00006856"/>
    <w:rsid w:val="00025B37"/>
    <w:rsid w:val="00030C4C"/>
    <w:rsid w:val="00055299"/>
    <w:rsid w:val="000617CC"/>
    <w:rsid w:val="00063BA5"/>
    <w:rsid w:val="00067DFF"/>
    <w:rsid w:val="00072B43"/>
    <w:rsid w:val="00075991"/>
    <w:rsid w:val="00084B74"/>
    <w:rsid w:val="00093CE2"/>
    <w:rsid w:val="000A541D"/>
    <w:rsid w:val="000B3CAD"/>
    <w:rsid w:val="000C576E"/>
    <w:rsid w:val="000D0FDD"/>
    <w:rsid w:val="000E7093"/>
    <w:rsid w:val="00120AE5"/>
    <w:rsid w:val="00126596"/>
    <w:rsid w:val="00126FF5"/>
    <w:rsid w:val="00146F1A"/>
    <w:rsid w:val="00173542"/>
    <w:rsid w:val="00194466"/>
    <w:rsid w:val="001C729E"/>
    <w:rsid w:val="00202F3F"/>
    <w:rsid w:val="00227B4D"/>
    <w:rsid w:val="002527E2"/>
    <w:rsid w:val="00266E78"/>
    <w:rsid w:val="00276032"/>
    <w:rsid w:val="00285343"/>
    <w:rsid w:val="0029699F"/>
    <w:rsid w:val="002A37D4"/>
    <w:rsid w:val="002C51F2"/>
    <w:rsid w:val="002E5F97"/>
    <w:rsid w:val="0030464A"/>
    <w:rsid w:val="003324ED"/>
    <w:rsid w:val="003546A4"/>
    <w:rsid w:val="0035766F"/>
    <w:rsid w:val="003866B3"/>
    <w:rsid w:val="003974F8"/>
    <w:rsid w:val="003A64A1"/>
    <w:rsid w:val="003C02CC"/>
    <w:rsid w:val="003C1577"/>
    <w:rsid w:val="003C5B09"/>
    <w:rsid w:val="00400E8B"/>
    <w:rsid w:val="0040606E"/>
    <w:rsid w:val="004111B4"/>
    <w:rsid w:val="00416C70"/>
    <w:rsid w:val="004242C1"/>
    <w:rsid w:val="00434AD4"/>
    <w:rsid w:val="00445609"/>
    <w:rsid w:val="00464479"/>
    <w:rsid w:val="00492340"/>
    <w:rsid w:val="004950B1"/>
    <w:rsid w:val="0049625D"/>
    <w:rsid w:val="00496396"/>
    <w:rsid w:val="004A1A2F"/>
    <w:rsid w:val="004A6484"/>
    <w:rsid w:val="004C071E"/>
    <w:rsid w:val="004D1E16"/>
    <w:rsid w:val="005100C0"/>
    <w:rsid w:val="005266B8"/>
    <w:rsid w:val="00551131"/>
    <w:rsid w:val="005519AB"/>
    <w:rsid w:val="00575A71"/>
    <w:rsid w:val="00577ABC"/>
    <w:rsid w:val="00585394"/>
    <w:rsid w:val="005A3168"/>
    <w:rsid w:val="005D3D5F"/>
    <w:rsid w:val="005D51EA"/>
    <w:rsid w:val="00602039"/>
    <w:rsid w:val="006129A4"/>
    <w:rsid w:val="00614362"/>
    <w:rsid w:val="00650209"/>
    <w:rsid w:val="006507DC"/>
    <w:rsid w:val="006636B0"/>
    <w:rsid w:val="006648CF"/>
    <w:rsid w:val="006933FB"/>
    <w:rsid w:val="00694F0F"/>
    <w:rsid w:val="006D4EB2"/>
    <w:rsid w:val="007028EB"/>
    <w:rsid w:val="007168AC"/>
    <w:rsid w:val="00717208"/>
    <w:rsid w:val="00741EC1"/>
    <w:rsid w:val="00746622"/>
    <w:rsid w:val="00763E8A"/>
    <w:rsid w:val="00783FC2"/>
    <w:rsid w:val="007859C2"/>
    <w:rsid w:val="0079218D"/>
    <w:rsid w:val="007925C3"/>
    <w:rsid w:val="007A6C0C"/>
    <w:rsid w:val="007A7825"/>
    <w:rsid w:val="007B5518"/>
    <w:rsid w:val="007B7A7F"/>
    <w:rsid w:val="007C0048"/>
    <w:rsid w:val="007C4E7E"/>
    <w:rsid w:val="007D1DBE"/>
    <w:rsid w:val="007E0BE5"/>
    <w:rsid w:val="007E0D5C"/>
    <w:rsid w:val="007F7DAF"/>
    <w:rsid w:val="00841216"/>
    <w:rsid w:val="00857573"/>
    <w:rsid w:val="0087272E"/>
    <w:rsid w:val="0088065C"/>
    <w:rsid w:val="008A03FB"/>
    <w:rsid w:val="008A57DC"/>
    <w:rsid w:val="008B73FC"/>
    <w:rsid w:val="008C0E56"/>
    <w:rsid w:val="008D0911"/>
    <w:rsid w:val="008E0484"/>
    <w:rsid w:val="008E480D"/>
    <w:rsid w:val="008F7E68"/>
    <w:rsid w:val="0093355C"/>
    <w:rsid w:val="0094662E"/>
    <w:rsid w:val="00950A95"/>
    <w:rsid w:val="00975055"/>
    <w:rsid w:val="00980D75"/>
    <w:rsid w:val="009817D7"/>
    <w:rsid w:val="009850B8"/>
    <w:rsid w:val="009859DF"/>
    <w:rsid w:val="00990B3C"/>
    <w:rsid w:val="009A58C5"/>
    <w:rsid w:val="009A7CDC"/>
    <w:rsid w:val="009B5C76"/>
    <w:rsid w:val="009B6376"/>
    <w:rsid w:val="009D0A3F"/>
    <w:rsid w:val="009D2585"/>
    <w:rsid w:val="009F3F74"/>
    <w:rsid w:val="00A00DFF"/>
    <w:rsid w:val="00A36993"/>
    <w:rsid w:val="00A619BF"/>
    <w:rsid w:val="00A66FB5"/>
    <w:rsid w:val="00A813CC"/>
    <w:rsid w:val="00A8152D"/>
    <w:rsid w:val="00A82995"/>
    <w:rsid w:val="00A93F81"/>
    <w:rsid w:val="00AC0E76"/>
    <w:rsid w:val="00AC2E7C"/>
    <w:rsid w:val="00AC654E"/>
    <w:rsid w:val="00AD4762"/>
    <w:rsid w:val="00AD5320"/>
    <w:rsid w:val="00B10AA5"/>
    <w:rsid w:val="00B1477D"/>
    <w:rsid w:val="00B15DC6"/>
    <w:rsid w:val="00B313A0"/>
    <w:rsid w:val="00B41882"/>
    <w:rsid w:val="00B45151"/>
    <w:rsid w:val="00B708A1"/>
    <w:rsid w:val="00B73ED5"/>
    <w:rsid w:val="00B92588"/>
    <w:rsid w:val="00BD5FAF"/>
    <w:rsid w:val="00C07E36"/>
    <w:rsid w:val="00C2236A"/>
    <w:rsid w:val="00C334F8"/>
    <w:rsid w:val="00C51607"/>
    <w:rsid w:val="00C57E83"/>
    <w:rsid w:val="00C60B77"/>
    <w:rsid w:val="00C61F51"/>
    <w:rsid w:val="00C6350A"/>
    <w:rsid w:val="00C6353A"/>
    <w:rsid w:val="00C82577"/>
    <w:rsid w:val="00C921CE"/>
    <w:rsid w:val="00C94AB0"/>
    <w:rsid w:val="00CD2781"/>
    <w:rsid w:val="00CD28DF"/>
    <w:rsid w:val="00CE2E99"/>
    <w:rsid w:val="00D04D30"/>
    <w:rsid w:val="00D16857"/>
    <w:rsid w:val="00D419C5"/>
    <w:rsid w:val="00D61034"/>
    <w:rsid w:val="00D6379F"/>
    <w:rsid w:val="00D774E0"/>
    <w:rsid w:val="00D80F49"/>
    <w:rsid w:val="00D93FD8"/>
    <w:rsid w:val="00DA4A71"/>
    <w:rsid w:val="00DA6E64"/>
    <w:rsid w:val="00DB6CDD"/>
    <w:rsid w:val="00DC26E7"/>
    <w:rsid w:val="00E03604"/>
    <w:rsid w:val="00E10790"/>
    <w:rsid w:val="00E21E97"/>
    <w:rsid w:val="00E24EE4"/>
    <w:rsid w:val="00E40A61"/>
    <w:rsid w:val="00E45B0D"/>
    <w:rsid w:val="00E7383E"/>
    <w:rsid w:val="00E770FC"/>
    <w:rsid w:val="00E8395E"/>
    <w:rsid w:val="00E8481E"/>
    <w:rsid w:val="00EA2DE8"/>
    <w:rsid w:val="00EA5272"/>
    <w:rsid w:val="00EB0ED3"/>
    <w:rsid w:val="00ED449E"/>
    <w:rsid w:val="00ED58E4"/>
    <w:rsid w:val="00ED6C7E"/>
    <w:rsid w:val="00F01E72"/>
    <w:rsid w:val="00F02965"/>
    <w:rsid w:val="00F136E9"/>
    <w:rsid w:val="00F23963"/>
    <w:rsid w:val="00F247ED"/>
    <w:rsid w:val="00F373D0"/>
    <w:rsid w:val="00F4065B"/>
    <w:rsid w:val="00F431EE"/>
    <w:rsid w:val="00F663FC"/>
    <w:rsid w:val="00F73AB0"/>
    <w:rsid w:val="00F75AFA"/>
    <w:rsid w:val="00FE0DE2"/>
    <w:rsid w:val="00FE3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FDB363"/>
  <w15:docId w15:val="{D009727F-E55B-4F0F-B9DB-86A15F481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343"/>
  </w:style>
  <w:style w:type="paragraph" w:styleId="Ttulo1">
    <w:name w:val="heading 1"/>
    <w:basedOn w:val="Standard"/>
    <w:next w:val="Standard"/>
    <w:rsid w:val="00285343"/>
    <w:pPr>
      <w:keepNext/>
      <w:widowControl w:val="0"/>
      <w:numPr>
        <w:numId w:val="1"/>
      </w:numPr>
      <w:tabs>
        <w:tab w:val="left" w:pos="0"/>
      </w:tabs>
      <w:jc w:val="center"/>
      <w:outlineLvl w:val="0"/>
    </w:pPr>
    <w:rPr>
      <w:rFonts w:ascii="Arial, sans-serif" w:hAnsi="Arial, sans-serif" w:cs="Arial, sans-serif"/>
      <w:b/>
      <w:color w:val="000000"/>
      <w:sz w:val="40"/>
      <w:szCs w:val="20"/>
    </w:rPr>
  </w:style>
  <w:style w:type="paragraph" w:styleId="Ttulo2">
    <w:name w:val="heading 2"/>
    <w:basedOn w:val="Standard"/>
    <w:next w:val="Standard"/>
    <w:rsid w:val="00285343"/>
    <w:pPr>
      <w:keepNext/>
      <w:widowControl w:val="0"/>
      <w:numPr>
        <w:ilvl w:val="1"/>
        <w:numId w:val="1"/>
      </w:numPr>
      <w:jc w:val="right"/>
      <w:outlineLvl w:val="1"/>
    </w:pPr>
    <w:rPr>
      <w:rFonts w:ascii="Arial, sans-serif" w:hAnsi="Arial, sans-serif" w:cs="Arial, sans-serif"/>
      <w:b/>
      <w:color w:val="000000"/>
      <w:sz w:val="18"/>
      <w:szCs w:val="20"/>
    </w:rPr>
  </w:style>
  <w:style w:type="paragraph" w:styleId="Ttulo3">
    <w:name w:val="heading 3"/>
    <w:basedOn w:val="Standard"/>
    <w:next w:val="Standard"/>
    <w:rsid w:val="00285343"/>
    <w:pPr>
      <w:keepNext/>
      <w:widowControl w:val="0"/>
      <w:numPr>
        <w:ilvl w:val="2"/>
        <w:numId w:val="1"/>
      </w:numPr>
      <w:jc w:val="center"/>
      <w:outlineLvl w:val="2"/>
    </w:pPr>
    <w:rPr>
      <w:rFonts w:ascii="Arial, sans-serif" w:hAnsi="Arial, sans-serif" w:cs="Arial, sans-serif"/>
      <w:b/>
      <w:color w:val="000000"/>
      <w:sz w:val="18"/>
      <w:szCs w:val="20"/>
    </w:rPr>
  </w:style>
  <w:style w:type="paragraph" w:styleId="Ttulo4">
    <w:name w:val="heading 4"/>
    <w:basedOn w:val="Standard"/>
    <w:next w:val="Standard"/>
    <w:rsid w:val="00285343"/>
    <w:pPr>
      <w:keepNext/>
      <w:numPr>
        <w:ilvl w:val="3"/>
        <w:numId w:val="1"/>
      </w:numPr>
      <w:tabs>
        <w:tab w:val="left" w:pos="0"/>
        <w:tab w:val="left" w:pos="180"/>
      </w:tabs>
      <w:jc w:val="both"/>
      <w:outlineLvl w:val="3"/>
    </w:pPr>
    <w:rPr>
      <w:rFonts w:ascii="Formata LightCondensed" w:hAnsi="Formata LightCondensed" w:cs="Formata LightCondensed"/>
      <w:b/>
      <w:sz w:val="22"/>
      <w:szCs w:val="20"/>
      <w:lang w:val="es-MX"/>
    </w:rPr>
  </w:style>
  <w:style w:type="paragraph" w:styleId="Ttulo5">
    <w:name w:val="heading 5"/>
    <w:basedOn w:val="Standard"/>
    <w:next w:val="Standard"/>
    <w:rsid w:val="00285343"/>
    <w:pPr>
      <w:keepNext/>
      <w:widowControl w:val="0"/>
      <w:numPr>
        <w:ilvl w:val="4"/>
        <w:numId w:val="1"/>
      </w:numPr>
      <w:jc w:val="both"/>
      <w:outlineLvl w:val="4"/>
    </w:pPr>
    <w:rPr>
      <w:rFonts w:ascii="Arial, sans-serif" w:hAnsi="Arial, sans-serif" w:cs="Arial, sans-serif"/>
      <w:b/>
      <w:color w:val="000000"/>
      <w:sz w:val="22"/>
      <w:szCs w:val="20"/>
    </w:rPr>
  </w:style>
  <w:style w:type="paragraph" w:styleId="Ttulo6">
    <w:name w:val="heading 6"/>
    <w:basedOn w:val="Standard"/>
    <w:next w:val="Standard"/>
    <w:rsid w:val="00285343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Standard"/>
    <w:next w:val="Standard"/>
    <w:rsid w:val="00285343"/>
    <w:pPr>
      <w:numPr>
        <w:ilvl w:val="6"/>
        <w:numId w:val="1"/>
      </w:numPr>
      <w:spacing w:before="240" w:after="60"/>
      <w:outlineLvl w:val="6"/>
    </w:pPr>
  </w:style>
  <w:style w:type="paragraph" w:styleId="Ttulo8">
    <w:name w:val="heading 8"/>
    <w:basedOn w:val="Standard"/>
    <w:next w:val="Standard"/>
    <w:rsid w:val="00285343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Standard"/>
    <w:next w:val="Standard"/>
    <w:rsid w:val="00285343"/>
    <w:pPr>
      <w:numPr>
        <w:ilvl w:val="8"/>
        <w:numId w:val="1"/>
      </w:numPr>
      <w:spacing w:before="240" w:after="60"/>
      <w:outlineLvl w:val="8"/>
    </w:pPr>
    <w:rPr>
      <w:rFonts w:ascii="Arial, sans-serif" w:hAnsi="Arial, sans-serif" w:cs="Arial, sans-serif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numbering" w:customStyle="1" w:styleId="WWOutlineListStyle">
    <w:name w:val="WW_OutlineListStyle"/>
    <w:basedOn w:val="Sinlista"/>
    <w:rsid w:val="00285343"/>
    <w:pPr>
      <w:numPr>
        <w:numId w:val="1"/>
      </w:numPr>
    </w:pPr>
  </w:style>
  <w:style w:type="paragraph" w:customStyle="1" w:styleId="Standard">
    <w:name w:val="Standard"/>
    <w:rsid w:val="00285343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styleId="Encabezado">
    <w:name w:val="header"/>
    <w:basedOn w:val="Standard"/>
    <w:rsid w:val="00285343"/>
    <w:pPr>
      <w:tabs>
        <w:tab w:val="center" w:pos="4252"/>
        <w:tab w:val="right" w:pos="8504"/>
      </w:tabs>
    </w:pPr>
  </w:style>
  <w:style w:type="paragraph" w:customStyle="1" w:styleId="Textbody">
    <w:name w:val="Text body"/>
    <w:basedOn w:val="Standard"/>
    <w:rsid w:val="00285343"/>
    <w:pPr>
      <w:spacing w:after="120"/>
    </w:pPr>
  </w:style>
  <w:style w:type="paragraph" w:styleId="Lista">
    <w:name w:val="List"/>
    <w:basedOn w:val="Textbody"/>
    <w:rsid w:val="00285343"/>
    <w:rPr>
      <w:rFonts w:ascii="Arial" w:hAnsi="Arial" w:cs="Mangal"/>
    </w:rPr>
  </w:style>
  <w:style w:type="paragraph" w:styleId="Descripcin">
    <w:name w:val="caption"/>
    <w:basedOn w:val="Standard"/>
    <w:rsid w:val="00285343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285343"/>
    <w:pPr>
      <w:suppressLineNumbers/>
    </w:pPr>
    <w:rPr>
      <w:rFonts w:ascii="Arial" w:hAnsi="Arial" w:cs="Mangal"/>
    </w:rPr>
  </w:style>
  <w:style w:type="paragraph" w:styleId="Piedepgina">
    <w:name w:val="footer"/>
    <w:basedOn w:val="Standard"/>
    <w:rsid w:val="00285343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285343"/>
    <w:pPr>
      <w:suppressLineNumbers/>
    </w:pPr>
  </w:style>
  <w:style w:type="paragraph" w:customStyle="1" w:styleId="TableHeading">
    <w:name w:val="Table Heading"/>
    <w:basedOn w:val="TableContents"/>
    <w:rsid w:val="00285343"/>
    <w:pPr>
      <w:jc w:val="center"/>
    </w:pPr>
    <w:rPr>
      <w:b/>
      <w:bCs/>
    </w:rPr>
  </w:style>
  <w:style w:type="paragraph" w:customStyle="1" w:styleId="Footnote">
    <w:name w:val="Footnote"/>
    <w:basedOn w:val="Standard"/>
    <w:rsid w:val="00285343"/>
    <w:pPr>
      <w:suppressLineNumbers/>
      <w:ind w:left="283" w:hanging="283"/>
    </w:pPr>
    <w:rPr>
      <w:sz w:val="20"/>
      <w:szCs w:val="20"/>
    </w:rPr>
  </w:style>
  <w:style w:type="character" w:customStyle="1" w:styleId="WW8Num2z0">
    <w:name w:val="WW8Num2z0"/>
    <w:rsid w:val="00285343"/>
    <w:rPr>
      <w:rFonts w:ascii="Arial, sans-serif" w:hAnsi="Arial, sans-serif"/>
      <w:b/>
      <w:sz w:val="24"/>
      <w:szCs w:val="24"/>
    </w:rPr>
  </w:style>
  <w:style w:type="character" w:customStyle="1" w:styleId="WW8Num3z0">
    <w:name w:val="WW8Num3z0"/>
    <w:rsid w:val="00285343"/>
    <w:rPr>
      <w:sz w:val="20"/>
      <w:szCs w:val="20"/>
    </w:rPr>
  </w:style>
  <w:style w:type="character" w:customStyle="1" w:styleId="WW8Num3z1">
    <w:name w:val="WW8Num3z1"/>
    <w:rsid w:val="00285343"/>
    <w:rPr>
      <w:rFonts w:ascii="Arial, sans-serif" w:hAnsi="Arial, sans-serif"/>
      <w:b/>
      <w:sz w:val="20"/>
      <w:szCs w:val="20"/>
    </w:rPr>
  </w:style>
  <w:style w:type="character" w:customStyle="1" w:styleId="WW8Num3z2">
    <w:name w:val="WW8Num3z2"/>
    <w:rsid w:val="00285343"/>
    <w:rPr>
      <w:rFonts w:ascii="Arial, sans-serif" w:hAnsi="Arial, sans-serif"/>
      <w:b/>
      <w:sz w:val="20"/>
      <w:szCs w:val="20"/>
    </w:rPr>
  </w:style>
  <w:style w:type="character" w:customStyle="1" w:styleId="WW8Num4z1">
    <w:name w:val="WW8Num4z1"/>
    <w:rsid w:val="00285343"/>
    <w:rPr>
      <w:b/>
    </w:rPr>
  </w:style>
  <w:style w:type="character" w:customStyle="1" w:styleId="EncabezadoCar">
    <w:name w:val="Encabezado Car"/>
    <w:rsid w:val="00285343"/>
    <w:rPr>
      <w:sz w:val="24"/>
      <w:szCs w:val="24"/>
      <w:lang w:val="es-ES"/>
    </w:rPr>
  </w:style>
  <w:style w:type="character" w:customStyle="1" w:styleId="Ttulo1Car">
    <w:name w:val="Título 1 Car"/>
    <w:rsid w:val="00285343"/>
    <w:rPr>
      <w:rFonts w:ascii="Arial, sans-serif" w:hAnsi="Arial, sans-serif" w:cs="Arial, sans-serif"/>
      <w:b/>
      <w:color w:val="000000"/>
      <w:sz w:val="40"/>
      <w:lang w:val="es-ES"/>
    </w:rPr>
  </w:style>
  <w:style w:type="character" w:customStyle="1" w:styleId="Ttulo2Car">
    <w:name w:val="Título 2 Car"/>
    <w:rsid w:val="00285343"/>
    <w:rPr>
      <w:rFonts w:ascii="Arial, sans-serif" w:hAnsi="Arial, sans-serif" w:cs="Arial, sans-serif"/>
      <w:b/>
      <w:color w:val="000000"/>
      <w:sz w:val="18"/>
      <w:lang w:val="es-ES"/>
    </w:rPr>
  </w:style>
  <w:style w:type="character" w:customStyle="1" w:styleId="Ttulo3Car">
    <w:name w:val="Título 3 Car"/>
    <w:rsid w:val="00285343"/>
    <w:rPr>
      <w:rFonts w:ascii="Arial, sans-serif" w:hAnsi="Arial, sans-serif" w:cs="Arial, sans-serif"/>
      <w:b/>
      <w:color w:val="000000"/>
      <w:sz w:val="18"/>
    </w:rPr>
  </w:style>
  <w:style w:type="character" w:customStyle="1" w:styleId="Ttulo4Car">
    <w:name w:val="Título 4 Car"/>
    <w:rsid w:val="00285343"/>
    <w:rPr>
      <w:rFonts w:ascii="Formata LightCondensed" w:hAnsi="Formata LightCondensed" w:cs="Formata LightCondensed"/>
      <w:b/>
      <w:sz w:val="22"/>
      <w:lang w:val="es-MX"/>
    </w:rPr>
  </w:style>
  <w:style w:type="character" w:customStyle="1" w:styleId="Ttulo5Car">
    <w:name w:val="Título 5 Car"/>
    <w:rsid w:val="00285343"/>
    <w:rPr>
      <w:rFonts w:ascii="Arial, sans-serif" w:hAnsi="Arial, sans-serif" w:cs="Arial, sans-serif"/>
      <w:b/>
      <w:color w:val="000000"/>
      <w:sz w:val="22"/>
    </w:rPr>
  </w:style>
  <w:style w:type="character" w:customStyle="1" w:styleId="Ttulo6Car">
    <w:name w:val="Título 6 Car"/>
    <w:rsid w:val="00285343"/>
    <w:rPr>
      <w:b/>
      <w:bCs/>
      <w:sz w:val="22"/>
      <w:szCs w:val="22"/>
      <w:lang w:val="es-ES"/>
    </w:rPr>
  </w:style>
  <w:style w:type="character" w:customStyle="1" w:styleId="Ttulo7Car">
    <w:name w:val="Título 7 Car"/>
    <w:rsid w:val="00285343"/>
    <w:rPr>
      <w:sz w:val="24"/>
      <w:szCs w:val="24"/>
      <w:lang w:val="es-ES"/>
    </w:rPr>
  </w:style>
  <w:style w:type="character" w:customStyle="1" w:styleId="Ttulo8Car">
    <w:name w:val="Título 8 Car"/>
    <w:rsid w:val="00285343"/>
    <w:rPr>
      <w:i/>
      <w:iCs/>
      <w:sz w:val="24"/>
      <w:szCs w:val="24"/>
      <w:lang w:val="es-ES"/>
    </w:rPr>
  </w:style>
  <w:style w:type="character" w:customStyle="1" w:styleId="Ttulo9Car">
    <w:name w:val="Título 9 Car"/>
    <w:rsid w:val="00285343"/>
    <w:rPr>
      <w:rFonts w:ascii="Arial, sans-serif" w:hAnsi="Arial, sans-serif" w:cs="Arial, sans-serif"/>
      <w:sz w:val="22"/>
      <w:szCs w:val="22"/>
      <w:lang w:val="es-ES"/>
    </w:rPr>
  </w:style>
  <w:style w:type="character" w:styleId="Nmerodepgina">
    <w:name w:val="page number"/>
    <w:rsid w:val="00285343"/>
  </w:style>
  <w:style w:type="character" w:customStyle="1" w:styleId="Internetlink">
    <w:name w:val="Internet link"/>
    <w:rsid w:val="00285343"/>
    <w:rPr>
      <w:color w:val="000080"/>
      <w:u w:val="single"/>
    </w:rPr>
  </w:style>
  <w:style w:type="character" w:customStyle="1" w:styleId="NumberingSymbols">
    <w:name w:val="Numbering Symbols"/>
    <w:rsid w:val="00285343"/>
  </w:style>
  <w:style w:type="numbering" w:customStyle="1" w:styleId="WW8Num1">
    <w:name w:val="WW8Num1"/>
    <w:basedOn w:val="Sinlista"/>
    <w:rsid w:val="00285343"/>
    <w:pPr>
      <w:numPr>
        <w:numId w:val="2"/>
      </w:numPr>
    </w:pPr>
  </w:style>
  <w:style w:type="numbering" w:customStyle="1" w:styleId="WW8Num2">
    <w:name w:val="WW8Num2"/>
    <w:basedOn w:val="Sinlista"/>
    <w:rsid w:val="00285343"/>
    <w:pPr>
      <w:numPr>
        <w:numId w:val="3"/>
      </w:numPr>
    </w:pPr>
  </w:style>
  <w:style w:type="numbering" w:customStyle="1" w:styleId="WW8Num3">
    <w:name w:val="WW8Num3"/>
    <w:basedOn w:val="Sinlista"/>
    <w:rsid w:val="00285343"/>
    <w:pPr>
      <w:numPr>
        <w:numId w:val="4"/>
      </w:numPr>
    </w:pPr>
  </w:style>
  <w:style w:type="numbering" w:customStyle="1" w:styleId="WW8Num4">
    <w:name w:val="WW8Num4"/>
    <w:basedOn w:val="Sinlista"/>
    <w:rsid w:val="00285343"/>
    <w:pPr>
      <w:numPr>
        <w:numId w:val="5"/>
      </w:numPr>
    </w:pPr>
  </w:style>
  <w:style w:type="paragraph" w:styleId="Prrafodelista">
    <w:name w:val="List Paragraph"/>
    <w:basedOn w:val="Normal"/>
    <w:uiPriority w:val="34"/>
    <w:qFormat/>
    <w:rsid w:val="00A8152D"/>
    <w:pPr>
      <w:ind w:left="720"/>
      <w:contextualSpacing/>
    </w:pPr>
    <w:rPr>
      <w:szCs w:val="21"/>
    </w:rPr>
  </w:style>
  <w:style w:type="character" w:styleId="Hipervnculo">
    <w:name w:val="Hyperlink"/>
    <w:basedOn w:val="Fuentedeprrafopredeter"/>
    <w:uiPriority w:val="99"/>
    <w:unhideWhenUsed/>
    <w:rsid w:val="00A93F81"/>
    <w:rPr>
      <w:color w:val="0000FF" w:themeColor="hyperlink"/>
      <w:u w:val="single"/>
    </w:rPr>
  </w:style>
  <w:style w:type="paragraph" w:styleId="Sinespaciado">
    <w:name w:val="No Spacing"/>
    <w:uiPriority w:val="1"/>
    <w:qFormat/>
    <w:rsid w:val="004A6484"/>
    <w:rPr>
      <w:szCs w:val="21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C0E76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C0E76"/>
    <w:rPr>
      <w:rFonts w:ascii="Tahoma" w:hAnsi="Tahoma"/>
      <w:sz w:val="16"/>
      <w:szCs w:val="14"/>
    </w:rPr>
  </w:style>
  <w:style w:type="character" w:customStyle="1" w:styleId="Fuentedeprrafopredeter1">
    <w:name w:val="Fuente de párrafo predeter.1"/>
    <w:rsid w:val="00AC0E76"/>
  </w:style>
  <w:style w:type="paragraph" w:styleId="Textonotapie">
    <w:name w:val="footnote text"/>
    <w:basedOn w:val="Normal"/>
    <w:link w:val="TextonotapieCar"/>
    <w:uiPriority w:val="99"/>
    <w:semiHidden/>
    <w:unhideWhenUsed/>
    <w:rsid w:val="001C729E"/>
    <w:rPr>
      <w:sz w:val="20"/>
      <w:szCs w:val="18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C729E"/>
    <w:rPr>
      <w:sz w:val="20"/>
      <w:szCs w:val="18"/>
    </w:rPr>
  </w:style>
  <w:style w:type="character" w:styleId="Refdenotaalpie">
    <w:name w:val="footnote reference"/>
    <w:basedOn w:val="Fuentedeprrafopredeter"/>
    <w:uiPriority w:val="99"/>
    <w:semiHidden/>
    <w:unhideWhenUsed/>
    <w:rsid w:val="001C729E"/>
    <w:rPr>
      <w:vertAlign w:val="superscript"/>
    </w:rPr>
  </w:style>
  <w:style w:type="table" w:styleId="Tablaconcuadrcula">
    <w:name w:val="Table Grid"/>
    <w:basedOn w:val="Tablanormal"/>
    <w:uiPriority w:val="59"/>
    <w:rsid w:val="00004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2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040FAC-6FE9-419F-BA60-5FA215DA2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36</Words>
  <Characters>4049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CTA DE INICIO</vt:lpstr>
      <vt:lpstr>ACTA DE INICIO</vt:lpstr>
    </vt:vector>
  </TitlesOfParts>
  <Company>HP</Company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INICIO</dc:title>
  <dc:creator>ViceRector de Investigaciones</dc:creator>
  <cp:lastModifiedBy>SGA</cp:lastModifiedBy>
  <cp:revision>4</cp:revision>
  <cp:lastPrinted>2025-08-14T19:30:00Z</cp:lastPrinted>
  <dcterms:created xsi:type="dcterms:W3CDTF">2025-08-14T19:27:00Z</dcterms:created>
  <dcterms:modified xsi:type="dcterms:W3CDTF">2025-08-14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